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57298" w14:textId="77777777" w:rsidR="00960E2F" w:rsidRDefault="007267D7" w:rsidP="00880761">
      <w:pPr>
        <w:pBdr>
          <w:top w:val="single" w:sz="4" w:space="1" w:color="auto"/>
        </w:pBd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119860253"/>
      <w:r>
        <w:rPr>
          <w:rFonts w:asciiTheme="majorBidi" w:hAnsiTheme="majorBidi" w:cstheme="majorBidi"/>
          <w:b/>
          <w:bCs/>
          <w:sz w:val="24"/>
          <w:szCs w:val="24"/>
        </w:rPr>
        <w:t>Série de TD n°</w:t>
      </w:r>
      <w:r w:rsidR="00880761">
        <w:rPr>
          <w:rFonts w:asciiTheme="majorBidi" w:hAnsiTheme="majorBidi" w:cstheme="majorBidi"/>
          <w:b/>
          <w:bCs/>
          <w:sz w:val="24"/>
          <w:szCs w:val="24"/>
        </w:rPr>
        <w:t>2</w:t>
      </w:r>
    </w:p>
    <w:p w14:paraId="33339B12" w14:textId="77777777" w:rsidR="00FF2892" w:rsidRDefault="00FF2892" w:rsidP="007267D7">
      <w:pPr>
        <w:pBdr>
          <w:top w:val="single" w:sz="4" w:space="1" w:color="auto"/>
        </w:pBd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99A2642" w14:textId="76DA63CD" w:rsidR="007267D7" w:rsidRDefault="007267D7" w:rsidP="007267D7">
      <w:pPr>
        <w:pBdr>
          <w:top w:val="single" w:sz="4" w:space="1" w:color="auto"/>
        </w:pBd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MapReduce</w:t>
      </w:r>
      <w:r w:rsidR="00880761">
        <w:rPr>
          <w:rFonts w:asciiTheme="majorBidi" w:hAnsiTheme="majorBidi" w:cstheme="majorBidi"/>
          <w:b/>
          <w:bCs/>
          <w:sz w:val="24"/>
          <w:szCs w:val="24"/>
        </w:rPr>
        <w:t xml:space="preserve"> sous Hadoop</w:t>
      </w:r>
    </w:p>
    <w:p w14:paraId="49BA8153" w14:textId="77777777" w:rsidR="00194829" w:rsidRDefault="00194829" w:rsidP="00960E2F">
      <w:pPr>
        <w:pBdr>
          <w:top w:val="single" w:sz="4" w:space="1" w:color="auto"/>
        </w:pBd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30034B5" w14:textId="77777777" w:rsidR="004662D4" w:rsidRPr="000C050F" w:rsidRDefault="00960E2F" w:rsidP="007A0814">
      <w:pPr>
        <w:pBdr>
          <w:top w:val="single" w:sz="4" w:space="1" w:color="auto"/>
        </w:pBd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Exercice n°</w:t>
      </w:r>
      <w:r w:rsidR="00F6014F">
        <w:rPr>
          <w:rFonts w:asciiTheme="majorBidi" w:hAnsiTheme="majorBidi" w:cstheme="majorBidi"/>
          <w:b/>
          <w:bCs/>
          <w:sz w:val="24"/>
          <w:szCs w:val="24"/>
        </w:rPr>
        <w:t>1</w:t>
      </w:r>
      <w:r>
        <w:rPr>
          <w:rFonts w:asciiTheme="majorBidi" w:hAnsiTheme="majorBidi" w:cstheme="majorBidi"/>
          <w:b/>
          <w:bCs/>
          <w:sz w:val="24"/>
          <w:szCs w:val="24"/>
        </w:rPr>
        <w:t> :</w:t>
      </w:r>
      <w:r w:rsidRPr="004662D4">
        <w:rPr>
          <w:rFonts w:asciiTheme="majorBidi" w:hAnsiTheme="majorBidi" w:cstheme="majorBidi"/>
          <w:sz w:val="24"/>
          <w:szCs w:val="24"/>
        </w:rPr>
        <w:t xml:space="preserve"> </w:t>
      </w:r>
      <w:r w:rsidR="004662D4" w:rsidRPr="004662D4">
        <w:rPr>
          <w:rFonts w:asciiTheme="majorBidi" w:hAnsiTheme="majorBidi" w:cstheme="majorBidi"/>
          <w:sz w:val="24"/>
          <w:szCs w:val="24"/>
        </w:rPr>
        <w:t>Reconsidérons l’</w:t>
      </w:r>
      <w:r w:rsidR="004662D4">
        <w:rPr>
          <w:rFonts w:asciiTheme="majorBidi" w:hAnsiTheme="majorBidi" w:cstheme="majorBidi"/>
          <w:sz w:val="24"/>
          <w:szCs w:val="24"/>
        </w:rPr>
        <w:t xml:space="preserve">exemple du </w:t>
      </w:r>
      <w:proofErr w:type="spellStart"/>
      <w:r w:rsidR="004662D4">
        <w:rPr>
          <w:rFonts w:asciiTheme="majorBidi" w:hAnsiTheme="majorBidi" w:cstheme="majorBidi"/>
          <w:sz w:val="24"/>
          <w:szCs w:val="24"/>
        </w:rPr>
        <w:t>word_</w:t>
      </w:r>
      <w:r w:rsidR="004662D4" w:rsidRPr="004662D4">
        <w:rPr>
          <w:rFonts w:asciiTheme="majorBidi" w:hAnsiTheme="majorBidi" w:cstheme="majorBidi"/>
          <w:sz w:val="24"/>
          <w:szCs w:val="24"/>
        </w:rPr>
        <w:t>count</w:t>
      </w:r>
      <w:proofErr w:type="spellEnd"/>
      <w:r w:rsidR="004662D4" w:rsidRPr="004662D4">
        <w:rPr>
          <w:rFonts w:asciiTheme="majorBidi" w:hAnsiTheme="majorBidi" w:cstheme="majorBidi"/>
          <w:sz w:val="24"/>
          <w:szCs w:val="24"/>
        </w:rPr>
        <w:t xml:space="preserve"> </w:t>
      </w:r>
      <w:r w:rsidR="004662D4">
        <w:rPr>
          <w:rFonts w:asciiTheme="majorBidi" w:hAnsiTheme="majorBidi" w:cstheme="majorBidi"/>
          <w:sz w:val="24"/>
          <w:szCs w:val="24"/>
        </w:rPr>
        <w:t xml:space="preserve">dont on a précédemment vu le pseudo-code. Ecrivez le programme Java du </w:t>
      </w:r>
      <w:proofErr w:type="spellStart"/>
      <w:r w:rsidR="004662D4">
        <w:rPr>
          <w:rFonts w:asciiTheme="majorBidi" w:hAnsiTheme="majorBidi" w:cstheme="majorBidi"/>
          <w:sz w:val="24"/>
          <w:szCs w:val="24"/>
        </w:rPr>
        <w:t>word_count</w:t>
      </w:r>
      <w:proofErr w:type="spellEnd"/>
      <w:r w:rsidR="004662D4">
        <w:rPr>
          <w:rFonts w:asciiTheme="majorBidi" w:hAnsiTheme="majorBidi" w:cstheme="majorBidi"/>
          <w:sz w:val="24"/>
          <w:szCs w:val="24"/>
        </w:rPr>
        <w:t xml:space="preserve"> (avec les fonctions </w:t>
      </w:r>
      <w:proofErr w:type="spellStart"/>
      <w:r w:rsidR="004662D4">
        <w:rPr>
          <w:rFonts w:asciiTheme="majorBidi" w:hAnsiTheme="majorBidi" w:cstheme="majorBidi"/>
          <w:sz w:val="24"/>
          <w:szCs w:val="24"/>
        </w:rPr>
        <w:t>Map</w:t>
      </w:r>
      <w:proofErr w:type="spellEnd"/>
      <w:r w:rsidR="00027D1C">
        <w:rPr>
          <w:rFonts w:asciiTheme="majorBidi" w:hAnsiTheme="majorBidi" w:cstheme="majorBidi"/>
          <w:sz w:val="24"/>
          <w:szCs w:val="24"/>
        </w:rPr>
        <w:t xml:space="preserve"> </w:t>
      </w:r>
      <w:r w:rsidR="004E2E79">
        <w:rPr>
          <w:rFonts w:asciiTheme="majorBidi" w:hAnsiTheme="majorBidi" w:cstheme="majorBidi"/>
          <w:sz w:val="24"/>
          <w:szCs w:val="24"/>
        </w:rPr>
        <w:t>et Redue) pour être exécuté</w:t>
      </w:r>
      <w:r w:rsidR="004662D4">
        <w:rPr>
          <w:rFonts w:asciiTheme="majorBidi" w:hAnsiTheme="majorBidi" w:cstheme="majorBidi"/>
          <w:sz w:val="24"/>
          <w:szCs w:val="24"/>
        </w:rPr>
        <w:t xml:space="preserve"> sous Hadoop.</w:t>
      </w:r>
    </w:p>
    <w:p w14:paraId="09F2B848" w14:textId="77777777" w:rsidR="00FE35C9" w:rsidRDefault="00FE35C9" w:rsidP="007A081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F94624C" w14:textId="77777777" w:rsidR="00F50C04" w:rsidRDefault="00A949B8" w:rsidP="007A081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F6014F">
        <w:rPr>
          <w:rFonts w:asciiTheme="majorBidi" w:hAnsiTheme="majorBidi" w:cstheme="majorBidi"/>
          <w:b/>
          <w:bCs/>
          <w:sz w:val="24"/>
          <w:szCs w:val="24"/>
        </w:rPr>
        <w:t>Exercice n°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2 : </w:t>
      </w:r>
      <w:r w:rsidR="00C90996" w:rsidRPr="00C90996">
        <w:rPr>
          <w:rFonts w:asciiTheme="majorBidi" w:hAnsiTheme="majorBidi" w:cstheme="majorBidi"/>
          <w:sz w:val="24"/>
          <w:szCs w:val="24"/>
        </w:rPr>
        <w:t xml:space="preserve">Etant </w:t>
      </w:r>
      <w:r w:rsidR="00E06983">
        <w:rPr>
          <w:rFonts w:asciiTheme="majorBidi" w:hAnsiTheme="majorBidi" w:cstheme="majorBidi"/>
          <w:sz w:val="24"/>
          <w:szCs w:val="24"/>
        </w:rPr>
        <w:t xml:space="preserve">donné </w:t>
      </w:r>
      <w:r w:rsidR="00C90996">
        <w:rPr>
          <w:rFonts w:asciiTheme="majorBidi" w:hAnsiTheme="majorBidi" w:cstheme="majorBidi"/>
          <w:sz w:val="24"/>
          <w:szCs w:val="24"/>
        </w:rPr>
        <w:t>le fichier des ventes de produits par pays (voir le fichier SalesJan2009.csv)</w:t>
      </w:r>
      <w:r w:rsidR="00C90996">
        <w:rPr>
          <w:rStyle w:val="FootnoteReference"/>
          <w:rFonts w:asciiTheme="majorBidi" w:hAnsiTheme="majorBidi" w:cstheme="majorBidi"/>
          <w:sz w:val="24"/>
          <w:szCs w:val="24"/>
        </w:rPr>
        <w:footnoteReference w:id="1"/>
      </w:r>
      <w:r w:rsidR="00F50C04">
        <w:rPr>
          <w:rFonts w:asciiTheme="majorBidi" w:hAnsiTheme="majorBidi" w:cstheme="majorBidi"/>
          <w:sz w:val="24"/>
          <w:szCs w:val="24"/>
        </w:rPr>
        <w:t>dont voici les premières lignes.</w:t>
      </w:r>
    </w:p>
    <w:tbl>
      <w:tblPr>
        <w:tblW w:w="13382" w:type="dxa"/>
        <w:tblInd w:w="93" w:type="dxa"/>
        <w:tblLook w:val="04A0" w:firstRow="1" w:lastRow="0" w:firstColumn="1" w:lastColumn="0" w:noHBand="0" w:noVBand="1"/>
      </w:tblPr>
      <w:tblGrid>
        <w:gridCol w:w="11960"/>
        <w:gridCol w:w="222"/>
        <w:gridCol w:w="1200"/>
      </w:tblGrid>
      <w:tr w:rsidR="00F50C04" w:rsidRPr="00917245" w14:paraId="50E06A08" w14:textId="77777777" w:rsidTr="00F50C04">
        <w:trPr>
          <w:trHeight w:val="300"/>
        </w:trPr>
        <w:tc>
          <w:tcPr>
            <w:tcW w:w="121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C3AB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Transaction_</w:t>
            </w:r>
            <w:proofErr w:type="gramStart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date,Product</w:t>
            </w:r>
            <w:proofErr w:type="gramEnd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,Price,Payment_Type,Name,City,State,Country,Account_Created,Last_Login,Latitude,Longitud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4A98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</w:p>
        </w:tc>
      </w:tr>
      <w:tr w:rsidR="00F50C04" w:rsidRPr="00917245" w14:paraId="3CBFDF2B" w14:textId="77777777" w:rsidTr="00F50C04">
        <w:trPr>
          <w:trHeight w:val="300"/>
        </w:trPr>
        <w:tc>
          <w:tcPr>
            <w:tcW w:w="121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09351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 xml:space="preserve">1/2/09 </w:t>
            </w:r>
            <w:proofErr w:type="gramStart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6:17,Product</w:t>
            </w:r>
            <w:proofErr w:type="gramEnd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1,1200,Mastercard,carolina,Basildon,England,United Kingdom,1/2/09 6:00,1/2/09 6:08,51.5,-1.116666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5F2B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</w:p>
        </w:tc>
      </w:tr>
      <w:tr w:rsidR="00F50C04" w:rsidRPr="00917245" w14:paraId="44D8F252" w14:textId="77777777" w:rsidTr="00F50C04">
        <w:trPr>
          <w:trHeight w:val="300"/>
        </w:trPr>
        <w:tc>
          <w:tcPr>
            <w:tcW w:w="1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159B3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 xml:space="preserve">1/2/09 </w:t>
            </w:r>
            <w:proofErr w:type="gramStart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4:53,Product</w:t>
            </w:r>
            <w:proofErr w:type="gramEnd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1,1200,Visa,Betina,Parkville                   ,</w:t>
            </w:r>
            <w:proofErr w:type="spellStart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MO,United</w:t>
            </w:r>
            <w:proofErr w:type="spellEnd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 xml:space="preserve"> States,1/2/09 4:42,1/2/09 7:49,39.195,-94.6819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B0325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4511E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</w:p>
        </w:tc>
      </w:tr>
      <w:tr w:rsidR="00F50C04" w:rsidRPr="00917245" w14:paraId="74B533F4" w14:textId="77777777" w:rsidTr="00F50C04">
        <w:trPr>
          <w:trHeight w:val="300"/>
        </w:trPr>
        <w:tc>
          <w:tcPr>
            <w:tcW w:w="133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50888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 xml:space="preserve">1/2/09 </w:t>
            </w:r>
            <w:proofErr w:type="gramStart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13:08,Product</w:t>
            </w:r>
            <w:proofErr w:type="gramEnd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 xml:space="preserve">1,1200,Mastercard,Federica e </w:t>
            </w:r>
            <w:proofErr w:type="spellStart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Andrea,Astoria</w:t>
            </w:r>
            <w:proofErr w:type="spellEnd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 xml:space="preserve">                     ,</w:t>
            </w:r>
            <w:proofErr w:type="spellStart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OR,United</w:t>
            </w:r>
            <w:proofErr w:type="spellEnd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 xml:space="preserve"> States,1/1/09 16:21,1/3/09 12:32,46.18806,-123.83</w:t>
            </w:r>
          </w:p>
        </w:tc>
      </w:tr>
      <w:tr w:rsidR="00F50C04" w:rsidRPr="00F50C04" w14:paraId="6D26734E" w14:textId="77777777" w:rsidTr="00F50C04">
        <w:trPr>
          <w:trHeight w:val="300"/>
        </w:trPr>
        <w:tc>
          <w:tcPr>
            <w:tcW w:w="1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FCB8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 xml:space="preserve">1/3/09 </w:t>
            </w:r>
            <w:proofErr w:type="gramStart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14:44,Product</w:t>
            </w:r>
            <w:proofErr w:type="gramEnd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1,1200,Visa,Gouya,Echuca,Victoria,Australia,9/25/05 21:13,1/3/09 14:22,-36.1333333,144.7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FA08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E0EC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</w:p>
        </w:tc>
      </w:tr>
      <w:tr w:rsidR="00F50C04" w:rsidRPr="00917245" w14:paraId="35F5137E" w14:textId="77777777" w:rsidTr="00F50C04">
        <w:trPr>
          <w:trHeight w:val="300"/>
        </w:trPr>
        <w:tc>
          <w:tcPr>
            <w:tcW w:w="121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272AB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 xml:space="preserve">1/4/09 </w:t>
            </w:r>
            <w:proofErr w:type="gramStart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12:56,Product</w:t>
            </w:r>
            <w:proofErr w:type="gramEnd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2,3600,Visa,Gerd W ,Cahaba Heights              ,</w:t>
            </w:r>
            <w:proofErr w:type="spellStart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>AL,United</w:t>
            </w:r>
            <w:proofErr w:type="spellEnd"/>
            <w:r w:rsidRPr="00F50C04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  <w:t xml:space="preserve"> States,11/15/08 15:47,1/4/09 12:45,33.52056,-86.80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EEBF" w14:textId="77777777" w:rsidR="00F50C04" w:rsidRPr="00F50C04" w:rsidRDefault="00F50C04" w:rsidP="007A08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ja-JP"/>
              </w:rPr>
            </w:pPr>
          </w:p>
        </w:tc>
      </w:tr>
    </w:tbl>
    <w:p w14:paraId="15F9973A" w14:textId="77777777" w:rsidR="0039099C" w:rsidRPr="009A47E8" w:rsidRDefault="0039099C" w:rsidP="007A081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22E425E0" w14:textId="77777777" w:rsidR="006A2B8D" w:rsidRDefault="00F50C04" w:rsidP="008727B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l vous est demandé </w:t>
      </w:r>
      <w:r w:rsidR="006A2B8D">
        <w:rPr>
          <w:rFonts w:asciiTheme="majorBidi" w:hAnsiTheme="majorBidi" w:cstheme="majorBidi"/>
          <w:sz w:val="24"/>
          <w:szCs w:val="24"/>
        </w:rPr>
        <w:t>de</w:t>
      </w:r>
    </w:p>
    <w:p w14:paraId="232B465E" w14:textId="7859AA38" w:rsidR="00A949B8" w:rsidRPr="006A2B8D" w:rsidRDefault="006A2B8D" w:rsidP="006A2B8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6A2B8D">
        <w:rPr>
          <w:rFonts w:asciiTheme="majorBidi" w:hAnsiTheme="majorBidi" w:cstheme="majorBidi"/>
          <w:sz w:val="24"/>
          <w:szCs w:val="24"/>
        </w:rPr>
        <w:t>E</w:t>
      </w:r>
      <w:r w:rsidR="00F50C04" w:rsidRPr="006A2B8D">
        <w:rPr>
          <w:rFonts w:asciiTheme="majorBidi" w:hAnsiTheme="majorBidi" w:cstheme="majorBidi"/>
          <w:sz w:val="24"/>
          <w:szCs w:val="24"/>
        </w:rPr>
        <w:t>crire les fonctions M</w:t>
      </w:r>
      <w:r w:rsidR="008727BD" w:rsidRPr="006A2B8D">
        <w:rPr>
          <w:rFonts w:asciiTheme="majorBidi" w:hAnsiTheme="majorBidi" w:cstheme="majorBidi"/>
          <w:sz w:val="24"/>
          <w:szCs w:val="24"/>
        </w:rPr>
        <w:t>AP</w:t>
      </w:r>
      <w:r w:rsidR="00F50C04" w:rsidRPr="006A2B8D">
        <w:rPr>
          <w:rFonts w:asciiTheme="majorBidi" w:hAnsiTheme="majorBidi" w:cstheme="majorBidi"/>
          <w:sz w:val="24"/>
          <w:szCs w:val="24"/>
        </w:rPr>
        <w:t xml:space="preserve"> et R</w:t>
      </w:r>
      <w:r w:rsidR="008727BD" w:rsidRPr="006A2B8D">
        <w:rPr>
          <w:rFonts w:asciiTheme="majorBidi" w:hAnsiTheme="majorBidi" w:cstheme="majorBidi"/>
          <w:sz w:val="24"/>
          <w:szCs w:val="24"/>
        </w:rPr>
        <w:t>EDUCE</w:t>
      </w:r>
      <w:r w:rsidR="00F50C04" w:rsidRPr="006A2B8D">
        <w:rPr>
          <w:rFonts w:asciiTheme="majorBidi" w:hAnsiTheme="majorBidi" w:cstheme="majorBidi"/>
          <w:sz w:val="24"/>
          <w:szCs w:val="24"/>
        </w:rPr>
        <w:t xml:space="preserve"> qui permettent d’avoir le nombre de produits vendus par pays.</w:t>
      </w:r>
    </w:p>
    <w:p w14:paraId="4FB6CDF5" w14:textId="77777777" w:rsidR="006A2B8D" w:rsidRDefault="006A2B8D" w:rsidP="007A0814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C804000" w14:textId="77777777" w:rsidR="007A0814" w:rsidRDefault="007A0814" w:rsidP="007A0814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8A7352E" w14:textId="46C3AA65" w:rsidR="00FF2892" w:rsidRDefault="00FF2892" w:rsidP="00FF289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FF2892">
        <w:rPr>
          <w:rFonts w:asciiTheme="majorBidi" w:hAnsiTheme="majorBidi" w:cstheme="majorBidi"/>
          <w:b/>
          <w:bCs/>
          <w:sz w:val="24"/>
          <w:szCs w:val="24"/>
        </w:rPr>
        <w:t>Exercice n°3 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F2892">
        <w:rPr>
          <w:rFonts w:asciiTheme="majorBidi" w:hAnsiTheme="majorBidi" w:cstheme="majorBidi"/>
          <w:sz w:val="24"/>
          <w:szCs w:val="24"/>
        </w:rPr>
        <w:t xml:space="preserve">On souhaite établir des statistiques sur la longueur des mots dans un document, ou un ensemble de documents, à partir d’une application </w:t>
      </w:r>
      <w:proofErr w:type="spellStart"/>
      <w:r w:rsidRPr="00FF2892">
        <w:rPr>
          <w:rFonts w:asciiTheme="majorBidi" w:hAnsiTheme="majorBidi" w:cstheme="majorBidi"/>
          <w:sz w:val="24"/>
          <w:szCs w:val="24"/>
        </w:rPr>
        <w:t>Map‐Reduce</w:t>
      </w:r>
      <w:proofErr w:type="spellEnd"/>
      <w:r w:rsidRPr="00FF2892">
        <w:rPr>
          <w:rFonts w:asciiTheme="majorBidi" w:hAnsiTheme="majorBidi" w:cstheme="majorBidi"/>
          <w:sz w:val="24"/>
          <w:szCs w:val="24"/>
        </w:rPr>
        <w:t xml:space="preserve">. Proposez le code java dans le paradigme </w:t>
      </w:r>
      <w:proofErr w:type="spellStart"/>
      <w:r w:rsidRPr="00FF2892">
        <w:rPr>
          <w:rFonts w:asciiTheme="majorBidi" w:hAnsiTheme="majorBidi" w:cstheme="majorBidi"/>
          <w:sz w:val="24"/>
          <w:szCs w:val="24"/>
        </w:rPr>
        <w:t>Map‐Reduce</w:t>
      </w:r>
      <w:proofErr w:type="spellEnd"/>
      <w:r w:rsidRPr="00FF2892">
        <w:rPr>
          <w:rFonts w:asciiTheme="majorBidi" w:hAnsiTheme="majorBidi" w:cstheme="majorBidi"/>
          <w:sz w:val="24"/>
          <w:szCs w:val="24"/>
        </w:rPr>
        <w:t xml:space="preserve"> pour les cas suivants : </w:t>
      </w:r>
    </w:p>
    <w:p w14:paraId="75DED8B0" w14:textId="77777777" w:rsidR="00FF2892" w:rsidRPr="00FF2892" w:rsidRDefault="00FF2892" w:rsidP="00FF289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1B00625" w14:textId="3E970D22" w:rsidR="00FF2892" w:rsidRPr="00FF2892" w:rsidRDefault="00FF2892" w:rsidP="00FF289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FF2892">
        <w:rPr>
          <w:rFonts w:asciiTheme="majorBidi" w:hAnsiTheme="majorBidi" w:cstheme="majorBidi"/>
          <w:sz w:val="24"/>
          <w:szCs w:val="24"/>
        </w:rPr>
        <w:t>Q1</w:t>
      </w:r>
      <w:r>
        <w:rPr>
          <w:rFonts w:asciiTheme="majorBidi" w:hAnsiTheme="majorBidi" w:cstheme="majorBidi"/>
          <w:sz w:val="24"/>
          <w:szCs w:val="24"/>
        </w:rPr>
        <w:t>.</w:t>
      </w:r>
      <w:r w:rsidRPr="00FF2892">
        <w:rPr>
          <w:rFonts w:asciiTheme="majorBidi" w:hAnsiTheme="majorBidi" w:cstheme="majorBidi"/>
          <w:sz w:val="24"/>
          <w:szCs w:val="24"/>
        </w:rPr>
        <w:t xml:space="preserve"> Compter le nombre de mots de chaque longueur présente dans le texte.</w:t>
      </w:r>
    </w:p>
    <w:p w14:paraId="56B7D4B3" w14:textId="77777777" w:rsidR="00FF2892" w:rsidRDefault="00FF2892" w:rsidP="00FF289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C16B1F6" w14:textId="4342AABF" w:rsidR="00FF2892" w:rsidRPr="00FF2892" w:rsidRDefault="00FF2892" w:rsidP="00FF289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FF2892">
        <w:rPr>
          <w:rFonts w:asciiTheme="majorBidi" w:hAnsiTheme="majorBidi" w:cstheme="majorBidi"/>
          <w:sz w:val="24"/>
          <w:szCs w:val="24"/>
        </w:rPr>
        <w:t>Q2</w:t>
      </w:r>
      <w:r>
        <w:rPr>
          <w:rFonts w:asciiTheme="majorBidi" w:hAnsiTheme="majorBidi" w:cstheme="majorBidi"/>
          <w:sz w:val="24"/>
          <w:szCs w:val="24"/>
        </w:rPr>
        <w:t>.</w:t>
      </w:r>
      <w:r w:rsidRPr="00FF2892">
        <w:rPr>
          <w:rFonts w:asciiTheme="majorBidi" w:hAnsiTheme="majorBidi" w:cstheme="majorBidi"/>
          <w:sz w:val="24"/>
          <w:szCs w:val="24"/>
        </w:rPr>
        <w:t xml:space="preserve"> Compter le nombre de mots de 1 à 5 caractères (inclus), de 6 à 10 caractères (inclus), de 11 à 15 caractères (inclus) et de plus de 15 caractères présents dans le texte.  </w:t>
      </w:r>
    </w:p>
    <w:p w14:paraId="4DB5F332" w14:textId="0C3BBF50" w:rsidR="00FF2892" w:rsidRPr="00FF2892" w:rsidRDefault="00FF2892" w:rsidP="00FF289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41D656D" w14:textId="244D4451" w:rsidR="006A2B8D" w:rsidRPr="00FF2892" w:rsidRDefault="00FF2892" w:rsidP="00FF289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FF2892">
        <w:rPr>
          <w:rFonts w:asciiTheme="majorBidi" w:hAnsiTheme="majorBidi" w:cstheme="majorBidi"/>
          <w:sz w:val="24"/>
          <w:szCs w:val="24"/>
        </w:rPr>
        <w:t>Q3</w:t>
      </w:r>
      <w:r>
        <w:rPr>
          <w:rFonts w:asciiTheme="majorBidi" w:hAnsiTheme="majorBidi" w:cstheme="majorBidi"/>
          <w:sz w:val="24"/>
          <w:szCs w:val="24"/>
        </w:rPr>
        <w:t>.</w:t>
      </w:r>
      <w:r w:rsidRPr="00FF2892">
        <w:rPr>
          <w:rFonts w:asciiTheme="majorBidi" w:hAnsiTheme="majorBidi" w:cstheme="majorBidi"/>
          <w:sz w:val="24"/>
          <w:szCs w:val="24"/>
        </w:rPr>
        <w:t xml:space="preserve"> Obtenir les listes de mots de 1 à 5 caractères (inclus), de 6 à 10 caractères (inclus), de 11 à 15 caractères (inclus) et de plus de 15 caractères présents dans le texte. Il n’est pas demandé de trier les mots à l’intérieur d’une liste, ni d’éliminer les doublons.</w:t>
      </w:r>
    </w:p>
    <w:bookmarkEnd w:id="0"/>
    <w:p w14:paraId="38AA0FA5" w14:textId="1C37FD41" w:rsidR="00A47BCC" w:rsidRPr="001D1044" w:rsidRDefault="00A47BCC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85A0EEB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E6C4549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59A6205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916EE3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9423F7C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F51992E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9E74CA5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C9897F5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5C4F51C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E64991F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3E90796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EF23EB9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9062019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1C0ACB6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D23DFE5" w14:textId="77777777" w:rsidR="009B01EE" w:rsidRPr="001D1044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8A4DAB8" w14:textId="77777777" w:rsidR="009B01EE" w:rsidRPr="008727BD" w:rsidRDefault="009B01EE" w:rsidP="009B01EE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767B504" w14:textId="77777777" w:rsidR="009B01EE" w:rsidRPr="003D7AB7" w:rsidRDefault="009B01EE" w:rsidP="009B01EE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3D7AB7">
        <w:rPr>
          <w:rFonts w:asciiTheme="majorBidi" w:hAnsiTheme="majorBidi" w:cstheme="majorBidi"/>
          <w:b/>
          <w:bCs/>
          <w:sz w:val="24"/>
          <w:szCs w:val="24"/>
        </w:rPr>
        <w:t xml:space="preserve">Corrigé </w:t>
      </w:r>
    </w:p>
    <w:p w14:paraId="00980AB6" w14:textId="77777777" w:rsidR="009B01EE" w:rsidRPr="003D7AB7" w:rsidRDefault="009B01EE" w:rsidP="009B01EE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3DF9AB1" w14:textId="77777777" w:rsidR="009B01EE" w:rsidRPr="003D7AB7" w:rsidRDefault="009B01EE" w:rsidP="009B01EE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D7AB7">
        <w:rPr>
          <w:rFonts w:asciiTheme="majorBidi" w:hAnsiTheme="majorBidi" w:cstheme="majorBidi"/>
          <w:b/>
          <w:bCs/>
          <w:sz w:val="24"/>
          <w:szCs w:val="24"/>
        </w:rPr>
        <w:t>Exercice n°1</w:t>
      </w:r>
    </w:p>
    <w:p w14:paraId="143E6972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96003FF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3860F5A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MAP</w:t>
      </w:r>
    </w:p>
    <w:p w14:paraId="3907AEA3" w14:textId="77777777" w:rsidR="009B01EE" w:rsidRPr="004662D4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 w:rsidRPr="004662D4"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 w:rsidRPr="004662D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4662D4">
        <w:rPr>
          <w:rFonts w:ascii="Consolas" w:hAnsi="Consolas" w:cs="Consolas"/>
          <w:color w:val="000000"/>
          <w:sz w:val="20"/>
          <w:szCs w:val="20"/>
        </w:rPr>
        <w:t>java.io.IOException</w:t>
      </w:r>
      <w:proofErr w:type="spellEnd"/>
      <w:r w:rsidRPr="004662D4">
        <w:rPr>
          <w:rFonts w:ascii="Consolas" w:hAnsi="Consolas" w:cs="Consolas"/>
          <w:color w:val="000000"/>
          <w:sz w:val="20"/>
          <w:szCs w:val="20"/>
        </w:rPr>
        <w:t>;</w:t>
      </w:r>
    </w:p>
    <w:p w14:paraId="76C36CDE" w14:textId="77777777" w:rsidR="009B01EE" w:rsidRPr="000900EC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900EC"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 w:rsidRPr="000900EC">
        <w:rPr>
          <w:rFonts w:ascii="Consolas" w:hAnsi="Consolas" w:cs="Consolas"/>
          <w:color w:val="000000"/>
          <w:sz w:val="20"/>
          <w:szCs w:val="20"/>
        </w:rPr>
        <w:t xml:space="preserve"> java.util.StringTokenizer;</w:t>
      </w:r>
    </w:p>
    <w:p w14:paraId="42346FB1" w14:textId="77777777" w:rsidR="009B01EE" w:rsidRPr="000900EC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DBAA1" w14:textId="77777777" w:rsidR="009B01EE" w:rsidRPr="000900EC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900EC"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 w:rsidRPr="000900EC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900EC">
        <w:rPr>
          <w:rFonts w:ascii="Consolas" w:hAnsi="Consolas" w:cs="Consolas"/>
          <w:color w:val="000000"/>
          <w:sz w:val="20"/>
          <w:szCs w:val="20"/>
          <w:u w:val="single"/>
        </w:rPr>
        <w:t>org.apache</w:t>
      </w:r>
      <w:r w:rsidRPr="000900EC">
        <w:rPr>
          <w:rFonts w:ascii="Consolas" w:hAnsi="Consolas" w:cs="Consolas"/>
          <w:color w:val="000000"/>
          <w:sz w:val="20"/>
          <w:szCs w:val="20"/>
        </w:rPr>
        <w:t>.hadoop.io.IntWritable;</w:t>
      </w:r>
    </w:p>
    <w:p w14:paraId="53DDB0D1" w14:textId="77777777" w:rsidR="009B01EE" w:rsidRPr="000900EC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900EC"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 w:rsidRPr="000900EC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900EC">
        <w:rPr>
          <w:rFonts w:ascii="Consolas" w:hAnsi="Consolas" w:cs="Consolas"/>
          <w:color w:val="000000"/>
          <w:sz w:val="20"/>
          <w:szCs w:val="20"/>
          <w:u w:val="single"/>
        </w:rPr>
        <w:t>org.apache</w:t>
      </w:r>
      <w:r w:rsidRPr="000900EC">
        <w:rPr>
          <w:rFonts w:ascii="Consolas" w:hAnsi="Consolas" w:cs="Consolas"/>
          <w:color w:val="000000"/>
          <w:sz w:val="20"/>
          <w:szCs w:val="20"/>
        </w:rPr>
        <w:t>.hadoop.io.LongWritable;</w:t>
      </w:r>
    </w:p>
    <w:p w14:paraId="7AD5255A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hadoop.io.Tex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5E06EF52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hadoop.mapreduce.Mapp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4B17FFEB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72C1C01F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MapClas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extend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Mapper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{</w:t>
      </w:r>
      <w:proofErr w:type="gramEnd"/>
    </w:p>
    <w:p w14:paraId="0DF458BB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privat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final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IntWritabl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US"/>
        </w:rPr>
        <w:t>on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IntWritabl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1);</w:t>
      </w:r>
    </w:p>
    <w:p w14:paraId="71FCADF6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privat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Tex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  <w:lang w:val="en-US"/>
        </w:rPr>
        <w:t>word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Tex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05AAA0C5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14:paraId="7DE65657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646464"/>
          <w:sz w:val="20"/>
          <w:szCs w:val="20"/>
          <w:lang w:val="en-US"/>
        </w:rPr>
        <w:t>@Override</w:t>
      </w:r>
    </w:p>
    <w:p w14:paraId="088B5154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protected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map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LongWritabl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key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Tex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valu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,</w:t>
      </w:r>
    </w:p>
    <w:p w14:paraId="63BBB198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Contex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contex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)</w:t>
      </w:r>
    </w:p>
    <w:p w14:paraId="32990942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throw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IOExceptio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InterruptedExceptio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{</w:t>
      </w:r>
    </w:p>
    <w:p w14:paraId="3404F82D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3DB1AFF6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3F7F5F"/>
          <w:sz w:val="20"/>
          <w:szCs w:val="20"/>
          <w:lang w:val="en-US"/>
        </w:rPr>
        <w:t xml:space="preserve">//Get the text and </w:t>
      </w:r>
      <w:r>
        <w:rPr>
          <w:rFonts w:ascii="Consolas" w:hAnsi="Consolas" w:cs="Consolas"/>
          <w:color w:val="3F7F5F"/>
          <w:sz w:val="20"/>
          <w:szCs w:val="20"/>
          <w:u w:val="single"/>
          <w:lang w:val="en-US"/>
        </w:rPr>
        <w:t>tokenize</w:t>
      </w:r>
      <w:r>
        <w:rPr>
          <w:rFonts w:ascii="Consolas" w:hAnsi="Consolas" w:cs="Consolas"/>
          <w:color w:val="3F7F5F"/>
          <w:sz w:val="20"/>
          <w:szCs w:val="20"/>
          <w:lang w:val="en-US"/>
        </w:rPr>
        <w:t xml:space="preserve"> the word using space as separator.</w:t>
      </w:r>
    </w:p>
    <w:p w14:paraId="64B8537F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String 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lin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US"/>
        </w:rPr>
        <w:t>valu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toString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);</w:t>
      </w:r>
    </w:p>
    <w:p w14:paraId="0E6814E5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StringTokeniz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US"/>
        </w:rPr>
        <w:t>s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StringTokeniz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  <w:lang w:val="en-US"/>
        </w:rPr>
        <w:t>lin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,</w:t>
      </w:r>
      <w:r>
        <w:rPr>
          <w:rFonts w:ascii="Consolas" w:hAnsi="Consolas" w:cs="Consolas"/>
          <w:color w:val="2A00FF"/>
          <w:sz w:val="20"/>
          <w:szCs w:val="20"/>
          <w:lang w:val="en-US"/>
        </w:rPr>
        <w:t>" "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49F63BEE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14:paraId="0665EFC8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  <w:lang w:val="en-US"/>
        </w:rPr>
        <w:t xml:space="preserve">//For each token </w:t>
      </w:r>
      <w:r>
        <w:rPr>
          <w:rFonts w:ascii="Consolas" w:hAnsi="Consolas" w:cs="Consolas"/>
          <w:color w:val="3F7F5F"/>
          <w:sz w:val="20"/>
          <w:szCs w:val="20"/>
          <w:u w:val="single"/>
          <w:lang w:val="en-US"/>
        </w:rPr>
        <w:t>aka</w:t>
      </w:r>
      <w:r>
        <w:rPr>
          <w:rFonts w:ascii="Consolas" w:hAnsi="Consolas" w:cs="Consolas"/>
          <w:color w:val="3F7F5F"/>
          <w:sz w:val="20"/>
          <w:szCs w:val="20"/>
          <w:lang w:val="en-US"/>
        </w:rPr>
        <w:t xml:space="preserve"> word, write a key value pair with</w:t>
      </w:r>
    </w:p>
    <w:p w14:paraId="0FAC88BA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  <w:lang w:val="en-US"/>
        </w:rPr>
        <w:t>//word and 1 as value to context</w:t>
      </w:r>
    </w:p>
    <w:p w14:paraId="6905FC78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whil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US"/>
        </w:rPr>
        <w:t>s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hasMoreToken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)){</w:t>
      </w:r>
    </w:p>
    <w:p w14:paraId="25B36A93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 </w:t>
      </w:r>
      <w:proofErr w:type="spellStart"/>
      <w:r>
        <w:rPr>
          <w:rFonts w:ascii="Consolas" w:hAnsi="Consolas" w:cs="Consolas"/>
          <w:color w:val="0000C0"/>
          <w:sz w:val="20"/>
          <w:szCs w:val="20"/>
          <w:u w:val="single"/>
          <w:lang w:val="en-US"/>
        </w:rPr>
        <w:t>word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se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US"/>
        </w:rPr>
        <w:t>s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nextToke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));</w:t>
      </w:r>
    </w:p>
    <w:p w14:paraId="6F0C6137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US"/>
        </w:rPr>
        <w:t>contex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writ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r>
        <w:rPr>
          <w:rFonts w:ascii="Consolas" w:hAnsi="Consolas" w:cs="Consolas"/>
          <w:color w:val="0000C0"/>
          <w:sz w:val="20"/>
          <w:szCs w:val="20"/>
          <w:u w:val="single"/>
          <w:lang w:val="en-US"/>
        </w:rPr>
        <w:t>word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,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u w:val="single"/>
          <w:lang w:val="en-US"/>
        </w:rPr>
        <w:t>on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48FA76B0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}</w:t>
      </w:r>
    </w:p>
    <w:p w14:paraId="4BA81395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14:paraId="0A040636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>}</w:t>
      </w:r>
    </w:p>
    <w:p w14:paraId="576EF93E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575C9F21" w14:textId="77777777" w:rsidR="009B01EE" w:rsidRPr="00027D1C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}</w:t>
      </w:r>
    </w:p>
    <w:p w14:paraId="1751AC80" w14:textId="77777777" w:rsidR="009B01EE" w:rsidRPr="00027D1C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3353797A" w14:textId="77777777" w:rsidR="009B01EE" w:rsidRPr="00027D1C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REDUCE</w:t>
      </w:r>
    </w:p>
    <w:p w14:paraId="24680208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4522B609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ava.io.IOExcepti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; </w:t>
      </w:r>
    </w:p>
    <w:p w14:paraId="5FAE5BE6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Iterato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3F085E39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3F13781D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hadoop.io.IntWritabl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68F3CE58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hadoop.io.Tex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6C3FEFB1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hadoop.mapreduce.Reduc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6BDB3E74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54F7CA5F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ReduceM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extend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Reducer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{</w:t>
      </w:r>
    </w:p>
    <w:p w14:paraId="411B7D72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646464"/>
          <w:sz w:val="20"/>
          <w:szCs w:val="20"/>
          <w:lang w:val="en-US"/>
        </w:rPr>
        <w:t>@Override</w:t>
      </w:r>
    </w:p>
    <w:p w14:paraId="56A85D92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protected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reduce(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Tex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key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Iterabl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value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Contex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contex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)</w:t>
      </w:r>
    </w:p>
    <w:p w14:paraId="141A9E1B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throw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IOExceptio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InterruptedExceptio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{</w:t>
      </w:r>
    </w:p>
    <w:p w14:paraId="5C303325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</w:t>
      </w:r>
    </w:p>
    <w:p w14:paraId="4026FB44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sum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= 0;</w:t>
      </w:r>
    </w:p>
    <w:p w14:paraId="32823DF7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Iterator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US"/>
        </w:rPr>
        <w:t>valuesI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US"/>
        </w:rPr>
        <w:t>value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iterator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);</w:t>
      </w:r>
    </w:p>
    <w:p w14:paraId="498FF38A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14:paraId="327EC190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</w:t>
      </w:r>
      <w:r>
        <w:rPr>
          <w:rFonts w:ascii="Consolas" w:hAnsi="Consolas" w:cs="Consolas"/>
          <w:color w:val="3F7F5F"/>
          <w:sz w:val="20"/>
          <w:szCs w:val="20"/>
          <w:lang w:val="en-US"/>
        </w:rPr>
        <w:t>//For each key value pair, get the value and adds to the sum</w:t>
      </w:r>
    </w:p>
    <w:p w14:paraId="43D46F47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</w:t>
      </w:r>
      <w:r>
        <w:rPr>
          <w:rFonts w:ascii="Consolas" w:hAnsi="Consolas" w:cs="Consolas"/>
          <w:color w:val="3F7F5F"/>
          <w:sz w:val="20"/>
          <w:szCs w:val="20"/>
          <w:lang w:val="en-US"/>
        </w:rPr>
        <w:t xml:space="preserve">//to get the total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val="en-US"/>
        </w:rPr>
        <w:t>occurances</w:t>
      </w:r>
      <w:proofErr w:type="spellEnd"/>
      <w:r>
        <w:rPr>
          <w:rFonts w:ascii="Consolas" w:hAnsi="Consolas" w:cs="Consolas"/>
          <w:color w:val="3F7F5F"/>
          <w:sz w:val="20"/>
          <w:szCs w:val="20"/>
          <w:lang w:val="en-US"/>
        </w:rPr>
        <w:t xml:space="preserve"> of a word</w:t>
      </w:r>
    </w:p>
    <w:p w14:paraId="47BDD8F3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whil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  <w:lang w:val="en-US"/>
        </w:rPr>
        <w:t>valuesI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hasNex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)){</w:t>
      </w:r>
    </w:p>
    <w:p w14:paraId="5938BA2B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lastRenderedPageBreak/>
        <w:tab/>
        <w:t xml:space="preserve">            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sum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sum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US"/>
        </w:rPr>
        <w:t>valuesI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nex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).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ge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);</w:t>
      </w:r>
    </w:p>
    <w:p w14:paraId="704ADFEE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}</w:t>
      </w:r>
    </w:p>
    <w:p w14:paraId="037DA546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</w:t>
      </w:r>
      <w:r>
        <w:rPr>
          <w:rFonts w:ascii="Consolas" w:hAnsi="Consolas" w:cs="Consolas"/>
          <w:color w:val="3F7F5F"/>
          <w:sz w:val="20"/>
          <w:szCs w:val="20"/>
          <w:lang w:val="en-US"/>
        </w:rPr>
        <w:t xml:space="preserve">//Writes the word and total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val="en-US"/>
        </w:rPr>
        <w:t>occurances</w:t>
      </w:r>
      <w:proofErr w:type="spellEnd"/>
      <w:r>
        <w:rPr>
          <w:rFonts w:ascii="Consolas" w:hAnsi="Consolas" w:cs="Consolas"/>
          <w:color w:val="3F7F5F"/>
          <w:sz w:val="20"/>
          <w:szCs w:val="20"/>
          <w:lang w:val="en-US"/>
        </w:rPr>
        <w:t xml:space="preserve"> as key-value pair to the context</w:t>
      </w:r>
    </w:p>
    <w:p w14:paraId="063A32FE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US"/>
        </w:rPr>
        <w:t>contex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writ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key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IntWritabl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r>
        <w:rPr>
          <w:rFonts w:ascii="Consolas" w:hAnsi="Consolas" w:cs="Consolas"/>
          <w:color w:val="6A3E3E"/>
          <w:sz w:val="20"/>
          <w:szCs w:val="20"/>
          <w:lang w:val="en-US"/>
        </w:rPr>
        <w:t>sum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));</w:t>
      </w:r>
    </w:p>
    <w:p w14:paraId="01C2F579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}</w:t>
      </w:r>
    </w:p>
    <w:p w14:paraId="2F4FC31A" w14:textId="77777777" w:rsidR="009B01EE" w:rsidRDefault="009B01EE" w:rsidP="009B01EE">
      <w:pPr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}</w:t>
      </w:r>
    </w:p>
    <w:p w14:paraId="21FC935E" w14:textId="77777777" w:rsidR="009B01EE" w:rsidRDefault="009B01EE" w:rsidP="009B01EE">
      <w:pPr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US"/>
        </w:rPr>
      </w:pPr>
    </w:p>
    <w:p w14:paraId="71AE3C3C" w14:textId="77777777" w:rsidR="009B01EE" w:rsidRPr="00C92D54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C92D54">
        <w:rPr>
          <w:rFonts w:ascii="Consolas" w:hAnsi="Consolas" w:cs="Consolas"/>
          <w:b/>
          <w:bCs/>
          <w:color w:val="000000"/>
          <w:sz w:val="24"/>
          <w:szCs w:val="24"/>
          <w:lang w:val="en-US"/>
        </w:rPr>
        <w:t>MAIN</w:t>
      </w:r>
    </w:p>
    <w:p w14:paraId="4449C7C0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5D80F7A0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hadoop.conf.Configured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37A89E07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hadoop.fs.Path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5AC33168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hadoop.io.IntWritabl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0D4B4BD6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hadoop.io.Tex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1CA8F72F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hadoop.mapreduce.Job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191F8085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hadoop.mapreduce.lib.in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FileInputForma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68923BDD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hadoop.mapreduce.lib.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FileOutputForma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4D0F8D69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hadoop.mapreduce.lib.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TextOutputForma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68B0E636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hadoop.util.Tool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657C8320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org.apache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hadoop.util.ToolRunn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74BF56D6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6B734561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40397AF9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WordCoun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extend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Configured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mplement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Tool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{</w:t>
      </w:r>
      <w:proofErr w:type="gramEnd"/>
    </w:p>
    <w:p w14:paraId="782F691C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4DE06263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US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throw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Exception{</w:t>
      </w:r>
    </w:p>
    <w:p w14:paraId="342B5CB0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US"/>
        </w:rPr>
        <w:t>exitCod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  <w:lang w:val="en-US"/>
        </w:rPr>
        <w:t>ToolRunner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ru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WordCoun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(),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US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7E8F94EA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  <w:lang w:val="en-US"/>
        </w:rPr>
        <w:t>exi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US"/>
        </w:rPr>
        <w:t>exitCod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6550D210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   }</w:t>
      </w:r>
    </w:p>
    <w:p w14:paraId="68978FCB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197452BD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ru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String[]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throws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Exception {</w:t>
      </w:r>
    </w:p>
    <w:p w14:paraId="1E96D708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f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args.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!= 2) {</w:t>
      </w:r>
    </w:p>
    <w:p w14:paraId="1BC4147E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System.err.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r>
        <w:rPr>
          <w:rFonts w:ascii="Consolas" w:hAnsi="Consolas" w:cs="Consolas"/>
          <w:color w:val="2A00FF"/>
          <w:sz w:val="20"/>
          <w:szCs w:val="20"/>
          <w:u w:val="single"/>
          <w:lang w:val="en-US"/>
        </w:rPr>
        <w:t xml:space="preserve">"Usage: %s needs two arguments, input and output   </w:t>
      </w:r>
    </w:p>
    <w:p w14:paraId="4C52DD4B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>files\n</w:t>
      </w:r>
      <w:r>
        <w:rPr>
          <w:rFonts w:ascii="Consolas" w:hAnsi="Consolas" w:cs="Consolas"/>
          <w:color w:val="2A00FF"/>
          <w:sz w:val="20"/>
          <w:szCs w:val="20"/>
          <w:lang w:val="en-US"/>
        </w:rPr>
        <w:t xml:space="preserve">", </w:t>
      </w:r>
      <w:proofErr w:type="spellStart"/>
      <w:r>
        <w:rPr>
          <w:rFonts w:ascii="Consolas" w:hAnsi="Consolas" w:cs="Consolas"/>
          <w:color w:val="2A00FF"/>
          <w:sz w:val="20"/>
          <w:szCs w:val="20"/>
          <w:lang w:val="en-US"/>
        </w:rPr>
        <w:t>getClass</w:t>
      </w:r>
      <w:proofErr w:type="spellEnd"/>
      <w:r>
        <w:rPr>
          <w:rFonts w:ascii="Consolas" w:hAnsi="Consolas" w:cs="Consolas"/>
          <w:color w:val="2A00FF"/>
          <w:sz w:val="20"/>
          <w:szCs w:val="20"/>
          <w:lang w:val="en-US"/>
        </w:rPr>
        <w:t>(</w:t>
      </w:r>
      <w:proofErr w:type="gramStart"/>
      <w:r>
        <w:rPr>
          <w:rFonts w:ascii="Consolas" w:hAnsi="Consolas" w:cs="Consolas"/>
          <w:color w:val="2A00FF"/>
          <w:sz w:val="20"/>
          <w:szCs w:val="20"/>
          <w:lang w:val="en-US"/>
        </w:rPr>
        <w:t>).</w:t>
      </w:r>
      <w:proofErr w:type="spellStart"/>
      <w:r>
        <w:rPr>
          <w:rFonts w:ascii="Consolas" w:hAnsi="Consolas" w:cs="Consolas"/>
          <w:color w:val="2A00FF"/>
          <w:sz w:val="20"/>
          <w:szCs w:val="20"/>
          <w:lang w:val="en-US"/>
        </w:rPr>
        <w:t>getSimpleName</w:t>
      </w:r>
      <w:proofErr w:type="spellEnd"/>
      <w:proofErr w:type="gramEnd"/>
      <w:r>
        <w:rPr>
          <w:rFonts w:ascii="Consolas" w:hAnsi="Consolas" w:cs="Consolas"/>
          <w:color w:val="2A00FF"/>
          <w:sz w:val="20"/>
          <w:szCs w:val="20"/>
          <w:lang w:val="en-US"/>
        </w:rPr>
        <w:t>());</w:t>
      </w:r>
    </w:p>
    <w:p w14:paraId="220076F1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return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-1;</w:t>
      </w:r>
    </w:p>
    <w:p w14:paraId="06DFB639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}</w:t>
      </w:r>
    </w:p>
    <w:p w14:paraId="4F5E64CD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</w:t>
      </w:r>
    </w:p>
    <w:p w14:paraId="734DD9DF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14:paraId="0CAC3235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  <w:lang w:val="en-US"/>
        </w:rPr>
        <w:t xml:space="preserve">//Create a new Jar and set the driver </w:t>
      </w:r>
      <w:proofErr w:type="gramStart"/>
      <w:r>
        <w:rPr>
          <w:rFonts w:ascii="Consolas" w:hAnsi="Consolas" w:cs="Consolas"/>
          <w:color w:val="3F7F5F"/>
          <w:sz w:val="20"/>
          <w:szCs w:val="20"/>
          <w:lang w:val="en-US"/>
        </w:rPr>
        <w:t>class(</w:t>
      </w:r>
      <w:proofErr w:type="gramEnd"/>
      <w:r>
        <w:rPr>
          <w:rFonts w:ascii="Consolas" w:hAnsi="Consolas" w:cs="Consolas"/>
          <w:color w:val="3F7F5F"/>
          <w:sz w:val="20"/>
          <w:szCs w:val="20"/>
          <w:lang w:val="en-US"/>
        </w:rPr>
        <w:t>this class) as the main class of jar</w:t>
      </w:r>
    </w:p>
    <w:p w14:paraId="450EC7D6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Job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job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ob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63153980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ob.setJarByClas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WordCount.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clas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404BDEC2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ob.setJobNam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US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  <w:lang w:val="en-US"/>
        </w:rPr>
        <w:t>WordCounter</w:t>
      </w:r>
      <w:proofErr w:type="spellEnd"/>
      <w:r>
        <w:rPr>
          <w:rFonts w:ascii="Consolas" w:hAnsi="Consolas" w:cs="Consolas"/>
          <w:color w:val="2A00FF"/>
          <w:sz w:val="20"/>
          <w:szCs w:val="20"/>
          <w:lang w:val="en-US"/>
        </w:rPr>
        <w:t>"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39AD8A99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14:paraId="51AAEC6B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  <w:lang w:val="en-US"/>
        </w:rPr>
        <w:t>//Set the input and the output path from the arguments</w:t>
      </w:r>
    </w:p>
    <w:p w14:paraId="253CA0BC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FileInputFormat.addInputPath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(job,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Path(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0]));</w:t>
      </w:r>
    </w:p>
    <w:p w14:paraId="21EF1A4D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FileOutputFormat.setOutputPath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(job,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Path(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1]));</w:t>
      </w:r>
    </w:p>
    <w:p w14:paraId="6CD0B2D1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ob.setOutputKeyClas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Text.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clas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1D68FAA2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ob.setOutputValueClas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IntWritable.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clas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5F63D252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ob.setOutputFormatClas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TextOutputFormat.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clas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138879D8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         </w:t>
      </w:r>
    </w:p>
    <w:p w14:paraId="75B71614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3F7F5F"/>
          <w:sz w:val="20"/>
          <w:szCs w:val="20"/>
          <w:lang w:val="en-US"/>
        </w:rPr>
        <w:t>//Set the map and reduce classes in the job</w:t>
      </w:r>
    </w:p>
    <w:p w14:paraId="0BD6E977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ob.setMapperClas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MapClass.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clas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4EC738CC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ob.setReducerClas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ReduceClass.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clas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4BDAB749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14:paraId="20B648CF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3F7F5F"/>
          <w:sz w:val="20"/>
          <w:szCs w:val="20"/>
          <w:lang w:val="en-US"/>
        </w:rPr>
        <w:t>//Run the job and wait for its completion</w:t>
      </w:r>
    </w:p>
    <w:p w14:paraId="0C13E626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returnValu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ob.waitForCompleti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tru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) ? 0:1;</w:t>
      </w:r>
    </w:p>
    <w:p w14:paraId="7270F513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14:paraId="7276DFB9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f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job.isSuccessful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()) {</w:t>
      </w:r>
    </w:p>
    <w:p w14:paraId="5571A5EE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System.out.printl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US"/>
        </w:rPr>
        <w:t>"Job was successful"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14:paraId="03F780B1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else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if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(!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job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.isSuccessful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)) {</w:t>
      </w:r>
    </w:p>
    <w:p w14:paraId="4910C8FD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System.out.printl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US"/>
        </w:rPr>
        <w:t>"Job was not successful"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);          </w:t>
      </w:r>
    </w:p>
    <w:p w14:paraId="23FB5EB7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>}</w:t>
      </w:r>
    </w:p>
    <w:p w14:paraId="7D6D4CEC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return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US"/>
        </w:rPr>
        <w:t>returnValu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14:paraId="652CEDA6" w14:textId="77777777" w:rsidR="009B01EE" w:rsidRDefault="009B01EE" w:rsidP="009B01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ab/>
        <w:t>}</w:t>
      </w:r>
    </w:p>
    <w:p w14:paraId="07A5D326" w14:textId="77777777" w:rsidR="009B01EE" w:rsidRDefault="009B01EE" w:rsidP="009B01EE">
      <w:pPr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}</w:t>
      </w:r>
    </w:p>
    <w:p w14:paraId="7FA2041C" w14:textId="77777777" w:rsidR="009B01EE" w:rsidRPr="00027D1C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0584A5EE" w14:textId="77777777" w:rsidR="009B01EE" w:rsidRPr="00027D1C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4CDE4366" w14:textId="77777777" w:rsidR="009B01EE" w:rsidRPr="006A2B8D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proofErr w:type="spellStart"/>
      <w:r w:rsidRPr="006A2B8D">
        <w:rPr>
          <w:rFonts w:asciiTheme="majorBidi" w:hAnsiTheme="majorBidi" w:cstheme="majorBidi"/>
          <w:b/>
          <w:bCs/>
          <w:sz w:val="24"/>
          <w:szCs w:val="24"/>
          <w:lang w:val="en-US"/>
        </w:rPr>
        <w:t>Exercice</w:t>
      </w:r>
      <w:proofErr w:type="spellEnd"/>
      <w:r w:rsidRPr="006A2B8D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n°2</w:t>
      </w:r>
    </w:p>
    <w:p w14:paraId="05CC72C8" w14:textId="77777777" w:rsidR="009B01EE" w:rsidRPr="006A2B8D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0F5C0427" w14:textId="77777777" w:rsidR="009B01EE" w:rsidRPr="006A2B8D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6A2B8D">
        <w:rPr>
          <w:rFonts w:asciiTheme="majorBidi" w:hAnsiTheme="majorBidi" w:cstheme="majorBidi"/>
          <w:sz w:val="24"/>
          <w:szCs w:val="24"/>
          <w:lang w:val="en-US"/>
        </w:rPr>
        <w:t>MAP</w:t>
      </w:r>
    </w:p>
    <w:p w14:paraId="5818070F" w14:textId="77777777" w:rsidR="009B01EE" w:rsidRPr="00061235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061235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spellStart"/>
      <w:proofErr w:type="gramStart"/>
      <w:r w:rsidRPr="00061235">
        <w:rPr>
          <w:rFonts w:asciiTheme="majorBidi" w:hAnsiTheme="majorBidi" w:cstheme="majorBidi"/>
          <w:sz w:val="24"/>
          <w:szCs w:val="24"/>
          <w:lang w:val="en-US"/>
        </w:rPr>
        <w:t>java.io.IOException</w:t>
      </w:r>
      <w:proofErr w:type="spellEnd"/>
      <w:proofErr w:type="gramEnd"/>
      <w:r w:rsidRPr="00061235">
        <w:rPr>
          <w:rFonts w:asciiTheme="majorBidi" w:hAnsiTheme="majorBidi" w:cstheme="majorBidi"/>
          <w:sz w:val="24"/>
          <w:szCs w:val="24"/>
          <w:lang w:val="en-US"/>
        </w:rPr>
        <w:t>;</w:t>
      </w:r>
    </w:p>
    <w:p w14:paraId="2CD3C1D0" w14:textId="77777777" w:rsidR="009B01EE" w:rsidRPr="00061235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061235">
        <w:rPr>
          <w:rFonts w:asciiTheme="majorBidi" w:hAnsiTheme="majorBidi" w:cstheme="majorBidi"/>
          <w:sz w:val="24"/>
          <w:szCs w:val="24"/>
          <w:lang w:val="en-US"/>
        </w:rPr>
        <w:t> </w:t>
      </w:r>
    </w:p>
    <w:p w14:paraId="52BF0999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org.apache.hadoop.io.*</w:t>
      </w:r>
      <w:proofErr w:type="gramEnd"/>
    </w:p>
    <w:p w14:paraId="05E025E7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spellStart"/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org.apache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.hadoop.mapred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.*;</w:t>
      </w:r>
    </w:p>
    <w:p w14:paraId="031AB0F1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> </w:t>
      </w:r>
    </w:p>
    <w:p w14:paraId="3202AC7F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public class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SalesMapper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extends Mapper {</w:t>
      </w:r>
    </w:p>
    <w:p w14:paraId="2BA05EA7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 xml:space="preserve">private final static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IntWritable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one = new </w:t>
      </w:r>
      <w:proofErr w:type="spellStart"/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IntWritable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1);</w:t>
      </w:r>
    </w:p>
    <w:p w14:paraId="425C0755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> </w:t>
      </w:r>
    </w:p>
    <w:p w14:paraId="5F921979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 xml:space="preserve">public void </w:t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map(</w:t>
      </w:r>
      <w:proofErr w:type="spellStart"/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LongWritable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key, Text value, Context context()) throws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IOException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{</w:t>
      </w:r>
    </w:p>
    <w:p w14:paraId="02E82FBF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> </w:t>
      </w:r>
    </w:p>
    <w:p w14:paraId="207C5E5F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 xml:space="preserve">String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valueString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proofErr w:type="spellStart"/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value.toString</w:t>
      </w:r>
      <w:proofErr w:type="spellEnd"/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();</w:t>
      </w:r>
    </w:p>
    <w:p w14:paraId="5E3D2DE4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String[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]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SingleCountryData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valueString.split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(",");</w:t>
      </w:r>
    </w:p>
    <w:p w14:paraId="6C166A54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proofErr w:type="spellStart"/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context.write</w:t>
      </w:r>
      <w:proofErr w:type="spellEnd"/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(new Text(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SingleCountryData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[7]), one);</w:t>
      </w:r>
    </w:p>
    <w:p w14:paraId="32FA04F0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>}</w:t>
      </w:r>
    </w:p>
    <w:p w14:paraId="3C9C3EBC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>}</w:t>
      </w:r>
    </w:p>
    <w:p w14:paraId="511F7A14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3F9B2B8E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b/>
          <w:bCs/>
          <w:sz w:val="24"/>
          <w:szCs w:val="24"/>
          <w:lang w:val="en-US"/>
        </w:rPr>
        <w:t>REDUCE</w:t>
      </w:r>
    </w:p>
    <w:p w14:paraId="3EE2BBB4" w14:textId="77777777" w:rsidR="009B01EE" w:rsidRPr="00A50825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1B47CF6B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10D8C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spellStart"/>
      <w:proofErr w:type="gramStart"/>
      <w:r w:rsidRPr="00310D8C">
        <w:rPr>
          <w:rFonts w:asciiTheme="majorBidi" w:hAnsiTheme="majorBidi" w:cstheme="majorBidi"/>
          <w:sz w:val="24"/>
          <w:szCs w:val="24"/>
          <w:lang w:val="en-US"/>
        </w:rPr>
        <w:t>java.io.IOException</w:t>
      </w:r>
      <w:proofErr w:type="spellEnd"/>
      <w:proofErr w:type="gramEnd"/>
      <w:r w:rsidRPr="00310D8C">
        <w:rPr>
          <w:rFonts w:asciiTheme="majorBidi" w:hAnsiTheme="majorBidi" w:cstheme="majorBidi"/>
          <w:sz w:val="24"/>
          <w:szCs w:val="24"/>
          <w:lang w:val="en-US"/>
        </w:rPr>
        <w:t>;</w:t>
      </w:r>
    </w:p>
    <w:p w14:paraId="2CED0C58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10D8C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spellStart"/>
      <w:r w:rsidRPr="00310D8C">
        <w:rPr>
          <w:rFonts w:asciiTheme="majorBidi" w:hAnsiTheme="majorBidi" w:cstheme="majorBidi"/>
          <w:sz w:val="24"/>
          <w:szCs w:val="24"/>
          <w:lang w:val="en-US"/>
        </w:rPr>
        <w:t>java.util</w:t>
      </w:r>
      <w:proofErr w:type="spellEnd"/>
      <w:r w:rsidRPr="00310D8C">
        <w:rPr>
          <w:rFonts w:asciiTheme="majorBidi" w:hAnsiTheme="majorBidi" w:cstheme="majorBidi"/>
          <w:sz w:val="24"/>
          <w:szCs w:val="24"/>
          <w:lang w:val="en-US"/>
        </w:rPr>
        <w:t>.*;</w:t>
      </w:r>
    </w:p>
    <w:p w14:paraId="1CFF68F5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org.apache.hadoop.io.*</w:t>
      </w:r>
      <w:proofErr w:type="gramEnd"/>
    </w:p>
    <w:p w14:paraId="0D6A4271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spellStart"/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org.apache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.hadoop.mapred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.*;</w:t>
      </w:r>
    </w:p>
    <w:p w14:paraId="4083AECF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> </w:t>
      </w:r>
    </w:p>
    <w:p w14:paraId="16D6192A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public class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SalesCountryReducer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extends Reducer {</w:t>
      </w:r>
    </w:p>
    <w:p w14:paraId="2E900B31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> </w:t>
      </w:r>
    </w:p>
    <w:p w14:paraId="670A33B6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 xml:space="preserve">public void </w:t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reduce(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Text 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t_key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, Iterator &lt;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IntWritable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&gt; values, Context context) throws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IOException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{</w:t>
      </w:r>
    </w:p>
    <w:p w14:paraId="0D6EAFF3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 xml:space="preserve">int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frequencyForCountry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= 0;</w:t>
      </w:r>
    </w:p>
    <w:p w14:paraId="6A60C728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 xml:space="preserve">Iterator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valueIt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=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values.Iterator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();</w:t>
      </w:r>
    </w:p>
    <w:p w14:paraId="1DC5271E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>while (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valueIt.hasNext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()) {</w:t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frequencyForCountry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+=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valueIt.next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).get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();</w:t>
      </w:r>
    </w:p>
    <w:p w14:paraId="2F7A7EB8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</w:p>
    <w:p w14:paraId="095C2400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>}</w:t>
      </w:r>
    </w:p>
    <w:p w14:paraId="2EDDCE98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proofErr w:type="spellStart"/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context.write</w:t>
      </w:r>
      <w:proofErr w:type="spellEnd"/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t_key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, new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IntWritable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frequencyForCountry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));</w:t>
      </w:r>
    </w:p>
    <w:p w14:paraId="0E4B78B6" w14:textId="77777777" w:rsidR="009B01EE" w:rsidRPr="001D1044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1D1044">
        <w:rPr>
          <w:rFonts w:asciiTheme="majorBidi" w:hAnsiTheme="majorBidi" w:cstheme="majorBidi"/>
          <w:sz w:val="24"/>
          <w:szCs w:val="24"/>
          <w:lang w:val="en-US"/>
        </w:rPr>
        <w:t>}</w:t>
      </w:r>
    </w:p>
    <w:p w14:paraId="00628948" w14:textId="77777777" w:rsidR="009B01EE" w:rsidRPr="001D1044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5F39343F" w14:textId="77777777" w:rsidR="009B01EE" w:rsidRPr="001D1044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30962B5B" w14:textId="77777777" w:rsidR="009B01EE" w:rsidRPr="001D1044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proofErr w:type="spellStart"/>
      <w:r w:rsidRPr="001D1044">
        <w:rPr>
          <w:rFonts w:asciiTheme="majorBidi" w:hAnsiTheme="majorBidi" w:cstheme="majorBidi"/>
          <w:b/>
          <w:bCs/>
          <w:sz w:val="24"/>
          <w:szCs w:val="24"/>
          <w:lang w:val="en-US"/>
        </w:rPr>
        <w:t>Exercice</w:t>
      </w:r>
      <w:proofErr w:type="spellEnd"/>
      <w:r w:rsidRPr="001D1044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n°3</w:t>
      </w:r>
    </w:p>
    <w:p w14:paraId="0C0A1B74" w14:textId="77777777" w:rsidR="009B01EE" w:rsidRPr="001D1044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7ACBD900" w14:textId="77777777" w:rsidR="009B01EE" w:rsidRPr="001D1044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1D1044">
        <w:rPr>
          <w:rFonts w:asciiTheme="majorBidi" w:hAnsiTheme="majorBidi" w:cstheme="majorBidi"/>
          <w:b/>
          <w:bCs/>
          <w:sz w:val="24"/>
          <w:szCs w:val="24"/>
          <w:lang w:val="en-US"/>
        </w:rPr>
        <w:t>MAP</w:t>
      </w:r>
    </w:p>
    <w:p w14:paraId="7950C71D" w14:textId="77777777" w:rsidR="009B01EE" w:rsidRPr="001D1044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2AF395F4" w14:textId="77777777" w:rsidR="009B01EE" w:rsidRPr="001D1044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1D1044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spellStart"/>
      <w:proofErr w:type="gramStart"/>
      <w:r w:rsidRPr="001D1044">
        <w:rPr>
          <w:rFonts w:asciiTheme="majorBidi" w:hAnsiTheme="majorBidi" w:cstheme="majorBidi"/>
          <w:sz w:val="24"/>
          <w:szCs w:val="24"/>
          <w:lang w:val="en-US"/>
        </w:rPr>
        <w:t>java.io.IOException</w:t>
      </w:r>
      <w:proofErr w:type="spellEnd"/>
      <w:proofErr w:type="gramEnd"/>
      <w:r w:rsidRPr="001D1044">
        <w:rPr>
          <w:rFonts w:asciiTheme="majorBidi" w:hAnsiTheme="majorBidi" w:cstheme="majorBidi"/>
          <w:sz w:val="24"/>
          <w:szCs w:val="24"/>
          <w:lang w:val="en-US"/>
        </w:rPr>
        <w:t>;</w:t>
      </w:r>
    </w:p>
    <w:p w14:paraId="5DCC7334" w14:textId="77777777" w:rsidR="009B01EE" w:rsidRPr="001D1044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1D1044">
        <w:rPr>
          <w:rFonts w:asciiTheme="majorBidi" w:hAnsiTheme="majorBidi" w:cstheme="majorBidi"/>
          <w:sz w:val="24"/>
          <w:szCs w:val="24"/>
          <w:lang w:val="en-US"/>
        </w:rPr>
        <w:t> </w:t>
      </w:r>
    </w:p>
    <w:p w14:paraId="076C6943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org.apache.hadoop.io.*</w:t>
      </w:r>
      <w:proofErr w:type="gramEnd"/>
    </w:p>
    <w:p w14:paraId="650EDADF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spellStart"/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org.apache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.hadoop.mapred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.*;</w:t>
      </w:r>
    </w:p>
    <w:p w14:paraId="05EF8B4F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lastRenderedPageBreak/>
        <w:t> </w:t>
      </w:r>
    </w:p>
    <w:p w14:paraId="51C0178F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public class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ConsumeMapper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extends Mapper {</w:t>
      </w:r>
    </w:p>
    <w:p w14:paraId="5154BC30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 xml:space="preserve">private final static </w:t>
      </w:r>
      <w:proofErr w:type="spellStart"/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IntWritable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[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] tab = new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IntWritable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();</w:t>
      </w:r>
    </w:p>
    <w:p w14:paraId="3AC46537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> </w:t>
      </w:r>
    </w:p>
    <w:p w14:paraId="1B6BB86A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 xml:space="preserve">public void </w:t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map(</w:t>
      </w:r>
      <w:proofErr w:type="spellStart"/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LongWritable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key, Text value, Context context()) throws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IOException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{</w:t>
      </w:r>
    </w:p>
    <w:p w14:paraId="0E8E6E49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> </w:t>
      </w:r>
    </w:p>
    <w:p w14:paraId="0929ADB5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 xml:space="preserve">String line= </w:t>
      </w:r>
      <w:proofErr w:type="spellStart"/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value.toString</w:t>
      </w:r>
      <w:proofErr w:type="spellEnd"/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();</w:t>
      </w:r>
    </w:p>
    <w:p w14:paraId="1EF99B4C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ab/>
      </w:r>
      <w:r>
        <w:rPr>
          <w:rFonts w:asciiTheme="majorBidi" w:hAnsiTheme="majorBidi" w:cstheme="majorBidi"/>
          <w:sz w:val="24"/>
          <w:szCs w:val="24"/>
          <w:lang w:val="en-US"/>
        </w:rPr>
        <w:tab/>
      </w:r>
      <w:proofErr w:type="gramStart"/>
      <w:r>
        <w:rPr>
          <w:rFonts w:asciiTheme="majorBidi" w:hAnsiTheme="majorBidi" w:cstheme="majorBidi"/>
          <w:sz w:val="24"/>
          <w:szCs w:val="24"/>
          <w:lang w:val="en-US"/>
        </w:rPr>
        <w:t>String[</w:t>
      </w:r>
      <w:proofErr w:type="gramEnd"/>
      <w:r>
        <w:rPr>
          <w:rFonts w:asciiTheme="majorBidi" w:hAnsiTheme="majorBidi" w:cstheme="majorBidi"/>
          <w:sz w:val="24"/>
          <w:szCs w:val="24"/>
          <w:lang w:val="en-US"/>
        </w:rPr>
        <w:t xml:space="preserve">]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c</w:t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>on</w:t>
      </w:r>
      <w:r>
        <w:rPr>
          <w:rFonts w:asciiTheme="majorBidi" w:hAnsiTheme="majorBidi" w:cstheme="majorBidi"/>
          <w:sz w:val="24"/>
          <w:szCs w:val="24"/>
          <w:lang w:val="en-US"/>
        </w:rPr>
        <w:t>so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valueString.split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(“  ");</w:t>
      </w:r>
    </w:p>
    <w:p w14:paraId="68C78255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tab[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0] =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yearCon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[0];</w:t>
      </w:r>
    </w:p>
    <w:p w14:paraId="48DFDAE8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tab[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1] =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yearCon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[13];</w:t>
      </w:r>
    </w:p>
    <w:p w14:paraId="4EDDE2ED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ab/>
      </w:r>
      <w:r>
        <w:rPr>
          <w:rFonts w:asciiTheme="majorBidi" w:hAnsiTheme="majorBidi" w:cstheme="majorBidi"/>
          <w:sz w:val="24"/>
          <w:szCs w:val="24"/>
          <w:lang w:val="en-US"/>
        </w:rPr>
        <w:tab/>
        <w:t xml:space="preserve">string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consAn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= </w:t>
      </w:r>
      <w:proofErr w:type="gramStart"/>
      <w:r>
        <w:rPr>
          <w:rFonts w:asciiTheme="majorBidi" w:hAnsiTheme="majorBidi" w:cstheme="majorBidi"/>
          <w:sz w:val="24"/>
          <w:szCs w:val="24"/>
          <w:lang w:val="en-US"/>
        </w:rPr>
        <w:t>tab[</w:t>
      </w:r>
      <w:proofErr w:type="gramEnd"/>
      <w:r>
        <w:rPr>
          <w:rFonts w:asciiTheme="majorBidi" w:hAnsiTheme="majorBidi" w:cstheme="majorBidi"/>
          <w:sz w:val="24"/>
          <w:szCs w:val="24"/>
          <w:lang w:val="en-US"/>
        </w:rPr>
        <w:t>0] + ” “ + tab[1]</w:t>
      </w:r>
    </w:p>
    <w:p w14:paraId="31578679" w14:textId="77777777" w:rsidR="009B01EE" w:rsidRPr="00F726E2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ab/>
      </w:r>
      <w:r>
        <w:rPr>
          <w:rFonts w:asciiTheme="majorBidi" w:hAnsiTheme="majorBidi" w:cstheme="majorBidi"/>
          <w:sz w:val="24"/>
          <w:szCs w:val="24"/>
          <w:lang w:val="en-US"/>
        </w:rPr>
        <w:tab/>
      </w:r>
      <w:proofErr w:type="spellStart"/>
      <w:proofErr w:type="gramStart"/>
      <w:r w:rsidRPr="00F726E2">
        <w:rPr>
          <w:rFonts w:asciiTheme="majorBidi" w:hAnsiTheme="majorBidi" w:cstheme="majorBidi"/>
          <w:sz w:val="24"/>
          <w:szCs w:val="24"/>
        </w:rPr>
        <w:t>context.write</w:t>
      </w:r>
      <w:proofErr w:type="spellEnd"/>
      <w:proofErr w:type="gramEnd"/>
      <w:r w:rsidRPr="00F726E2">
        <w:rPr>
          <w:rFonts w:asciiTheme="majorBidi" w:hAnsiTheme="majorBidi" w:cstheme="majorBidi"/>
          <w:sz w:val="24"/>
          <w:szCs w:val="24"/>
        </w:rPr>
        <w:t>(“</w:t>
      </w:r>
      <w:proofErr w:type="spellStart"/>
      <w:r w:rsidRPr="00F726E2">
        <w:rPr>
          <w:rFonts w:asciiTheme="majorBidi" w:hAnsiTheme="majorBidi" w:cstheme="majorBidi"/>
          <w:sz w:val="24"/>
          <w:szCs w:val="24"/>
        </w:rPr>
        <w:t>année”,new</w:t>
      </w:r>
      <w:proofErr w:type="spellEnd"/>
      <w:r w:rsidRPr="00F726E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726E2">
        <w:rPr>
          <w:rFonts w:asciiTheme="majorBidi" w:hAnsiTheme="majorBidi" w:cstheme="majorBidi"/>
          <w:sz w:val="24"/>
          <w:szCs w:val="24"/>
        </w:rPr>
        <w:t>Text</w:t>
      </w:r>
      <w:proofErr w:type="spellEnd"/>
      <w:r w:rsidRPr="00F726E2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F726E2">
        <w:rPr>
          <w:rFonts w:asciiTheme="majorBidi" w:hAnsiTheme="majorBidi" w:cstheme="majorBidi"/>
          <w:sz w:val="24"/>
          <w:szCs w:val="24"/>
        </w:rPr>
        <w:t>consAn</w:t>
      </w:r>
      <w:proofErr w:type="spellEnd"/>
      <w:r w:rsidRPr="00F726E2">
        <w:rPr>
          <w:rFonts w:asciiTheme="majorBidi" w:hAnsiTheme="majorBidi" w:cstheme="majorBidi"/>
          <w:sz w:val="24"/>
          <w:szCs w:val="24"/>
        </w:rPr>
        <w:t>);</w:t>
      </w:r>
    </w:p>
    <w:p w14:paraId="05CEAAC6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F726E2">
        <w:rPr>
          <w:rFonts w:asciiTheme="majorBidi" w:hAnsiTheme="majorBidi" w:cstheme="majorBidi"/>
          <w:sz w:val="24"/>
          <w:szCs w:val="24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>}</w:t>
      </w:r>
    </w:p>
    <w:p w14:paraId="647A2719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>}</w:t>
      </w:r>
    </w:p>
    <w:p w14:paraId="3D3ADAA0" w14:textId="77777777" w:rsidR="009B01EE" w:rsidRPr="0005720B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15E1FF39" w14:textId="77777777" w:rsidR="009B01EE" w:rsidRPr="0005720B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05720B">
        <w:rPr>
          <w:rFonts w:asciiTheme="majorBidi" w:hAnsiTheme="majorBidi" w:cstheme="majorBidi"/>
          <w:b/>
          <w:bCs/>
          <w:sz w:val="24"/>
          <w:szCs w:val="24"/>
          <w:lang w:val="en-US"/>
        </w:rPr>
        <w:t>Reduce</w:t>
      </w:r>
    </w:p>
    <w:p w14:paraId="1A08F20B" w14:textId="77777777" w:rsidR="009B01EE" w:rsidRPr="0005720B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643A5CA5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10D8C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spellStart"/>
      <w:proofErr w:type="gramStart"/>
      <w:r w:rsidRPr="00310D8C">
        <w:rPr>
          <w:rFonts w:asciiTheme="majorBidi" w:hAnsiTheme="majorBidi" w:cstheme="majorBidi"/>
          <w:sz w:val="24"/>
          <w:szCs w:val="24"/>
          <w:lang w:val="en-US"/>
        </w:rPr>
        <w:t>java.io.IOException</w:t>
      </w:r>
      <w:proofErr w:type="spellEnd"/>
      <w:proofErr w:type="gramEnd"/>
      <w:r w:rsidRPr="00310D8C">
        <w:rPr>
          <w:rFonts w:asciiTheme="majorBidi" w:hAnsiTheme="majorBidi" w:cstheme="majorBidi"/>
          <w:sz w:val="24"/>
          <w:szCs w:val="24"/>
          <w:lang w:val="en-US"/>
        </w:rPr>
        <w:t>;</w:t>
      </w:r>
    </w:p>
    <w:p w14:paraId="2E011F2D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10D8C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spellStart"/>
      <w:r w:rsidRPr="00310D8C">
        <w:rPr>
          <w:rFonts w:asciiTheme="majorBidi" w:hAnsiTheme="majorBidi" w:cstheme="majorBidi"/>
          <w:sz w:val="24"/>
          <w:szCs w:val="24"/>
          <w:lang w:val="en-US"/>
        </w:rPr>
        <w:t>java.util</w:t>
      </w:r>
      <w:proofErr w:type="spellEnd"/>
      <w:r w:rsidRPr="00310D8C">
        <w:rPr>
          <w:rFonts w:asciiTheme="majorBidi" w:hAnsiTheme="majorBidi" w:cstheme="majorBidi"/>
          <w:sz w:val="24"/>
          <w:szCs w:val="24"/>
          <w:lang w:val="en-US"/>
        </w:rPr>
        <w:t>.*;</w:t>
      </w:r>
    </w:p>
    <w:p w14:paraId="7C15D723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org.apache.hadoop.io.*</w:t>
      </w:r>
      <w:proofErr w:type="gramEnd"/>
    </w:p>
    <w:p w14:paraId="6CEB5917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import </w:t>
      </w:r>
      <w:proofErr w:type="spellStart"/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org.apache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.hadoop.mapred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.*;</w:t>
      </w:r>
    </w:p>
    <w:p w14:paraId="1BC5BF78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> </w:t>
      </w:r>
    </w:p>
    <w:p w14:paraId="0C4F18AB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public class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ConsumReducer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extends Reducer {</w:t>
      </w:r>
    </w:p>
    <w:p w14:paraId="517202D4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> </w:t>
      </w:r>
    </w:p>
    <w:p w14:paraId="1DE36D63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 xml:space="preserve">public void </w:t>
      </w:r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reduce(</w:t>
      </w:r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Text 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t_key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, Iterator[] &lt;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IntWritable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&gt; values, Context context) throws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IOException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{</w:t>
      </w:r>
    </w:p>
    <w:p w14:paraId="38E837CC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</w:p>
    <w:p w14:paraId="3FB155DD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int </w:t>
      </w:r>
      <w:r>
        <w:rPr>
          <w:rFonts w:asciiTheme="majorBidi" w:hAnsiTheme="majorBidi" w:cstheme="majorBidi"/>
          <w:sz w:val="24"/>
          <w:szCs w:val="24"/>
          <w:lang w:val="en-US"/>
        </w:rPr>
        <w:t>max</w:t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 xml:space="preserve"> = 0;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</w:p>
    <w:p w14:paraId="1137E770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 xml:space="preserve">Iterator 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valueIt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=</w:t>
      </w:r>
      <w:proofErr w:type="spellStart"/>
      <w:r w:rsidRPr="00AA1D0A">
        <w:rPr>
          <w:rFonts w:asciiTheme="majorBidi" w:hAnsiTheme="majorBidi" w:cstheme="majorBidi"/>
          <w:sz w:val="24"/>
          <w:szCs w:val="24"/>
          <w:lang w:val="en-US"/>
        </w:rPr>
        <w:t>values.Iterator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();</w:t>
      </w:r>
    </w:p>
    <w:p w14:paraId="28B67999" w14:textId="77777777" w:rsidR="009B01EE" w:rsidRPr="0001299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proofErr w:type="spellStart"/>
      <w:proofErr w:type="gramStart"/>
      <w:r w:rsidRPr="0001299A">
        <w:rPr>
          <w:rFonts w:asciiTheme="majorBidi" w:hAnsiTheme="majorBidi" w:cstheme="majorBidi"/>
          <w:sz w:val="24"/>
          <w:szCs w:val="24"/>
        </w:rPr>
        <w:t>while</w:t>
      </w:r>
      <w:proofErr w:type="spellEnd"/>
      <w:proofErr w:type="gramEnd"/>
      <w:r w:rsidRPr="0001299A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01299A">
        <w:rPr>
          <w:rFonts w:asciiTheme="majorBidi" w:hAnsiTheme="majorBidi" w:cstheme="majorBidi"/>
          <w:sz w:val="24"/>
          <w:szCs w:val="24"/>
        </w:rPr>
        <w:t>valueIt.hasNext</w:t>
      </w:r>
      <w:proofErr w:type="spellEnd"/>
      <w:r w:rsidRPr="0001299A">
        <w:rPr>
          <w:rFonts w:asciiTheme="majorBidi" w:hAnsiTheme="majorBidi" w:cstheme="majorBidi"/>
          <w:sz w:val="24"/>
          <w:szCs w:val="24"/>
        </w:rPr>
        <w:t>()) {</w:t>
      </w:r>
      <w:r w:rsidRPr="0001299A">
        <w:rPr>
          <w:rFonts w:asciiTheme="majorBidi" w:hAnsiTheme="majorBidi" w:cstheme="majorBidi"/>
          <w:sz w:val="24"/>
          <w:szCs w:val="24"/>
        </w:rPr>
        <w:tab/>
      </w:r>
      <w:r w:rsidRPr="0001299A">
        <w:rPr>
          <w:rFonts w:asciiTheme="majorBidi" w:hAnsiTheme="majorBidi" w:cstheme="majorBidi"/>
          <w:sz w:val="24"/>
          <w:szCs w:val="24"/>
        </w:rPr>
        <w:tab/>
      </w:r>
      <w:r w:rsidRPr="0001299A">
        <w:rPr>
          <w:rFonts w:asciiTheme="majorBidi" w:hAnsiTheme="majorBidi" w:cstheme="majorBidi"/>
          <w:sz w:val="24"/>
          <w:szCs w:val="24"/>
        </w:rPr>
        <w:tab/>
      </w:r>
      <w:r w:rsidRPr="0001299A">
        <w:rPr>
          <w:rFonts w:asciiTheme="majorBidi" w:hAnsiTheme="majorBidi" w:cstheme="majorBidi"/>
          <w:sz w:val="24"/>
          <w:szCs w:val="24"/>
        </w:rPr>
        <w:tab/>
      </w:r>
      <w:r w:rsidRPr="0001299A">
        <w:rPr>
          <w:rFonts w:asciiTheme="majorBidi" w:hAnsiTheme="majorBidi" w:cstheme="majorBidi"/>
          <w:sz w:val="24"/>
          <w:szCs w:val="24"/>
        </w:rPr>
        <w:tab/>
      </w:r>
      <w:r w:rsidRPr="0001299A">
        <w:rPr>
          <w:rFonts w:asciiTheme="majorBidi" w:hAnsiTheme="majorBidi" w:cstheme="majorBidi"/>
          <w:sz w:val="24"/>
          <w:szCs w:val="24"/>
        </w:rPr>
        <w:tab/>
      </w:r>
      <w:r w:rsidRPr="0001299A">
        <w:rPr>
          <w:rFonts w:asciiTheme="majorBidi" w:hAnsiTheme="majorBidi" w:cstheme="majorBidi"/>
          <w:sz w:val="24"/>
          <w:szCs w:val="24"/>
        </w:rPr>
        <w:tab/>
      </w:r>
    </w:p>
    <w:p w14:paraId="7B63A81D" w14:textId="77777777" w:rsidR="009B01EE" w:rsidRPr="00AC5601" w:rsidRDefault="009B01EE" w:rsidP="009B01EE">
      <w:pPr>
        <w:spacing w:after="0" w:line="240" w:lineRule="auto"/>
        <w:ind w:left="1416" w:firstLine="708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int</w:t>
      </w:r>
      <w:proofErr w:type="spellEnd"/>
      <w:r w:rsidRPr="00AC5601">
        <w:rPr>
          <w:rFonts w:asciiTheme="majorBidi" w:hAnsiTheme="majorBidi" w:cstheme="majorBidi"/>
          <w:sz w:val="24"/>
          <w:szCs w:val="24"/>
        </w:rPr>
        <w:t>[</w:t>
      </w:r>
      <w:proofErr w:type="gramEnd"/>
      <w:r w:rsidRPr="00AC5601">
        <w:rPr>
          <w:rFonts w:asciiTheme="majorBidi" w:hAnsiTheme="majorBidi" w:cstheme="majorBidi"/>
          <w:sz w:val="24"/>
          <w:szCs w:val="24"/>
        </w:rPr>
        <w:t xml:space="preserve">]  </w:t>
      </w:r>
      <w:r>
        <w:rPr>
          <w:rFonts w:asciiTheme="majorBidi" w:hAnsiTheme="majorBidi" w:cstheme="majorBidi"/>
          <w:sz w:val="24"/>
          <w:szCs w:val="24"/>
        </w:rPr>
        <w:t xml:space="preserve">T = </w:t>
      </w:r>
      <w:proofErr w:type="spellStart"/>
      <w:r>
        <w:rPr>
          <w:rFonts w:asciiTheme="majorBidi" w:hAnsiTheme="majorBidi" w:cstheme="majorBidi"/>
          <w:sz w:val="24"/>
          <w:szCs w:val="24"/>
        </w:rPr>
        <w:t>parseI</w:t>
      </w:r>
      <w:r w:rsidRPr="00AC5601">
        <w:rPr>
          <w:rFonts w:asciiTheme="majorBidi" w:hAnsiTheme="majorBidi" w:cstheme="majorBidi"/>
          <w:sz w:val="24"/>
          <w:szCs w:val="24"/>
        </w:rPr>
        <w:t>nt</w:t>
      </w:r>
      <w:proofErr w:type="spellEnd"/>
      <w:r w:rsidRPr="00AC5601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AC5601">
        <w:rPr>
          <w:rFonts w:asciiTheme="majorBidi" w:hAnsiTheme="majorBidi" w:cstheme="majorBidi"/>
          <w:sz w:val="24"/>
          <w:szCs w:val="24"/>
        </w:rPr>
        <w:t>valueIt.split</w:t>
      </w:r>
      <w:proofErr w:type="spellEnd"/>
      <w:r w:rsidRPr="00AC5601">
        <w:rPr>
          <w:rFonts w:asciiTheme="majorBidi" w:hAnsiTheme="majorBidi" w:cstheme="majorBidi"/>
          <w:sz w:val="24"/>
          <w:szCs w:val="24"/>
        </w:rPr>
        <w:t>())</w:t>
      </w:r>
    </w:p>
    <w:p w14:paraId="39354FF4" w14:textId="77777777" w:rsidR="009B01EE" w:rsidRDefault="009B01EE" w:rsidP="009B01EE">
      <w:pPr>
        <w:spacing w:after="0" w:line="240" w:lineRule="auto"/>
        <w:ind w:left="1416" w:firstLine="708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if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(T[1] &gt; max) {</w:t>
      </w:r>
    </w:p>
    <w:p w14:paraId="4D492160" w14:textId="77777777" w:rsidR="009B01EE" w:rsidRDefault="009B01EE" w:rsidP="009B01EE">
      <w:pPr>
        <w:spacing w:after="0" w:line="240" w:lineRule="auto"/>
        <w:ind w:left="1416" w:firstLine="708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max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= T[1] ; </w:t>
      </w:r>
    </w:p>
    <w:p w14:paraId="099242A2" w14:textId="77777777" w:rsidR="009B01EE" w:rsidRDefault="009B01EE" w:rsidP="009B01EE">
      <w:pPr>
        <w:spacing w:after="0" w:line="240" w:lineRule="auto"/>
        <w:ind w:left="1416" w:firstLine="708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annee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=T[0] </w:t>
      </w:r>
    </w:p>
    <w:p w14:paraId="4B1303C3" w14:textId="77777777" w:rsidR="009B01EE" w:rsidRPr="00BF0405" w:rsidRDefault="009B01EE" w:rsidP="009B01EE">
      <w:pPr>
        <w:spacing w:after="0" w:line="240" w:lineRule="auto"/>
        <w:ind w:left="1416" w:firstLine="708"/>
        <w:rPr>
          <w:rFonts w:asciiTheme="majorBidi" w:hAnsiTheme="majorBidi" w:cstheme="majorBidi"/>
          <w:sz w:val="24"/>
          <w:szCs w:val="24"/>
          <w:lang w:val="en-US"/>
        </w:rPr>
      </w:pPr>
      <w:r w:rsidRPr="00BF0405">
        <w:rPr>
          <w:rFonts w:asciiTheme="majorBidi" w:hAnsiTheme="majorBidi" w:cstheme="majorBidi"/>
          <w:sz w:val="24"/>
          <w:szCs w:val="24"/>
          <w:lang w:val="en-US"/>
        </w:rPr>
        <w:t>}</w:t>
      </w:r>
    </w:p>
    <w:p w14:paraId="3384318C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  <w:t>}</w:t>
      </w:r>
    </w:p>
    <w:p w14:paraId="716D9C4D" w14:textId="77777777" w:rsidR="009B01EE" w:rsidRPr="00AA1D0A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proofErr w:type="spellStart"/>
      <w:proofErr w:type="gramStart"/>
      <w:r w:rsidRPr="00AA1D0A">
        <w:rPr>
          <w:rFonts w:asciiTheme="majorBidi" w:hAnsiTheme="majorBidi" w:cstheme="majorBidi"/>
          <w:sz w:val="24"/>
          <w:szCs w:val="24"/>
          <w:lang w:val="en-US"/>
        </w:rPr>
        <w:t>context.write</w:t>
      </w:r>
      <w:proofErr w:type="spellEnd"/>
      <w:proofErr w:type="gramEnd"/>
      <w:r w:rsidRPr="00AA1D0A">
        <w:rPr>
          <w:rFonts w:asciiTheme="majorBidi" w:hAnsiTheme="majorBidi" w:cstheme="majorBidi"/>
          <w:sz w:val="24"/>
          <w:szCs w:val="24"/>
          <w:lang w:val="en-US"/>
        </w:rPr>
        <w:t>(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new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IntWritable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annee</w:t>
      </w:r>
      <w:proofErr w:type="spellEnd"/>
      <w:r w:rsidRPr="00AA1D0A">
        <w:rPr>
          <w:rFonts w:asciiTheme="majorBidi" w:hAnsiTheme="majorBidi" w:cstheme="majorBidi"/>
          <w:sz w:val="24"/>
          <w:szCs w:val="24"/>
          <w:lang w:val="en-US"/>
        </w:rPr>
        <w:t>)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, new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IntWritable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>(max)</w:t>
      </w:r>
      <w:r w:rsidRPr="00AA1D0A">
        <w:rPr>
          <w:rFonts w:asciiTheme="majorBidi" w:hAnsiTheme="majorBidi" w:cstheme="majorBidi"/>
          <w:sz w:val="24"/>
          <w:szCs w:val="24"/>
          <w:lang w:val="en-US"/>
        </w:rPr>
        <w:t>);</w:t>
      </w:r>
    </w:p>
    <w:p w14:paraId="15122B03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AA1D0A">
        <w:rPr>
          <w:rFonts w:asciiTheme="majorBidi" w:hAnsiTheme="majorBidi" w:cstheme="majorBidi"/>
          <w:sz w:val="24"/>
          <w:szCs w:val="24"/>
          <w:lang w:val="en-US"/>
        </w:rPr>
        <w:tab/>
      </w:r>
      <w:r w:rsidRPr="00310D8C">
        <w:rPr>
          <w:rFonts w:asciiTheme="majorBidi" w:hAnsiTheme="majorBidi" w:cstheme="majorBidi"/>
          <w:sz w:val="24"/>
          <w:szCs w:val="24"/>
          <w:lang w:val="en-US"/>
        </w:rPr>
        <w:t>}</w:t>
      </w:r>
    </w:p>
    <w:p w14:paraId="7508E170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70BD6D3C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2E149833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671FAAAD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4E399FF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6A979BBC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553E5BCE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5454C5E0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53380C9F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28491F55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1843C51E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7AEDBD14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0D7B966A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59461495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70907B2E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71D298DB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373F0138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310D8C">
        <w:rPr>
          <w:rFonts w:asciiTheme="majorBidi" w:hAnsiTheme="majorBidi" w:cstheme="majorBidi"/>
          <w:sz w:val="24"/>
          <w:szCs w:val="24"/>
          <w:lang w:val="en-US"/>
        </w:rPr>
        <w:t>Exercice</w:t>
      </w:r>
      <w:proofErr w:type="spellEnd"/>
      <w:r w:rsidRPr="00310D8C">
        <w:rPr>
          <w:rFonts w:asciiTheme="majorBidi" w:hAnsiTheme="majorBidi" w:cstheme="majorBidi"/>
          <w:sz w:val="24"/>
          <w:szCs w:val="24"/>
          <w:lang w:val="en-US"/>
        </w:rPr>
        <w:t xml:space="preserve"> n°3</w:t>
      </w:r>
    </w:p>
    <w:p w14:paraId="071E9E55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3CACE651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500C772F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public class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Capt</w:t>
      </w: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>TemperatureMapper</w:t>
      </w:r>
      <w:proofErr w:type="spellEnd"/>
    </w:p>
    <w:p w14:paraId="0945240A" w14:textId="77777777" w:rsidR="009B01EE" w:rsidRDefault="009B01EE" w:rsidP="009B01EE">
      <w:pPr>
        <w:spacing w:after="0" w:line="240" w:lineRule="auto"/>
        <w:ind w:firstLine="708"/>
        <w:rPr>
          <w:rFonts w:asciiTheme="majorBidi" w:hAnsiTheme="majorBidi" w:cstheme="majorBidi"/>
          <w:sz w:val="24"/>
          <w:szCs w:val="24"/>
          <w:lang w:val="en-US"/>
        </w:rPr>
      </w:pP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extends 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t>Mapper&lt;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LongWritable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 xml:space="preserve">, Text, Text, 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IntWritable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>&gt; {</w:t>
      </w:r>
    </w:p>
    <w:p w14:paraId="3C843E91" w14:textId="77777777" w:rsidR="009B01EE" w:rsidRDefault="009B01EE" w:rsidP="009B01EE">
      <w:pPr>
        <w:spacing w:after="0" w:line="240" w:lineRule="auto"/>
        <w:ind w:left="708"/>
        <w:rPr>
          <w:rFonts w:asciiTheme="majorBidi" w:hAnsiTheme="majorBidi" w:cstheme="majorBidi"/>
          <w:sz w:val="24"/>
          <w:szCs w:val="24"/>
          <w:lang w:val="en-US"/>
        </w:rPr>
      </w:pPr>
      <w:r w:rsidRPr="00F13341">
        <w:rPr>
          <w:rFonts w:asciiTheme="majorBidi" w:hAnsiTheme="majorBidi" w:cstheme="majorBidi"/>
          <w:sz w:val="24"/>
          <w:szCs w:val="24"/>
          <w:lang w:val="en-US"/>
        </w:rPr>
        <w:br/>
      </w: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private static final int 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t>MISSING = 9999;</w:t>
      </w:r>
    </w:p>
    <w:p w14:paraId="38611D96" w14:textId="77777777" w:rsidR="009B01EE" w:rsidRDefault="009B01EE" w:rsidP="009B01EE">
      <w:pPr>
        <w:spacing w:after="0" w:line="240" w:lineRule="auto"/>
        <w:ind w:left="708"/>
        <w:rPr>
          <w:rFonts w:asciiTheme="majorBidi" w:hAnsiTheme="majorBidi" w:cstheme="majorBidi"/>
          <w:sz w:val="24"/>
          <w:szCs w:val="24"/>
          <w:lang w:val="en-US"/>
        </w:rPr>
      </w:pPr>
      <w:r w:rsidRPr="00F13341">
        <w:rPr>
          <w:rFonts w:asciiTheme="majorBidi" w:hAnsiTheme="majorBidi" w:cstheme="majorBidi"/>
          <w:sz w:val="24"/>
          <w:szCs w:val="24"/>
          <w:lang w:val="en-US"/>
        </w:rPr>
        <w:t>@Override</w:t>
      </w:r>
    </w:p>
    <w:p w14:paraId="00B8E654" w14:textId="77777777" w:rsidR="009B01EE" w:rsidRDefault="009B01EE" w:rsidP="009B01EE">
      <w:pPr>
        <w:spacing w:after="0" w:line="240" w:lineRule="auto"/>
        <w:ind w:left="708"/>
        <w:rPr>
          <w:rFonts w:asciiTheme="majorBidi" w:hAnsiTheme="majorBidi" w:cstheme="majorBidi"/>
          <w:sz w:val="24"/>
          <w:szCs w:val="24"/>
          <w:lang w:val="en-US"/>
        </w:rPr>
      </w:pP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public void </w:t>
      </w:r>
      <w:proofErr w:type="gramStart"/>
      <w:r w:rsidRPr="00F13341">
        <w:rPr>
          <w:rFonts w:asciiTheme="majorBidi" w:hAnsiTheme="majorBidi" w:cstheme="majorBidi"/>
          <w:sz w:val="24"/>
          <w:szCs w:val="24"/>
          <w:lang w:val="en-US"/>
        </w:rPr>
        <w:t>map(</w:t>
      </w:r>
      <w:proofErr w:type="spellStart"/>
      <w:proofErr w:type="gramEnd"/>
      <w:r w:rsidRPr="00F13341">
        <w:rPr>
          <w:rFonts w:asciiTheme="majorBidi" w:hAnsiTheme="majorBidi" w:cstheme="majorBidi"/>
          <w:sz w:val="24"/>
          <w:szCs w:val="24"/>
          <w:lang w:val="en-US"/>
        </w:rPr>
        <w:t>LongWritable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 xml:space="preserve"> key, Text value, Context context)</w:t>
      </w:r>
    </w:p>
    <w:p w14:paraId="5068C808" w14:textId="77777777" w:rsidR="009B01EE" w:rsidRDefault="009B01EE" w:rsidP="009B01EE">
      <w:pPr>
        <w:spacing w:after="0" w:line="240" w:lineRule="auto"/>
        <w:ind w:left="1416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throws 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IOException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InterruptedException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 xml:space="preserve"> {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br/>
        <w:t xml:space="preserve">String line = </w:t>
      </w:r>
      <w:proofErr w:type="spellStart"/>
      <w:proofErr w:type="gramStart"/>
      <w:r w:rsidRPr="00F13341">
        <w:rPr>
          <w:rFonts w:asciiTheme="majorBidi" w:hAnsiTheme="majorBidi" w:cstheme="majorBidi"/>
          <w:sz w:val="24"/>
          <w:szCs w:val="24"/>
          <w:lang w:val="en-US"/>
        </w:rPr>
        <w:t>value.toString</w:t>
      </w:r>
      <w:proofErr w:type="spellEnd"/>
      <w:proofErr w:type="gramEnd"/>
      <w:r w:rsidRPr="00F13341">
        <w:rPr>
          <w:rFonts w:asciiTheme="majorBidi" w:hAnsiTheme="majorBidi" w:cstheme="majorBidi"/>
          <w:sz w:val="24"/>
          <w:szCs w:val="24"/>
          <w:lang w:val="en-US"/>
        </w:rPr>
        <w:t>();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br/>
      </w:r>
      <w:r w:rsidRPr="003E1D97">
        <w:rPr>
          <w:rFonts w:asciiTheme="majorBidi" w:hAnsiTheme="majorBidi" w:cstheme="majorBidi"/>
          <w:sz w:val="24"/>
          <w:szCs w:val="24"/>
          <w:lang w:val="en-US"/>
        </w:rPr>
        <w:t xml:space="preserve">String </w:t>
      </w:r>
      <w:proofErr w:type="spellStart"/>
      <w:r w:rsidRPr="003E1D97">
        <w:rPr>
          <w:rFonts w:asciiTheme="majorBidi" w:hAnsiTheme="majorBidi" w:cstheme="majorBidi"/>
          <w:sz w:val="24"/>
          <w:szCs w:val="24"/>
          <w:lang w:val="en-US"/>
        </w:rPr>
        <w:t>id_station</w:t>
      </w:r>
      <w:proofErr w:type="spellEnd"/>
      <w:r w:rsidRPr="003E1D97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line.substring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>(5,10);</w:t>
      </w:r>
    </w:p>
    <w:p w14:paraId="5ECEB87E" w14:textId="77777777" w:rsidR="009B01EE" w:rsidRDefault="009B01EE" w:rsidP="009B01EE">
      <w:pPr>
        <w:spacing w:after="0" w:line="240" w:lineRule="auto"/>
        <w:ind w:left="1416"/>
        <w:rPr>
          <w:rFonts w:asciiTheme="majorBidi" w:hAnsiTheme="majorBidi" w:cstheme="majorBidi"/>
          <w:sz w:val="24"/>
          <w:szCs w:val="24"/>
          <w:lang w:val="en-US"/>
        </w:rPr>
      </w:pP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int 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airTemperature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>;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br/>
      </w: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if 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proofErr w:type="gramStart"/>
      <w:r w:rsidRPr="00F13341">
        <w:rPr>
          <w:rFonts w:asciiTheme="majorBidi" w:hAnsiTheme="majorBidi" w:cstheme="majorBidi"/>
          <w:sz w:val="24"/>
          <w:szCs w:val="24"/>
          <w:lang w:val="en-US"/>
        </w:rPr>
        <w:t>line.charAt</w:t>
      </w:r>
      <w:proofErr w:type="spellEnd"/>
      <w:proofErr w:type="gramEnd"/>
      <w:r w:rsidRPr="00F13341">
        <w:rPr>
          <w:rFonts w:asciiTheme="majorBidi" w:hAnsiTheme="majorBidi" w:cstheme="majorBidi"/>
          <w:sz w:val="24"/>
          <w:szCs w:val="24"/>
          <w:lang w:val="en-US"/>
        </w:rPr>
        <w:t xml:space="preserve">(87) == '+') { </w:t>
      </w:r>
      <w:r w:rsidRPr="00F13341"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// </w:t>
      </w:r>
      <w:proofErr w:type="spellStart"/>
      <w:r w:rsidRPr="00F13341">
        <w:rPr>
          <w:rFonts w:asciiTheme="majorBidi" w:hAnsiTheme="majorBidi" w:cstheme="majorBidi"/>
          <w:i/>
          <w:iCs/>
          <w:sz w:val="24"/>
          <w:szCs w:val="24"/>
          <w:lang w:val="en-US"/>
        </w:rPr>
        <w:t>parseInt</w:t>
      </w:r>
      <w:proofErr w:type="spellEnd"/>
      <w:r w:rsidRPr="00F13341"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 doesn't like leading plus signs</w:t>
      </w:r>
      <w:r w:rsidRPr="00F13341">
        <w:rPr>
          <w:rFonts w:asciiTheme="majorBidi" w:hAnsiTheme="majorBidi" w:cstheme="majorBidi"/>
          <w:i/>
          <w:iCs/>
          <w:sz w:val="24"/>
          <w:szCs w:val="24"/>
          <w:lang w:val="en-US"/>
        </w:rPr>
        <w:br/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   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airTemperature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Integer.parseInt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line.substring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>(88, 92));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br/>
        <w:t xml:space="preserve">}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else 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t>{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br/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   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airTemperature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Integer.parseInt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line.substring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>(87, 92));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br/>
        <w:t>}</w:t>
      </w:r>
    </w:p>
    <w:p w14:paraId="3B889A0F" w14:textId="77777777" w:rsidR="009B01EE" w:rsidRDefault="009B01EE" w:rsidP="009B01EE">
      <w:pPr>
        <w:spacing w:after="0" w:line="240" w:lineRule="auto"/>
        <w:ind w:left="1416"/>
        <w:rPr>
          <w:rFonts w:asciiTheme="majorBidi" w:hAnsiTheme="majorBidi" w:cstheme="majorBidi"/>
          <w:sz w:val="24"/>
          <w:szCs w:val="24"/>
          <w:lang w:val="en-US"/>
        </w:rPr>
      </w:pPr>
      <w:r w:rsidRPr="00F13341">
        <w:rPr>
          <w:rFonts w:asciiTheme="majorBidi" w:hAnsiTheme="majorBidi" w:cstheme="majorBidi"/>
          <w:sz w:val="24"/>
          <w:szCs w:val="24"/>
          <w:lang w:val="en-US"/>
        </w:rPr>
        <w:t xml:space="preserve">String quality = </w:t>
      </w:r>
      <w:proofErr w:type="spellStart"/>
      <w:proofErr w:type="gramStart"/>
      <w:r w:rsidRPr="00F13341">
        <w:rPr>
          <w:rFonts w:asciiTheme="majorBidi" w:hAnsiTheme="majorBidi" w:cstheme="majorBidi"/>
          <w:sz w:val="24"/>
          <w:szCs w:val="24"/>
          <w:lang w:val="en-US"/>
        </w:rPr>
        <w:t>line.substring</w:t>
      </w:r>
      <w:proofErr w:type="spellEnd"/>
      <w:proofErr w:type="gramEnd"/>
      <w:r w:rsidRPr="00F13341">
        <w:rPr>
          <w:rFonts w:asciiTheme="majorBidi" w:hAnsiTheme="majorBidi" w:cstheme="majorBidi"/>
          <w:sz w:val="24"/>
          <w:szCs w:val="24"/>
          <w:lang w:val="en-US"/>
        </w:rPr>
        <w:t>(92, 93);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br/>
      </w: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if 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airTemperature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 xml:space="preserve"> = MISSING </w:t>
      </w:r>
      <w:r>
        <w:rPr>
          <w:rFonts w:asciiTheme="majorBidi" w:hAnsiTheme="majorBidi" w:cstheme="majorBidi"/>
          <w:sz w:val="24"/>
          <w:szCs w:val="24"/>
          <w:lang w:val="en-US"/>
        </w:rPr>
        <w:t>||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quality.matches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>("[</w:t>
      </w:r>
      <w:r>
        <w:rPr>
          <w:rFonts w:asciiTheme="majorBidi" w:hAnsiTheme="majorBidi" w:cstheme="majorBidi"/>
          <w:sz w:val="24"/>
          <w:szCs w:val="24"/>
          <w:lang w:val="en-US"/>
        </w:rPr>
        <w:t>23678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t>]")) {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br/>
      </w:r>
      <w:proofErr w:type="spellStart"/>
      <w:r w:rsidRPr="00F13341">
        <w:rPr>
          <w:rFonts w:asciiTheme="majorBidi" w:hAnsiTheme="majorBidi" w:cstheme="majorBidi"/>
          <w:sz w:val="24"/>
          <w:szCs w:val="24"/>
          <w:lang w:val="en-US"/>
        </w:rPr>
        <w:t>context.write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>(</w:t>
      </w: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new 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t>Text(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id_station</w:t>
      </w:r>
      <w:proofErr w:type="spellEnd"/>
      <w:r w:rsidRPr="00F13341">
        <w:rPr>
          <w:rFonts w:asciiTheme="majorBidi" w:hAnsiTheme="majorBidi" w:cstheme="majorBidi"/>
          <w:sz w:val="24"/>
          <w:szCs w:val="24"/>
          <w:lang w:val="en-US"/>
        </w:rPr>
        <w:t xml:space="preserve">), </w:t>
      </w:r>
      <w:r w:rsidRPr="00F133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new </w:t>
      </w:r>
      <w:r>
        <w:rPr>
          <w:rFonts w:asciiTheme="majorBidi" w:hAnsiTheme="majorBidi" w:cstheme="majorBidi"/>
          <w:sz w:val="24"/>
          <w:szCs w:val="24"/>
          <w:lang w:val="en-US"/>
        </w:rPr>
        <w:t>Text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t>(</w:t>
      </w:r>
      <w:r>
        <w:rPr>
          <w:rFonts w:asciiTheme="majorBidi" w:hAnsiTheme="majorBidi" w:cstheme="majorBidi"/>
          <w:sz w:val="24"/>
          <w:szCs w:val="24"/>
          <w:lang w:val="en-US"/>
        </w:rPr>
        <w:t>“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CapTemp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>”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t>));</w:t>
      </w:r>
      <w:r w:rsidRPr="00F13341">
        <w:rPr>
          <w:rFonts w:asciiTheme="majorBidi" w:hAnsiTheme="majorBidi" w:cstheme="majorBidi"/>
          <w:sz w:val="24"/>
          <w:szCs w:val="24"/>
          <w:lang w:val="en-US"/>
        </w:rPr>
        <w:br/>
        <w:t>}</w:t>
      </w:r>
    </w:p>
    <w:p w14:paraId="028AF497" w14:textId="77777777" w:rsidR="009B01EE" w:rsidRDefault="009B01EE" w:rsidP="009B01EE">
      <w:pPr>
        <w:spacing w:after="0" w:line="240" w:lineRule="auto"/>
        <w:ind w:firstLine="708"/>
        <w:rPr>
          <w:rFonts w:asciiTheme="majorBidi" w:hAnsiTheme="majorBidi" w:cstheme="majorBidi"/>
          <w:sz w:val="24"/>
          <w:szCs w:val="24"/>
          <w:lang w:val="en-US"/>
        </w:rPr>
      </w:pPr>
      <w:r w:rsidRPr="00F13341">
        <w:rPr>
          <w:rFonts w:asciiTheme="majorBidi" w:hAnsiTheme="majorBidi" w:cstheme="majorBidi"/>
          <w:sz w:val="24"/>
          <w:szCs w:val="24"/>
          <w:lang w:val="en-US"/>
        </w:rPr>
        <w:t>}</w:t>
      </w:r>
    </w:p>
    <w:p w14:paraId="27D5EEBE" w14:textId="77777777" w:rsidR="009B01EE" w:rsidRPr="00F13341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F13341">
        <w:rPr>
          <w:rFonts w:asciiTheme="majorBidi" w:hAnsiTheme="majorBidi" w:cstheme="majorBidi"/>
          <w:sz w:val="24"/>
          <w:szCs w:val="24"/>
          <w:lang w:val="en-US"/>
        </w:rPr>
        <w:t>}</w:t>
      </w:r>
    </w:p>
    <w:p w14:paraId="5534B71B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62616D9C" w14:textId="77777777" w:rsidR="009B01EE" w:rsidRPr="00F13341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EB6DB9A" w14:textId="77777777" w:rsidR="009B01EE" w:rsidRPr="00CF7BE3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CF7BE3">
        <w:rPr>
          <w:rFonts w:asciiTheme="majorBidi" w:hAnsiTheme="majorBidi" w:cstheme="majorBidi"/>
          <w:sz w:val="24"/>
          <w:szCs w:val="24"/>
          <w:lang w:val="en-US"/>
        </w:rPr>
        <w:t xml:space="preserve">public class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CaptTemp</w:t>
      </w:r>
      <w:r w:rsidRPr="00CF7BE3">
        <w:rPr>
          <w:rFonts w:asciiTheme="majorBidi" w:hAnsiTheme="majorBidi" w:cstheme="majorBidi"/>
          <w:sz w:val="24"/>
          <w:szCs w:val="24"/>
          <w:lang w:val="en-US"/>
        </w:rPr>
        <w:t>Reducer</w:t>
      </w:r>
      <w:proofErr w:type="spellEnd"/>
      <w:r w:rsidRPr="00CF7BE3">
        <w:rPr>
          <w:rFonts w:asciiTheme="majorBidi" w:hAnsiTheme="majorBidi" w:cstheme="majorBidi"/>
          <w:sz w:val="24"/>
          <w:szCs w:val="24"/>
          <w:lang w:val="en-US"/>
        </w:rPr>
        <w:t xml:space="preserve"> extends Re</w:t>
      </w:r>
      <w:r>
        <w:rPr>
          <w:rFonts w:asciiTheme="majorBidi" w:hAnsiTheme="majorBidi" w:cstheme="majorBidi"/>
          <w:sz w:val="24"/>
          <w:szCs w:val="24"/>
          <w:lang w:val="en-US"/>
        </w:rPr>
        <w:t>d</w:t>
      </w:r>
      <w:r w:rsidRPr="00CF7BE3">
        <w:rPr>
          <w:rFonts w:asciiTheme="majorBidi" w:hAnsiTheme="majorBidi" w:cstheme="majorBidi"/>
          <w:sz w:val="24"/>
          <w:szCs w:val="24"/>
          <w:lang w:val="en-US"/>
        </w:rPr>
        <w:t>ucer {</w:t>
      </w:r>
    </w:p>
    <w:p w14:paraId="58138C4B" w14:textId="77777777" w:rsidR="009B01EE" w:rsidRPr="00CF7BE3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00FA01ED" w14:textId="77777777" w:rsidR="009B01EE" w:rsidRPr="00CF7BE3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CF7BE3">
        <w:rPr>
          <w:rFonts w:asciiTheme="majorBidi" w:hAnsiTheme="majorBidi" w:cstheme="majorBidi"/>
          <w:sz w:val="24"/>
          <w:szCs w:val="24"/>
          <w:lang w:val="en-US"/>
        </w:rPr>
        <w:t xml:space="preserve">    public Void </w:t>
      </w:r>
      <w:proofErr w:type="gramStart"/>
      <w:r w:rsidRPr="00CF7BE3">
        <w:rPr>
          <w:rFonts w:asciiTheme="majorBidi" w:hAnsiTheme="majorBidi" w:cstheme="majorBidi"/>
          <w:sz w:val="24"/>
          <w:szCs w:val="24"/>
          <w:lang w:val="en-US"/>
        </w:rPr>
        <w:t>reducer(</w:t>
      </w:r>
      <w:proofErr w:type="gramEnd"/>
      <w:r>
        <w:rPr>
          <w:rFonts w:asciiTheme="majorBidi" w:hAnsiTheme="majorBidi" w:cstheme="majorBidi"/>
          <w:sz w:val="24"/>
          <w:szCs w:val="24"/>
          <w:lang w:val="en-US"/>
        </w:rPr>
        <w:t>Text</w:t>
      </w:r>
      <w:r w:rsidRPr="00CF7BE3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CF7BE3">
        <w:rPr>
          <w:rFonts w:asciiTheme="majorBidi" w:hAnsiTheme="majorBidi" w:cstheme="majorBidi"/>
          <w:sz w:val="24"/>
          <w:szCs w:val="24"/>
          <w:lang w:val="en-US"/>
        </w:rPr>
        <w:t>Id_Station</w:t>
      </w:r>
      <w:proofErr w:type="spellEnd"/>
      <w:r w:rsidRPr="00CF7BE3">
        <w:rPr>
          <w:rFonts w:asciiTheme="majorBidi" w:hAnsiTheme="majorBidi" w:cstheme="majorBidi"/>
          <w:sz w:val="24"/>
          <w:szCs w:val="24"/>
          <w:lang w:val="en-US"/>
        </w:rPr>
        <w:t>, Iterator &lt;</w:t>
      </w:r>
      <w:r>
        <w:rPr>
          <w:rFonts w:asciiTheme="majorBidi" w:hAnsiTheme="majorBidi" w:cstheme="majorBidi"/>
          <w:sz w:val="24"/>
          <w:szCs w:val="24"/>
          <w:lang w:val="en-US"/>
        </w:rPr>
        <w:t>Text</w:t>
      </w:r>
      <w:r w:rsidRPr="00CF7BE3">
        <w:rPr>
          <w:rFonts w:asciiTheme="majorBidi" w:hAnsiTheme="majorBidi" w:cstheme="majorBidi"/>
          <w:sz w:val="24"/>
          <w:szCs w:val="24"/>
          <w:lang w:val="en-US"/>
        </w:rPr>
        <w:t xml:space="preserve">&gt;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Capt</w:t>
      </w:r>
      <w:r w:rsidRPr="00CF7BE3">
        <w:rPr>
          <w:rFonts w:asciiTheme="majorBidi" w:hAnsiTheme="majorBidi" w:cstheme="majorBidi"/>
          <w:sz w:val="24"/>
          <w:szCs w:val="24"/>
          <w:lang w:val="en-US"/>
        </w:rPr>
        <w:t>s</w:t>
      </w:r>
      <w:proofErr w:type="spellEnd"/>
      <w:r w:rsidRPr="00CF7BE3">
        <w:rPr>
          <w:rFonts w:asciiTheme="majorBidi" w:hAnsiTheme="majorBidi" w:cstheme="majorBidi"/>
          <w:sz w:val="24"/>
          <w:szCs w:val="24"/>
          <w:lang w:val="en-US"/>
        </w:rPr>
        <w:t>,</w:t>
      </w:r>
    </w:p>
    <w:p w14:paraId="12288B10" w14:textId="77777777" w:rsidR="009B01EE" w:rsidRPr="00CF7BE3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386B8D80" w14:textId="77777777" w:rsidR="009B01EE" w:rsidRPr="00310D8C" w:rsidRDefault="009B01EE" w:rsidP="009B01EE">
      <w:pPr>
        <w:spacing w:after="0" w:line="240" w:lineRule="auto"/>
        <w:ind w:firstLine="708"/>
        <w:rPr>
          <w:rFonts w:asciiTheme="majorBidi" w:hAnsiTheme="majorBidi" w:cstheme="majorBidi"/>
          <w:sz w:val="24"/>
          <w:szCs w:val="24"/>
          <w:lang w:val="en-US"/>
        </w:rPr>
      </w:pPr>
      <w:r w:rsidRPr="00CF7BE3">
        <w:rPr>
          <w:rFonts w:asciiTheme="majorBidi" w:hAnsiTheme="majorBidi" w:cstheme="majorBidi"/>
          <w:sz w:val="24"/>
          <w:szCs w:val="24"/>
          <w:lang w:val="en-US"/>
        </w:rPr>
        <w:t xml:space="preserve">    </w:t>
      </w:r>
      <w:r w:rsidRPr="00310D8C">
        <w:rPr>
          <w:rFonts w:asciiTheme="majorBidi" w:hAnsiTheme="majorBidi" w:cstheme="majorBidi"/>
          <w:sz w:val="24"/>
          <w:szCs w:val="24"/>
          <w:lang w:val="en-US"/>
        </w:rPr>
        <w:t xml:space="preserve">Context </w:t>
      </w:r>
      <w:proofErr w:type="spellStart"/>
      <w:proofErr w:type="gramStart"/>
      <w:r w:rsidRPr="00310D8C">
        <w:rPr>
          <w:rFonts w:asciiTheme="majorBidi" w:hAnsiTheme="majorBidi" w:cstheme="majorBidi"/>
          <w:sz w:val="24"/>
          <w:szCs w:val="24"/>
          <w:lang w:val="en-US"/>
        </w:rPr>
        <w:t>contex</w:t>
      </w:r>
      <w:proofErr w:type="spellEnd"/>
      <w:r w:rsidRPr="00310D8C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gramEnd"/>
      <w:r w:rsidRPr="00310D8C">
        <w:rPr>
          <w:rFonts w:asciiTheme="majorBidi" w:hAnsiTheme="majorBidi" w:cstheme="majorBidi"/>
          <w:sz w:val="24"/>
          <w:szCs w:val="24"/>
          <w:lang w:val="en-US"/>
        </w:rPr>
        <w:t xml:space="preserve">)) throws </w:t>
      </w:r>
      <w:proofErr w:type="spellStart"/>
      <w:r w:rsidRPr="00310D8C">
        <w:rPr>
          <w:rFonts w:asciiTheme="majorBidi" w:hAnsiTheme="majorBidi" w:cstheme="majorBidi"/>
          <w:sz w:val="24"/>
          <w:szCs w:val="24"/>
          <w:lang w:val="en-US"/>
        </w:rPr>
        <w:t>IOExeption</w:t>
      </w:r>
      <w:proofErr w:type="spellEnd"/>
      <w:r w:rsidRPr="00310D8C">
        <w:rPr>
          <w:rFonts w:asciiTheme="majorBidi" w:hAnsiTheme="majorBidi" w:cstheme="majorBidi"/>
          <w:sz w:val="24"/>
          <w:szCs w:val="24"/>
          <w:lang w:val="en-US"/>
        </w:rPr>
        <w:t>{</w:t>
      </w:r>
    </w:p>
    <w:p w14:paraId="11203EAF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1D116CD5" w14:textId="77777777" w:rsidR="009B01EE" w:rsidRPr="00CF7BE3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10D8C">
        <w:rPr>
          <w:rFonts w:asciiTheme="majorBidi" w:hAnsiTheme="majorBidi" w:cstheme="majorBidi"/>
          <w:sz w:val="24"/>
          <w:szCs w:val="24"/>
          <w:lang w:val="en-US"/>
        </w:rPr>
        <w:t>       </w:t>
      </w:r>
      <w:r w:rsidRPr="00CF7BE3">
        <w:rPr>
          <w:rFonts w:asciiTheme="majorBidi" w:hAnsiTheme="majorBidi" w:cstheme="majorBidi"/>
          <w:sz w:val="24"/>
          <w:szCs w:val="24"/>
          <w:lang w:val="en-US"/>
        </w:rPr>
        <w:t xml:space="preserve">        </w:t>
      </w:r>
      <w:proofErr w:type="spellStart"/>
      <w:proofErr w:type="gramStart"/>
      <w:r w:rsidRPr="00CF7BE3">
        <w:rPr>
          <w:rFonts w:asciiTheme="majorBidi" w:hAnsiTheme="majorBidi" w:cstheme="majorBidi"/>
          <w:sz w:val="24"/>
          <w:szCs w:val="24"/>
          <w:lang w:val="en-US"/>
        </w:rPr>
        <w:t>contex.write</w:t>
      </w:r>
      <w:proofErr w:type="spellEnd"/>
      <w:proofErr w:type="gramEnd"/>
      <w:r w:rsidRPr="00CF7BE3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Pr="00CF7BE3">
        <w:rPr>
          <w:rFonts w:asciiTheme="majorBidi" w:hAnsiTheme="majorBidi" w:cstheme="majorBidi"/>
          <w:sz w:val="24"/>
          <w:szCs w:val="24"/>
          <w:lang w:val="en-US"/>
        </w:rPr>
        <w:t>Id_Station</w:t>
      </w:r>
      <w:proofErr w:type="spellEnd"/>
      <w:r w:rsidRPr="00A23BB7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Pr="00CF7BE3">
        <w:rPr>
          <w:rFonts w:asciiTheme="majorBidi" w:hAnsiTheme="majorBidi" w:cstheme="majorBidi"/>
          <w:sz w:val="24"/>
          <w:szCs w:val="24"/>
          <w:lang w:val="en-US"/>
        </w:rPr>
        <w:t xml:space="preserve">new </w:t>
      </w:r>
      <w:r w:rsidRPr="00A23BB7">
        <w:rPr>
          <w:rFonts w:asciiTheme="majorBidi" w:hAnsiTheme="majorBidi" w:cstheme="majorBidi"/>
          <w:sz w:val="24"/>
          <w:szCs w:val="24"/>
          <w:lang w:val="en-US"/>
        </w:rPr>
        <w:t>Text</w:t>
      </w:r>
      <w:r w:rsidRPr="00CF7BE3">
        <w:rPr>
          <w:rFonts w:asciiTheme="majorBidi" w:hAnsiTheme="majorBidi" w:cstheme="majorBidi"/>
          <w:sz w:val="24"/>
          <w:szCs w:val="24"/>
          <w:lang w:val="en-US"/>
        </w:rPr>
        <w:t>(</w:t>
      </w:r>
      <w:r>
        <w:rPr>
          <w:rFonts w:asciiTheme="majorBidi" w:hAnsiTheme="majorBidi" w:cstheme="majorBidi"/>
          <w:sz w:val="24"/>
          <w:szCs w:val="24"/>
          <w:lang w:val="en-US"/>
        </w:rPr>
        <w:t>“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Capt_temp</w:t>
      </w:r>
      <w:r w:rsidRPr="00CF7BE3">
        <w:rPr>
          <w:rFonts w:asciiTheme="majorBidi" w:hAnsiTheme="majorBidi" w:cstheme="majorBidi"/>
          <w:sz w:val="24"/>
          <w:szCs w:val="24"/>
          <w:lang w:val="en-US"/>
        </w:rPr>
        <w:t>_defaillant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>”</w:t>
      </w:r>
      <w:r w:rsidRPr="00CF7BE3">
        <w:rPr>
          <w:rFonts w:asciiTheme="majorBidi" w:hAnsiTheme="majorBidi" w:cstheme="majorBidi"/>
          <w:sz w:val="24"/>
          <w:szCs w:val="24"/>
          <w:lang w:val="en-US"/>
        </w:rPr>
        <w:t>));</w:t>
      </w:r>
    </w:p>
    <w:p w14:paraId="4088F621" w14:textId="77777777" w:rsidR="009B01EE" w:rsidRPr="00CF7BE3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CF7BE3">
        <w:rPr>
          <w:rFonts w:asciiTheme="majorBidi" w:hAnsiTheme="majorBidi" w:cstheme="majorBidi"/>
          <w:sz w:val="24"/>
          <w:szCs w:val="24"/>
          <w:lang w:val="en-US"/>
        </w:rPr>
        <w:t>           </w:t>
      </w:r>
    </w:p>
    <w:p w14:paraId="61572627" w14:textId="77777777" w:rsidR="009B01EE" w:rsidRPr="00CF7BE3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CF7BE3">
        <w:rPr>
          <w:rFonts w:asciiTheme="majorBidi" w:hAnsiTheme="majorBidi" w:cstheme="majorBidi"/>
          <w:sz w:val="24"/>
          <w:szCs w:val="24"/>
          <w:lang w:val="en-US"/>
        </w:rPr>
        <w:t>    }</w:t>
      </w:r>
    </w:p>
    <w:p w14:paraId="675FA206" w14:textId="77777777" w:rsidR="009B01EE" w:rsidRPr="00CF7BE3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CF7BE3">
        <w:rPr>
          <w:rFonts w:asciiTheme="majorBidi" w:hAnsiTheme="majorBidi" w:cstheme="majorBidi"/>
          <w:sz w:val="24"/>
          <w:szCs w:val="24"/>
          <w:lang w:val="en-US"/>
        </w:rPr>
        <w:t>}</w:t>
      </w:r>
    </w:p>
    <w:p w14:paraId="5AD7A3AF" w14:textId="77777777" w:rsidR="009B01EE" w:rsidRPr="00CF7BE3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1DAF52CF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6A0887B1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644A8FDA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1B7D9662" w14:textId="77777777" w:rsidR="009B01EE" w:rsidRPr="0034749F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3BFEEE91" w14:textId="77777777" w:rsidR="009B01EE" w:rsidRPr="0034749F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4749F">
        <w:rPr>
          <w:rFonts w:asciiTheme="majorBidi" w:hAnsiTheme="majorBidi" w:cstheme="majorBidi"/>
          <w:sz w:val="24"/>
          <w:szCs w:val="24"/>
          <w:lang w:val="en-US"/>
        </w:rPr>
        <w:t>public class Mapper extends Mapper {</w:t>
      </w:r>
    </w:p>
    <w:p w14:paraId="3E12F6A9" w14:textId="77777777" w:rsidR="009B01EE" w:rsidRPr="0034749F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788D7DE5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    </w:t>
      </w:r>
      <w:r>
        <w:rPr>
          <w:rFonts w:asciiTheme="majorBidi" w:hAnsiTheme="majorBidi" w:cstheme="majorBidi"/>
          <w:sz w:val="24"/>
          <w:szCs w:val="24"/>
          <w:lang w:val="en-US"/>
        </w:rPr>
        <w:tab/>
        <w:t xml:space="preserve">private static final int MISSING = </w:t>
      </w:r>
      <w:proofErr w:type="gramStart"/>
      <w:r>
        <w:rPr>
          <w:rFonts w:asciiTheme="majorBidi" w:hAnsiTheme="majorBidi" w:cstheme="majorBidi"/>
          <w:sz w:val="24"/>
          <w:szCs w:val="24"/>
          <w:lang w:val="en-US"/>
        </w:rPr>
        <w:t>9999 ;</w:t>
      </w:r>
      <w:proofErr w:type="gramEnd"/>
    </w:p>
    <w:p w14:paraId="6723A57D" w14:textId="77777777" w:rsid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5D908A72" w14:textId="77777777" w:rsidR="009B01EE" w:rsidRDefault="009B01EE" w:rsidP="009B01EE">
      <w:pPr>
        <w:spacing w:after="0" w:line="240" w:lineRule="auto"/>
        <w:ind w:firstLine="708"/>
        <w:rPr>
          <w:rFonts w:asciiTheme="majorBidi" w:hAnsiTheme="majorBidi" w:cstheme="majorBidi"/>
          <w:sz w:val="24"/>
          <w:szCs w:val="24"/>
          <w:lang w:val="en-US"/>
        </w:rPr>
      </w:pPr>
      <w:r w:rsidRPr="0034749F">
        <w:rPr>
          <w:rFonts w:asciiTheme="majorBidi" w:hAnsiTheme="majorBidi" w:cstheme="majorBidi"/>
          <w:sz w:val="24"/>
          <w:szCs w:val="24"/>
          <w:lang w:val="en-US"/>
        </w:rPr>
        <w:t>public Void map (</w:t>
      </w:r>
      <w:proofErr w:type="spellStart"/>
      <w:r w:rsidRPr="0034749F">
        <w:rPr>
          <w:rFonts w:asciiTheme="majorBidi" w:hAnsiTheme="majorBidi" w:cstheme="majorBidi"/>
          <w:sz w:val="24"/>
          <w:szCs w:val="24"/>
          <w:lang w:val="en-US"/>
        </w:rPr>
        <w:t>LongWritable</w:t>
      </w:r>
      <w:proofErr w:type="spellEnd"/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 key, Text </w:t>
      </w:r>
      <w:proofErr w:type="gramStart"/>
      <w:r w:rsidRPr="0034749F">
        <w:rPr>
          <w:rFonts w:asciiTheme="majorBidi" w:hAnsiTheme="majorBidi" w:cstheme="majorBidi"/>
          <w:sz w:val="24"/>
          <w:szCs w:val="24"/>
          <w:lang w:val="en-US"/>
        </w:rPr>
        <w:t>value,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 Context</w:t>
      </w:r>
      <w:proofErr w:type="gramEnd"/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34749F">
        <w:rPr>
          <w:rFonts w:asciiTheme="majorBidi" w:hAnsiTheme="majorBidi" w:cstheme="majorBidi"/>
          <w:sz w:val="24"/>
          <w:szCs w:val="24"/>
          <w:lang w:val="en-US"/>
        </w:rPr>
        <w:t>contex</w:t>
      </w:r>
      <w:proofErr w:type="spellEnd"/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()) </w:t>
      </w:r>
    </w:p>
    <w:p w14:paraId="0D1C0FAF" w14:textId="77777777" w:rsidR="009B01EE" w:rsidRPr="0034749F" w:rsidRDefault="009B01EE" w:rsidP="009B01EE">
      <w:pPr>
        <w:spacing w:after="0" w:line="240" w:lineRule="auto"/>
        <w:ind w:left="708" w:firstLine="708"/>
        <w:rPr>
          <w:rFonts w:asciiTheme="majorBidi" w:hAnsiTheme="majorBidi" w:cstheme="majorBidi"/>
          <w:sz w:val="24"/>
          <w:szCs w:val="24"/>
          <w:lang w:val="en-US"/>
        </w:rPr>
      </w:pPr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throws </w:t>
      </w:r>
      <w:proofErr w:type="spellStart"/>
      <w:proofErr w:type="gramStart"/>
      <w:r w:rsidRPr="0034749F">
        <w:rPr>
          <w:rFonts w:asciiTheme="majorBidi" w:hAnsiTheme="majorBidi" w:cstheme="majorBidi"/>
          <w:sz w:val="24"/>
          <w:szCs w:val="24"/>
          <w:lang w:val="en-US"/>
        </w:rPr>
        <w:t>IOExeption</w:t>
      </w:r>
      <w:proofErr w:type="spellEnd"/>
      <w:r w:rsidRPr="0034749F">
        <w:rPr>
          <w:rFonts w:asciiTheme="majorBidi" w:hAnsiTheme="majorBidi" w:cstheme="majorBidi"/>
          <w:sz w:val="24"/>
          <w:szCs w:val="24"/>
          <w:lang w:val="en-US"/>
        </w:rPr>
        <w:t>{</w:t>
      </w:r>
      <w:proofErr w:type="gramEnd"/>
    </w:p>
    <w:p w14:paraId="08925F01" w14:textId="77777777" w:rsidR="009B01EE" w:rsidRPr="0034749F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        </w:t>
      </w:r>
    </w:p>
    <w:p w14:paraId="72536634" w14:textId="77777777" w:rsidR="009B01EE" w:rsidRPr="000900E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        </w:t>
      </w:r>
      <w:r w:rsidRPr="000900EC">
        <w:rPr>
          <w:rFonts w:asciiTheme="majorBidi" w:hAnsiTheme="majorBidi" w:cstheme="majorBidi"/>
          <w:sz w:val="24"/>
          <w:szCs w:val="24"/>
          <w:lang w:val="en-US"/>
        </w:rPr>
        <w:t>int Id_Station;</w:t>
      </w:r>
    </w:p>
    <w:p w14:paraId="0484C59E" w14:textId="77777777" w:rsidR="009B01EE" w:rsidRPr="009B01EE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0900EC">
        <w:rPr>
          <w:rFonts w:asciiTheme="majorBidi" w:hAnsiTheme="majorBidi" w:cstheme="majorBidi"/>
          <w:sz w:val="24"/>
          <w:szCs w:val="24"/>
          <w:lang w:val="en-US"/>
        </w:rPr>
        <w:t xml:space="preserve">        </w:t>
      </w:r>
      <w:proofErr w:type="spellStart"/>
      <w:proofErr w:type="gramStart"/>
      <w:r w:rsidRPr="009B01EE">
        <w:rPr>
          <w:rFonts w:asciiTheme="majorBidi" w:hAnsiTheme="majorBidi" w:cstheme="majorBidi"/>
          <w:sz w:val="24"/>
          <w:szCs w:val="24"/>
        </w:rPr>
        <w:t>int</w:t>
      </w:r>
      <w:proofErr w:type="spellEnd"/>
      <w:proofErr w:type="gramEnd"/>
      <w:r w:rsidRPr="009B01E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01EE">
        <w:rPr>
          <w:rFonts w:asciiTheme="majorBidi" w:hAnsiTheme="majorBidi" w:cstheme="majorBidi"/>
          <w:sz w:val="24"/>
          <w:szCs w:val="24"/>
        </w:rPr>
        <w:t>CaptEtat</w:t>
      </w:r>
      <w:proofErr w:type="spellEnd"/>
      <w:r w:rsidRPr="009B01EE">
        <w:rPr>
          <w:rFonts w:asciiTheme="majorBidi" w:hAnsiTheme="majorBidi" w:cstheme="majorBidi"/>
          <w:sz w:val="24"/>
          <w:szCs w:val="24"/>
        </w:rPr>
        <w:t>;</w:t>
      </w:r>
    </w:p>
    <w:p w14:paraId="749DE116" w14:textId="77777777" w:rsidR="009B01EE" w:rsidRPr="0034749F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9B01EE">
        <w:rPr>
          <w:rFonts w:asciiTheme="majorBidi" w:hAnsiTheme="majorBidi" w:cstheme="majorBidi"/>
          <w:sz w:val="24"/>
          <w:szCs w:val="24"/>
        </w:rPr>
        <w:lastRenderedPageBreak/>
        <w:tab/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string </w:t>
      </w:r>
    </w:p>
    <w:p w14:paraId="67D10D04" w14:textId="77777777" w:rsidR="009B01EE" w:rsidRPr="0034749F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        </w:t>
      </w:r>
      <w:proofErr w:type="spellStart"/>
      <w:r w:rsidRPr="0034749F">
        <w:rPr>
          <w:rFonts w:asciiTheme="majorBidi" w:hAnsiTheme="majorBidi" w:cstheme="majorBidi"/>
          <w:sz w:val="24"/>
          <w:szCs w:val="24"/>
          <w:lang w:val="en-US"/>
        </w:rPr>
        <w:t>Id_Station</w:t>
      </w:r>
      <w:proofErr w:type="spellEnd"/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proofErr w:type="spellStart"/>
      <w:proofErr w:type="gramStart"/>
      <w:r w:rsidRPr="0034749F">
        <w:rPr>
          <w:rFonts w:asciiTheme="majorBidi" w:hAnsiTheme="majorBidi" w:cstheme="majorBidi"/>
          <w:sz w:val="24"/>
          <w:szCs w:val="24"/>
          <w:lang w:val="en-US"/>
        </w:rPr>
        <w:t>value.SubString</w:t>
      </w:r>
      <w:proofErr w:type="spellEnd"/>
      <w:proofErr w:type="gramEnd"/>
      <w:r w:rsidRPr="0034749F">
        <w:rPr>
          <w:rFonts w:asciiTheme="majorBidi" w:hAnsiTheme="majorBidi" w:cstheme="majorBidi"/>
          <w:sz w:val="24"/>
          <w:szCs w:val="24"/>
          <w:lang w:val="en-US"/>
        </w:rPr>
        <w:t>(0,5);</w:t>
      </w:r>
    </w:p>
    <w:p w14:paraId="59ED2E64" w14:textId="77777777" w:rsidR="009B01EE" w:rsidRPr="0034749F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        Temperature = </w:t>
      </w:r>
      <w:proofErr w:type="spellStart"/>
      <w:proofErr w:type="gramStart"/>
      <w:r w:rsidRPr="0034749F">
        <w:rPr>
          <w:rFonts w:asciiTheme="majorBidi" w:hAnsiTheme="majorBidi" w:cstheme="majorBidi"/>
          <w:sz w:val="24"/>
          <w:szCs w:val="24"/>
          <w:lang w:val="en-US"/>
        </w:rPr>
        <w:t>value.SubString</w:t>
      </w:r>
      <w:proofErr w:type="spellEnd"/>
      <w:proofErr w:type="gramEnd"/>
      <w:r w:rsidRPr="0034749F">
        <w:rPr>
          <w:rFonts w:asciiTheme="majorBidi" w:hAnsiTheme="majorBidi" w:cstheme="majorBidi"/>
          <w:sz w:val="24"/>
          <w:szCs w:val="24"/>
          <w:lang w:val="en-US"/>
        </w:rPr>
        <w:t>(88,92);</w:t>
      </w:r>
    </w:p>
    <w:p w14:paraId="7B19874B" w14:textId="77777777" w:rsidR="009B01EE" w:rsidRPr="0034749F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1D6847B4" w14:textId="77777777" w:rsidR="009B01EE" w:rsidRPr="0034749F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        </w:t>
      </w:r>
      <w:proofErr w:type="spellStart"/>
      <w:r w:rsidRPr="0034749F">
        <w:rPr>
          <w:rFonts w:asciiTheme="majorBidi" w:hAnsiTheme="majorBidi" w:cstheme="majorBidi"/>
          <w:sz w:val="24"/>
          <w:szCs w:val="24"/>
          <w:lang w:val="en-US"/>
        </w:rPr>
        <w:t>Context.write</w:t>
      </w:r>
      <w:proofErr w:type="spellEnd"/>
      <w:r w:rsidRPr="0034749F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Pr="0034749F">
        <w:rPr>
          <w:rFonts w:asciiTheme="majorBidi" w:hAnsiTheme="majorBidi" w:cstheme="majorBidi"/>
          <w:sz w:val="24"/>
          <w:szCs w:val="24"/>
          <w:lang w:val="en-US"/>
        </w:rPr>
        <w:t>Id_</w:t>
      </w:r>
      <w:proofErr w:type="gramStart"/>
      <w:r w:rsidRPr="0034749F">
        <w:rPr>
          <w:rFonts w:asciiTheme="majorBidi" w:hAnsiTheme="majorBidi" w:cstheme="majorBidi"/>
          <w:sz w:val="24"/>
          <w:szCs w:val="24"/>
          <w:lang w:val="en-US"/>
        </w:rPr>
        <w:t>Station,Temperature</w:t>
      </w:r>
      <w:proofErr w:type="spellEnd"/>
      <w:proofErr w:type="gramEnd"/>
      <w:r w:rsidRPr="0034749F">
        <w:rPr>
          <w:rFonts w:asciiTheme="majorBidi" w:hAnsiTheme="majorBidi" w:cstheme="majorBidi"/>
          <w:sz w:val="24"/>
          <w:szCs w:val="24"/>
          <w:lang w:val="en-US"/>
        </w:rPr>
        <w:t>);</w:t>
      </w:r>
    </w:p>
    <w:p w14:paraId="449376D1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4749F">
        <w:rPr>
          <w:rFonts w:asciiTheme="majorBidi" w:hAnsiTheme="majorBidi" w:cstheme="majorBidi"/>
          <w:sz w:val="24"/>
          <w:szCs w:val="24"/>
          <w:lang w:val="en-US"/>
        </w:rPr>
        <w:t xml:space="preserve">    </w:t>
      </w:r>
      <w:r w:rsidRPr="00310D8C">
        <w:rPr>
          <w:rFonts w:asciiTheme="majorBidi" w:hAnsiTheme="majorBidi" w:cstheme="majorBidi"/>
          <w:sz w:val="24"/>
          <w:szCs w:val="24"/>
          <w:lang w:val="en-US"/>
        </w:rPr>
        <w:t>}</w:t>
      </w:r>
    </w:p>
    <w:p w14:paraId="68421321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310D8C">
        <w:rPr>
          <w:rFonts w:asciiTheme="majorBidi" w:hAnsiTheme="majorBidi" w:cstheme="majorBidi"/>
          <w:sz w:val="24"/>
          <w:szCs w:val="24"/>
          <w:lang w:val="en-US"/>
        </w:rPr>
        <w:t>}</w:t>
      </w:r>
    </w:p>
    <w:p w14:paraId="49E4C5B5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6881A018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FE7B5C6" w14:textId="77777777" w:rsidR="009B01EE" w:rsidRPr="00310D8C" w:rsidRDefault="009B01EE" w:rsidP="009B01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1BBEF684" w14:textId="77777777" w:rsidR="009B01EE" w:rsidRDefault="009B01EE" w:rsidP="009B01EE"/>
    <w:p w14:paraId="0803E845" w14:textId="77777777" w:rsidR="009B01EE" w:rsidRDefault="009B01EE" w:rsidP="009B01EE">
      <w:r>
        <w:t>Q1</w:t>
      </w:r>
    </w:p>
    <w:p w14:paraId="18F24907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4B1C50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java.io.IOException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;</w:t>
      </w:r>
    </w:p>
    <w:p w14:paraId="21E86098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4B1C50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java.util.HashMap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;</w:t>
      </w:r>
    </w:p>
    <w:p w14:paraId="6ACE72E5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4B1C50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java.util.Map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;</w:t>
      </w:r>
    </w:p>
    <w:p w14:paraId="0D1AA691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</w:p>
    <w:p w14:paraId="5274C764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4B1C50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org.apache.hadoop.io.IntWritable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;</w:t>
      </w:r>
    </w:p>
    <w:p w14:paraId="65122270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4B1C50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org.apache.hadoop.io.Text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;</w:t>
      </w:r>
    </w:p>
    <w:p w14:paraId="03C01E19" w14:textId="77777777" w:rsidR="009B01EE" w:rsidRPr="000900E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0900EC">
        <w:rPr>
          <w:rFonts w:ascii="Courier New" w:eastAsia="Times New Roman" w:hAnsi="Courier New" w:cs="Courier New"/>
          <w:sz w:val="21"/>
          <w:szCs w:val="21"/>
          <w:lang w:val="en-US" w:eastAsia="fr-FR"/>
        </w:rPr>
        <w:t>import</w:t>
      </w:r>
      <w:r w:rsidRPr="000900E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</w:t>
      </w:r>
      <w:proofErr w:type="gramStart"/>
      <w:r w:rsidRPr="000900E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org.apache</w:t>
      </w:r>
      <w:proofErr w:type="gramEnd"/>
      <w:r w:rsidRPr="000900E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.hadoop.mapreduce.Mapper;</w:t>
      </w:r>
    </w:p>
    <w:p w14:paraId="7C4F5EC6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mport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org.apache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.hadoop.mapreduce.Reducer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;</w:t>
      </w:r>
    </w:p>
    <w:p w14:paraId="0BF3CCE4" w14:textId="2E72CB88" w:rsidR="009B01EE" w:rsidRPr="004B1C50" w:rsidRDefault="001D1044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</w:t>
      </w:r>
    </w:p>
    <w:p w14:paraId="2307FD27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public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class </w:t>
      </w:r>
      <w:proofErr w:type="spellStart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WordLengthCounterMapper</w:t>
      </w:r>
      <w:proofErr w:type="spellEnd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 extends Mapper&lt;Object, Text, </w:t>
      </w:r>
      <w:proofErr w:type="spellStart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, </w:t>
      </w:r>
      <w:proofErr w:type="spellStart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&gt; 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{</w:t>
      </w:r>
    </w:p>
    <w:p w14:paraId="04878F19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</w:p>
    <w:p w14:paraId="5F8961F6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@Override</w:t>
      </w:r>
    </w:p>
    <w:p w14:paraId="347FF6D4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public void </w:t>
      </w:r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map(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Object key, Text value, Context context) throws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OException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,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nterruptedException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{</w:t>
      </w:r>
    </w:p>
    <w:p w14:paraId="2C2D0267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    String line =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value.toString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();</w:t>
      </w:r>
    </w:p>
    <w:p w14:paraId="55C1E5A9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List&lt;String&gt; words =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splitWords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line);</w:t>
      </w:r>
    </w:p>
    <w:p w14:paraId="0A945FBC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792972E1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or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String </w:t>
      </w:r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 :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words) {</w:t>
      </w:r>
    </w:p>
    <w:p w14:paraId="46291BCC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length =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.length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);</w:t>
      </w:r>
    </w:p>
    <w:p w14:paraId="321C36E7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(length),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1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);</w:t>
      </w:r>
    </w:p>
    <w:p w14:paraId="7F7314EE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}</w:t>
      </w:r>
    </w:p>
    <w:p w14:paraId="7CF6E691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}</w:t>
      </w:r>
    </w:p>
    <w:p w14:paraId="26F84F79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1F0DA61B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private List&lt;String&gt;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splitWords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(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String line) 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{</w:t>
      </w:r>
    </w:p>
    <w:p w14:paraId="69AA28C8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List&lt;String&gt; words =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ArrayList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&lt;</w:t>
      </w:r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&gt;(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;</w:t>
      </w:r>
    </w:p>
    <w:p w14:paraId="3FEB6BBB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4590AE10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or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String </w:t>
      </w:r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 :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line.split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" "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) {</w:t>
      </w:r>
    </w:p>
    <w:p w14:paraId="5A728071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f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.length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() &gt;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0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 {</w:t>
      </w:r>
    </w:p>
    <w:p w14:paraId="75B646B7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s.add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word);</w:t>
      </w:r>
    </w:p>
    <w:p w14:paraId="6CC3C83F" w14:textId="77777777" w:rsidR="009B01EE" w:rsidRPr="00601593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601593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}</w:t>
      </w:r>
    </w:p>
    <w:p w14:paraId="2DE61D23" w14:textId="77777777" w:rsidR="009B01EE" w:rsidRPr="00601593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601593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}</w:t>
      </w:r>
    </w:p>
    <w:p w14:paraId="6FF8921E" w14:textId="77777777" w:rsidR="009B01EE" w:rsidRPr="00601593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2E0A70E6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601593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return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words;</w:t>
      </w:r>
    </w:p>
    <w:p w14:paraId="619A05E3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}</w:t>
      </w:r>
    </w:p>
    <w:p w14:paraId="6CE0C99A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}</w:t>
      </w:r>
    </w:p>
    <w:p w14:paraId="06A3079E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3767F6D1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public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class </w:t>
      </w:r>
      <w:proofErr w:type="spellStart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WordLengthCounterReducer</w:t>
      </w:r>
      <w:proofErr w:type="spellEnd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 extends Reducer&lt;</w:t>
      </w:r>
      <w:proofErr w:type="spellStart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, </w:t>
      </w:r>
      <w:proofErr w:type="spellStart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, </w:t>
      </w:r>
      <w:proofErr w:type="spellStart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, Text&gt; 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{</w:t>
      </w:r>
    </w:p>
    <w:p w14:paraId="2A746F2B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</w:p>
    <w:p w14:paraId="4FD983C9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@Override</w:t>
      </w:r>
    </w:p>
    <w:p w14:paraId="66A19494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public void </w:t>
      </w:r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reduce(</w:t>
      </w:r>
      <w:proofErr w:type="spellStart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key,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terable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&lt;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&gt; values, Context context) throws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OException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,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nterruptedException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{</w:t>
      </w:r>
    </w:p>
    <w:p w14:paraId="5FCDD472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count =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0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;</w:t>
      </w:r>
    </w:p>
    <w:p w14:paraId="765BFBB8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</w:p>
    <w:p w14:paraId="41D4A7AC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lastRenderedPageBreak/>
        <w:t xml:space="preserve">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or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(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</w:t>
      </w:r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value :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values) {</w:t>
      </w:r>
    </w:p>
    <w:p w14:paraId="163145A2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        count +=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value.get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(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);</w:t>
      </w:r>
    </w:p>
    <w:p w14:paraId="7B490AA6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    }</w:t>
      </w:r>
    </w:p>
    <w:p w14:paraId="3C2A885A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</w:p>
    <w:p w14:paraId="46BDBCE3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   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context.write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(key,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Text(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String.valueOf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count)));</w:t>
      </w:r>
    </w:p>
    <w:p w14:paraId="78042249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  <w:t>}</w:t>
      </w:r>
    </w:p>
    <w:p w14:paraId="51A431D8" w14:textId="77777777" w:rsidR="009B01EE" w:rsidRDefault="009B01EE" w:rsidP="009B01EE">
      <w:pPr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  <w:t>}</w:t>
      </w:r>
    </w:p>
    <w:p w14:paraId="231917E4" w14:textId="77777777" w:rsidR="009B01EE" w:rsidRDefault="009B01EE" w:rsidP="009B01EE"/>
    <w:p w14:paraId="14B6594D" w14:textId="77777777" w:rsidR="009B01EE" w:rsidRDefault="009B01EE" w:rsidP="009B01EE">
      <w:r>
        <w:t xml:space="preserve">Q2. </w:t>
      </w:r>
    </w:p>
    <w:p w14:paraId="328C9FC9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4F2EAC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java.io.IOException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;</w:t>
      </w:r>
    </w:p>
    <w:p w14:paraId="57DAC06E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4F2EAC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java.util.HashMap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;</w:t>
      </w:r>
    </w:p>
    <w:p w14:paraId="7E1510B4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4F2EAC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java.util.Map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;</w:t>
      </w:r>
    </w:p>
    <w:p w14:paraId="092EB3F1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</w:p>
    <w:p w14:paraId="5FB9E36A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4F2EAC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org.apache.hadoop.io.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;</w:t>
      </w:r>
    </w:p>
    <w:p w14:paraId="7956428E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4F2EAC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org.apache.hadoop.io.Text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>;</w:t>
      </w:r>
    </w:p>
    <w:p w14:paraId="7D4434BF" w14:textId="77777777" w:rsidR="009B01EE" w:rsidRPr="000900E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0900EC">
        <w:rPr>
          <w:rFonts w:ascii="Courier New" w:eastAsia="Times New Roman" w:hAnsi="Courier New" w:cs="Courier New"/>
          <w:sz w:val="21"/>
          <w:szCs w:val="21"/>
          <w:lang w:val="en-US" w:eastAsia="fr-FR"/>
        </w:rPr>
        <w:t>import</w:t>
      </w:r>
      <w:r w:rsidRPr="000900E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</w:t>
      </w:r>
      <w:proofErr w:type="gramStart"/>
      <w:r w:rsidRPr="000900E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org.apache</w:t>
      </w:r>
      <w:proofErr w:type="gramEnd"/>
      <w:r w:rsidRPr="000900E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.hadoop.mapreduce.Mapper;</w:t>
      </w:r>
    </w:p>
    <w:p w14:paraId="3CA88AA2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mport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org.apache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.hadoop.mapreduce.Reducer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;</w:t>
      </w:r>
    </w:p>
    <w:p w14:paraId="28DB3D73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</w:p>
    <w:p w14:paraId="7DD11B06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public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class </w:t>
      </w:r>
      <w:proofErr w:type="spellStart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WordLengthCounterMapper</w:t>
      </w:r>
      <w:proofErr w:type="spellEnd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 extends Mapper&lt;Object, Text, </w:t>
      </w:r>
      <w:proofErr w:type="spellStart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, </w:t>
      </w:r>
      <w:proofErr w:type="spellStart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&gt; 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{</w:t>
      </w:r>
    </w:p>
    <w:p w14:paraId="5A06A280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4B94E2F0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IN_LENGTH_1_TO_5 =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29D2F43F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AX_LENGTH_1_TO_5 =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5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1CF0CD4F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IN_LENGTH_6_TO_10 =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6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5D0120EC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AX_LENGTH_6_TO_10 =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0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0F58D3AE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IN_LENGTH_11_TO_15 =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1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5DBD7ACC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AX_LENGTH_11_TO_15 =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5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491CD3FA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IN_LENGTH_MORE_THAN_15 =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6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71FCFEED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11CCB386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@Override</w:t>
      </w:r>
    </w:p>
    <w:p w14:paraId="750FE508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public void </w:t>
      </w:r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map(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Object key, Text value, Context context) throws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OException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,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nterruptedException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{</w:t>
      </w:r>
    </w:p>
    <w:p w14:paraId="7DD25D70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    String line =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value.toString</w:t>
      </w:r>
      <w:proofErr w:type="spellEnd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();</w:t>
      </w:r>
    </w:p>
    <w:p w14:paraId="0A578382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List&lt;String&gt; words =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splitWords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line);</w:t>
      </w:r>
    </w:p>
    <w:p w14:paraId="5A5CC267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339AE1C1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for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String </w:t>
      </w:r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 :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words) {</w:t>
      </w:r>
    </w:p>
    <w:p w14:paraId="57D37803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length =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.length</w:t>
      </w:r>
      <w:proofErr w:type="spellEnd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);</w:t>
      </w:r>
    </w:p>
    <w:p w14:paraId="66AFEF31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06781E6B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f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length &gt;= MIN_LENGTH_1_TO_5 &amp;&amp; length &lt;= MAX_LENGTH_1_TO_5) {</w:t>
      </w:r>
    </w:p>
    <w:p w14:paraId="4933ACC3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);</w:t>
      </w:r>
    </w:p>
    <w:p w14:paraId="5E779007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}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els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f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length &gt;= MIN_LENGTH_6_TO_10 &amp;&amp; length &lt;= MAX_LENGTH_6_TO_10) {</w:t>
      </w:r>
    </w:p>
    <w:p w14:paraId="2BDD388E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2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);</w:t>
      </w:r>
    </w:p>
    <w:p w14:paraId="60CF7B85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}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els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f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length &gt;= MIN_LENGTH_11_TO_15 &amp;&amp; length &lt;= MAX_LENGTH_11_TO_15) {</w:t>
      </w:r>
    </w:p>
    <w:p w14:paraId="12C298A7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3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);</w:t>
      </w:r>
    </w:p>
    <w:p w14:paraId="4E66F165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}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els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f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length &gt;= MIN_LENGTH_MORE_THAN_15) {</w:t>
      </w:r>
    </w:p>
    <w:p w14:paraId="5E478868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4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);</w:t>
      </w:r>
    </w:p>
    <w:p w14:paraId="7948DA04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}</w:t>
      </w:r>
    </w:p>
    <w:p w14:paraId="7AE0BC4B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}</w:t>
      </w:r>
    </w:p>
    <w:p w14:paraId="1AA4785E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}</w:t>
      </w:r>
    </w:p>
    <w:p w14:paraId="32AA7003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4F97EFF7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private List&lt;String&gt;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splitWords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(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String line) 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{</w:t>
      </w:r>
    </w:p>
    <w:p w14:paraId="12DDBE82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List&lt;String&gt; words =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ArrayList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&lt;</w:t>
      </w:r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&gt;(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;</w:t>
      </w:r>
    </w:p>
    <w:p w14:paraId="5FE24AA8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0756E92C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for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String </w:t>
      </w:r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 :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line.split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" "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) {</w:t>
      </w:r>
    </w:p>
    <w:p w14:paraId="2C3C042B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f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.length</w:t>
      </w:r>
      <w:proofErr w:type="spellEnd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() &gt;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0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 {</w:t>
      </w:r>
    </w:p>
    <w:p w14:paraId="1578AE87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lastRenderedPageBreak/>
        <w:t xml:space="preserve">               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s.add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word);</w:t>
      </w:r>
    </w:p>
    <w:p w14:paraId="51CC40C4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}</w:t>
      </w:r>
    </w:p>
    <w:p w14:paraId="23DD833C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}</w:t>
      </w:r>
    </w:p>
    <w:p w14:paraId="04005B15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1CB2F6A5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return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words;</w:t>
      </w:r>
    </w:p>
    <w:p w14:paraId="18ACCC65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}</w:t>
      </w:r>
    </w:p>
    <w:p w14:paraId="3829F7DD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}</w:t>
      </w:r>
    </w:p>
    <w:p w14:paraId="3D16A377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2889DF54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public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class </w:t>
      </w:r>
      <w:proofErr w:type="spellStart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WordLengthCounterReducer</w:t>
      </w:r>
      <w:proofErr w:type="spellEnd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 extends Reducer&lt;</w:t>
      </w:r>
      <w:proofErr w:type="spellStart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, </w:t>
      </w:r>
      <w:proofErr w:type="spellStart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, </w:t>
      </w:r>
      <w:proofErr w:type="spellStart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, Text&gt; 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{</w:t>
      </w:r>
    </w:p>
    <w:p w14:paraId="4C495DDA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</w:p>
    <w:p w14:paraId="35A240D9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@Override</w:t>
      </w:r>
    </w:p>
    <w:p w14:paraId="2C9E97B4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public void </w:t>
      </w:r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reduce(</w:t>
      </w:r>
      <w:proofErr w:type="spellStart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key,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ter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&lt;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&gt; values, Context context) throws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OException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,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nterruptedException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{</w:t>
      </w:r>
    </w:p>
    <w:p w14:paraId="5B2EAA2F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count =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0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;</w:t>
      </w:r>
    </w:p>
    <w:p w14:paraId="2843A617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</w:p>
    <w:p w14:paraId="4647921A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for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(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</w:t>
      </w:r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value :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values) {</w:t>
      </w:r>
    </w:p>
    <w:p w14:paraId="42BCCFCE" w14:textId="77777777" w:rsidR="009B01EE" w:rsidRPr="00601593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        </w:t>
      </w:r>
      <w:r w:rsidRPr="00601593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count += </w:t>
      </w:r>
      <w:proofErr w:type="spellStart"/>
      <w:proofErr w:type="gramStart"/>
      <w:r w:rsidRPr="00601593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value.get</w:t>
      </w:r>
      <w:proofErr w:type="spellEnd"/>
      <w:r w:rsidRPr="00601593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(</w:t>
      </w:r>
      <w:proofErr w:type="gramEnd"/>
      <w:r w:rsidRPr="00601593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);</w:t>
      </w:r>
    </w:p>
    <w:p w14:paraId="607CDBF0" w14:textId="77777777" w:rsidR="009B01EE" w:rsidRPr="00601593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601593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}</w:t>
      </w:r>
    </w:p>
    <w:p w14:paraId="310E78AE" w14:textId="77777777" w:rsidR="009B01EE" w:rsidRPr="00601593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133873AB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601593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switch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key.get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) {</w:t>
      </w:r>
    </w:p>
    <w:p w14:paraId="77BA3365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cas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:</w:t>
      </w:r>
    </w:p>
    <w:p w14:paraId="3D52A673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1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Text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"1-5: "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+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String.valueOf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count)));</w:t>
      </w:r>
    </w:p>
    <w:p w14:paraId="26C84DE4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break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6D60DB93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cas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2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:</w:t>
      </w:r>
    </w:p>
    <w:p w14:paraId="37D475A3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2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Text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"6-10: "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+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String.valueOf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count)));</w:t>
      </w:r>
    </w:p>
    <w:p w14:paraId="6CB1C2F5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break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7A911B8C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cas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3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:</w:t>
      </w:r>
    </w:p>
    <w:p w14:paraId="2BDAD574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3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Text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"11-15: "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+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String.valueOf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count)));</w:t>
      </w:r>
    </w:p>
    <w:p w14:paraId="053B85E8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break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578CC2B0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case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4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:</w:t>
      </w:r>
    </w:p>
    <w:p w14:paraId="4E15B6A0" w14:textId="77777777" w:rsidR="009B01EE" w:rsidRPr="004F2EAC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4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Text(</w:t>
      </w:r>
      <w:r w:rsidRPr="004F2EAC">
        <w:rPr>
          <w:rFonts w:ascii="Courier New" w:eastAsia="Times New Roman" w:hAnsi="Courier New" w:cs="Courier New"/>
          <w:sz w:val="21"/>
          <w:szCs w:val="21"/>
          <w:lang w:val="en-US" w:eastAsia="fr-FR"/>
        </w:rPr>
        <w:t>"&gt;15: "</w:t>
      </w: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+ </w:t>
      </w:r>
      <w:proofErr w:type="spellStart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String.valueOf</w:t>
      </w:r>
      <w:proofErr w:type="spellEnd"/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count)));</w:t>
      </w:r>
    </w:p>
    <w:p w14:paraId="320BE60D" w14:textId="77777777" w:rsidR="009B01EE" w:rsidRPr="00601593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F2EAC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r w:rsidRPr="00601593">
        <w:rPr>
          <w:rFonts w:ascii="Courier New" w:eastAsia="Times New Roman" w:hAnsi="Courier New" w:cs="Courier New"/>
          <w:sz w:val="21"/>
          <w:szCs w:val="21"/>
          <w:lang w:val="en-US" w:eastAsia="fr-FR"/>
        </w:rPr>
        <w:t>break</w:t>
      </w:r>
      <w:r w:rsidRPr="00601593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0D8556F8" w14:textId="77777777" w:rsidR="009B01EE" w:rsidRPr="00601593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601593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}</w:t>
      </w:r>
    </w:p>
    <w:p w14:paraId="4F661E31" w14:textId="77777777" w:rsidR="009B01EE" w:rsidRPr="00601593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601593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}</w:t>
      </w:r>
    </w:p>
    <w:p w14:paraId="1BA11D30" w14:textId="77777777" w:rsidR="009B01EE" w:rsidRPr="00601593" w:rsidRDefault="009B01EE" w:rsidP="009B01EE">
      <w:pPr>
        <w:rPr>
          <w:lang w:val="en-US"/>
        </w:rPr>
      </w:pPr>
      <w:r w:rsidRPr="00601593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}</w:t>
      </w:r>
    </w:p>
    <w:p w14:paraId="0EE976AF" w14:textId="77777777" w:rsidR="009B01EE" w:rsidRPr="00601593" w:rsidRDefault="009B01EE" w:rsidP="009B01EE">
      <w:pPr>
        <w:rPr>
          <w:lang w:val="en-US"/>
        </w:rPr>
      </w:pPr>
      <w:r w:rsidRPr="00601593">
        <w:rPr>
          <w:lang w:val="en-US"/>
        </w:rPr>
        <w:t>Q3</w:t>
      </w:r>
    </w:p>
    <w:p w14:paraId="2D7ACC8D" w14:textId="77777777" w:rsidR="009B01EE" w:rsidRPr="00917245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r w:rsidRPr="00917245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r w:rsidRPr="00917245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java.io.IOException;</w:t>
      </w:r>
    </w:p>
    <w:p w14:paraId="5B0600CF" w14:textId="77777777" w:rsidR="009B01EE" w:rsidRPr="00917245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917245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917245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java.util.ArrayList;</w:t>
      </w:r>
    </w:p>
    <w:p w14:paraId="1059D8E6" w14:textId="77777777" w:rsidR="009B01EE" w:rsidRPr="00917245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r w:rsidRPr="00917245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r w:rsidRPr="00917245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java.util.List;</w:t>
      </w:r>
    </w:p>
    <w:p w14:paraId="61E29EE8" w14:textId="77777777" w:rsidR="009B01EE" w:rsidRPr="00917245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</w:p>
    <w:p w14:paraId="4DF722B1" w14:textId="77777777" w:rsidR="009B01EE" w:rsidRPr="00917245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r w:rsidRPr="00917245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r w:rsidRPr="00917245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org.apache.hadoop.io.IntWritable;</w:t>
      </w:r>
    </w:p>
    <w:p w14:paraId="1CFAB62C" w14:textId="77777777" w:rsidR="009B01EE" w:rsidRPr="00917245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r w:rsidRPr="00917245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r w:rsidRPr="00917245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org.apache.hadoop.io.Text;</w:t>
      </w:r>
    </w:p>
    <w:p w14:paraId="592B6F9A" w14:textId="77777777" w:rsidR="009B01EE" w:rsidRPr="00917245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  <w:proofErr w:type="gramStart"/>
      <w:r w:rsidRPr="00917245">
        <w:rPr>
          <w:rFonts w:ascii="Courier New" w:eastAsia="Times New Roman" w:hAnsi="Courier New" w:cs="Courier New"/>
          <w:sz w:val="21"/>
          <w:szCs w:val="21"/>
          <w:lang w:eastAsia="fr-FR"/>
        </w:rPr>
        <w:t>import</w:t>
      </w:r>
      <w:proofErr w:type="gramEnd"/>
      <w:r w:rsidRPr="00917245"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  <w:t xml:space="preserve"> org.apache.hadoop.mapreduce.Mapper;</w:t>
      </w:r>
    </w:p>
    <w:p w14:paraId="72655AEE" w14:textId="77777777" w:rsidR="009B01EE" w:rsidRPr="00917245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eastAsia="fr-FR"/>
        </w:rPr>
      </w:pPr>
    </w:p>
    <w:p w14:paraId="355E638F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public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class </w:t>
      </w:r>
      <w:proofErr w:type="spellStart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WordLengthMapper</w:t>
      </w:r>
      <w:proofErr w:type="spellEnd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 extends Mapper&lt;Object, Text, </w:t>
      </w:r>
      <w:proofErr w:type="spellStart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 xml:space="preserve">, Text&gt; 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{</w:t>
      </w:r>
    </w:p>
    <w:p w14:paraId="011E2B9C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7D7BBE29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IN_LENGTH_1_TO_5 =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1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0F3B1778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AX_LENGTH_1_TO_5 =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5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69001D40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IN_LENGTH_6_TO_10 =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6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446F051B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AX_LENGTH_6_TO_10 =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10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7223A303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IN_LENGTH_11_TO_15 =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11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5C31B1DC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AX_LENGTH_11_TO_15 =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15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798123DA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private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static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inal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MIN_LENGTH_MORE_THAN_15 =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16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;</w:t>
      </w:r>
    </w:p>
    <w:p w14:paraId="6A4967B7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1D1CCBB2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@Override</w:t>
      </w:r>
    </w:p>
    <w:p w14:paraId="74BF3AEF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public void </w:t>
      </w:r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map(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Object key, Text value, Context context) throws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OException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,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InterruptedException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{</w:t>
      </w:r>
    </w:p>
    <w:p w14:paraId="6744E9C5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    String line =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value.toString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();</w:t>
      </w:r>
    </w:p>
    <w:p w14:paraId="59C909A6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        List&lt;String&gt;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words =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splitWords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line);</w:t>
      </w:r>
    </w:p>
    <w:p w14:paraId="10841267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35C2BEE1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or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String </w:t>
      </w:r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 :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words) {</w:t>
      </w:r>
    </w:p>
    <w:p w14:paraId="0B217FD4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nt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length =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.length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);</w:t>
      </w:r>
    </w:p>
    <w:p w14:paraId="1F31A370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4E57B4BC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f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length &gt;= MIN_LENGTH_1_TO_5 &amp;&amp; length &lt;= MAX_LENGTH_1_TO_5) {</w:t>
      </w:r>
    </w:p>
    <w:p w14:paraId="15BD8137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1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Text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"1-5: "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+ word));</w:t>
      </w:r>
    </w:p>
    <w:p w14:paraId="2212EA8E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}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else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f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length &gt;= MIN_LENGTH_6_TO_10 &amp;&amp; length &lt;= MAX_LENGTH_6_TO_10) {</w:t>
      </w:r>
    </w:p>
    <w:p w14:paraId="4ABD1FAE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2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Text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"6-10: "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+ word));</w:t>
      </w:r>
    </w:p>
    <w:p w14:paraId="547524BC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}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else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f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length &gt;= MIN_LENGTH_11_TO_15 &amp;&amp; length &lt;= MAX_LENGTH_11_TO_15) {</w:t>
      </w:r>
    </w:p>
    <w:p w14:paraId="2D0F27ED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3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Text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"11-15: "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+ word));</w:t>
      </w:r>
    </w:p>
    <w:p w14:paraId="397B6A97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}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else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f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length &gt;= MIN_LENGTH_MORE_THAN_15) {</w:t>
      </w:r>
    </w:p>
    <w:p w14:paraId="4EB5053C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context.write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IntWritable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4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),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Text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"&gt;15: "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+ word));</w:t>
      </w:r>
    </w:p>
    <w:p w14:paraId="1196BB99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}</w:t>
      </w:r>
    </w:p>
    <w:p w14:paraId="5EA7862A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}</w:t>
      </w:r>
    </w:p>
    <w:p w14:paraId="5BD2F231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}</w:t>
      </w:r>
    </w:p>
    <w:p w14:paraId="46A22215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55026921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private List&lt;String&gt; 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splitWords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>(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lang w:val="en-US" w:eastAsia="fr-FR"/>
        </w:rPr>
        <w:t xml:space="preserve">String line) 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{</w:t>
      </w:r>
    </w:p>
    <w:p w14:paraId="5887E73C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List&lt;String&gt; words =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new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ArrayList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&lt;</w:t>
      </w:r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&gt;(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;</w:t>
      </w:r>
    </w:p>
    <w:p w14:paraId="70BED73D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</w:p>
    <w:p w14:paraId="64543552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for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String </w:t>
      </w:r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 :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line.split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" "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) {</w:t>
      </w:r>
    </w:p>
    <w:p w14:paraId="0D8E75DD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if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(</w:t>
      </w:r>
      <w:proofErr w:type="spellStart"/>
      <w:proofErr w:type="gram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.length</w:t>
      </w:r>
      <w:proofErr w:type="spellEnd"/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() &gt; </w:t>
      </w:r>
      <w:r w:rsidRPr="004B1C50">
        <w:rPr>
          <w:rFonts w:ascii="Courier New" w:eastAsia="Times New Roman" w:hAnsi="Courier New" w:cs="Courier New"/>
          <w:sz w:val="21"/>
          <w:szCs w:val="21"/>
          <w:lang w:val="en-US" w:eastAsia="fr-FR"/>
        </w:rPr>
        <w:t>0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) {</w:t>
      </w:r>
    </w:p>
    <w:p w14:paraId="2D4C686B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   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words.add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>(word);</w:t>
      </w:r>
    </w:p>
    <w:p w14:paraId="674E8F22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val="en-US" w:eastAsia="fr-FR"/>
        </w:rPr>
        <w:t xml:space="preserve">            </w:t>
      </w: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  <w:t>}</w:t>
      </w:r>
    </w:p>
    <w:p w14:paraId="4BD60961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  <w:t xml:space="preserve">        }</w:t>
      </w:r>
    </w:p>
    <w:p w14:paraId="6D32BC01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</w:pPr>
    </w:p>
    <w:p w14:paraId="4E637689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  <w:t xml:space="preserve">        </w:t>
      </w:r>
      <w:proofErr w:type="gramStart"/>
      <w:r w:rsidRPr="004B1C50">
        <w:rPr>
          <w:rFonts w:ascii="Courier New" w:eastAsia="Times New Roman" w:hAnsi="Courier New" w:cs="Courier New"/>
          <w:sz w:val="21"/>
          <w:szCs w:val="21"/>
          <w:lang w:eastAsia="fr-FR"/>
        </w:rPr>
        <w:t>return</w:t>
      </w:r>
      <w:proofErr w:type="gram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  <w:t xml:space="preserve"> </w:t>
      </w:r>
      <w:proofErr w:type="spellStart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  <w:t>words</w:t>
      </w:r>
      <w:proofErr w:type="spellEnd"/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  <w:t>;</w:t>
      </w:r>
    </w:p>
    <w:p w14:paraId="58C74F7E" w14:textId="77777777" w:rsidR="009B01EE" w:rsidRPr="004B1C50" w:rsidRDefault="009B01EE" w:rsidP="009B01EE">
      <w:pPr>
        <w:spacing w:after="0" w:line="240" w:lineRule="auto"/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</w:pPr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  <w:t xml:space="preserve">    }</w:t>
      </w:r>
    </w:p>
    <w:p w14:paraId="714179ED" w14:textId="77777777" w:rsidR="009B01EE" w:rsidRDefault="009B01EE" w:rsidP="009B01EE">
      <w:r w:rsidRPr="004B1C50">
        <w:rPr>
          <w:rFonts w:ascii="Courier New" w:eastAsia="Times New Roman" w:hAnsi="Courier New" w:cs="Courier New"/>
          <w:color w:val="444746"/>
          <w:sz w:val="21"/>
          <w:szCs w:val="21"/>
          <w:shd w:val="clear" w:color="auto" w:fill="F8FAFD"/>
          <w:lang w:eastAsia="fr-FR"/>
        </w:rPr>
        <w:t>}</w:t>
      </w:r>
    </w:p>
    <w:p w14:paraId="1BAA2046" w14:textId="77777777" w:rsidR="009B01EE" w:rsidRPr="009B01EE" w:rsidRDefault="009B01EE" w:rsidP="009B01E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sectPr w:rsidR="009B01EE" w:rsidRPr="009B01EE" w:rsidSect="00F4222F">
      <w:headerReference w:type="default" r:id="rId8"/>
      <w:footerReference w:type="default" r:id="rId9"/>
      <w:type w:val="continuous"/>
      <w:pgSz w:w="11906" w:h="16838" w:code="9"/>
      <w:pgMar w:top="851" w:right="1134" w:bottom="567" w:left="1134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A43A1" w14:textId="77777777" w:rsidR="00796A3D" w:rsidRDefault="00796A3D" w:rsidP="00B61D75">
      <w:pPr>
        <w:spacing w:after="0" w:line="240" w:lineRule="auto"/>
      </w:pPr>
      <w:r>
        <w:separator/>
      </w:r>
    </w:p>
  </w:endnote>
  <w:endnote w:type="continuationSeparator" w:id="0">
    <w:p w14:paraId="507E55B4" w14:textId="77777777" w:rsidR="00796A3D" w:rsidRDefault="00796A3D" w:rsidP="00B61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56966" w14:textId="0B4AD500" w:rsidR="00893C5F" w:rsidRDefault="00893C5F" w:rsidP="00893C5F">
    <w:pPr>
      <w:pStyle w:val="Footer"/>
      <w:pBdr>
        <w:top w:val="single" w:sz="4" w:space="1" w:color="auto"/>
      </w:pBdr>
      <w:jc w:val="right"/>
    </w:pPr>
    <w:r>
      <w:t xml:space="preserve">Halima BAHI </w:t>
    </w:r>
  </w:p>
  <w:p w14:paraId="08A945F3" w14:textId="77777777" w:rsidR="00893C5F" w:rsidRDefault="00893C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0691B" w14:textId="77777777" w:rsidR="00796A3D" w:rsidRDefault="00796A3D" w:rsidP="00B61D75">
      <w:pPr>
        <w:spacing w:after="0" w:line="240" w:lineRule="auto"/>
      </w:pPr>
      <w:r>
        <w:separator/>
      </w:r>
    </w:p>
  </w:footnote>
  <w:footnote w:type="continuationSeparator" w:id="0">
    <w:p w14:paraId="05C8A30B" w14:textId="77777777" w:rsidR="00796A3D" w:rsidRDefault="00796A3D" w:rsidP="00B61D75">
      <w:pPr>
        <w:spacing w:after="0" w:line="240" w:lineRule="auto"/>
      </w:pPr>
      <w:r>
        <w:continuationSeparator/>
      </w:r>
    </w:p>
  </w:footnote>
  <w:footnote w:id="1">
    <w:p w14:paraId="69A565CC" w14:textId="77777777" w:rsidR="00C90996" w:rsidRDefault="00C90996" w:rsidP="00C9099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90996">
        <w:t xml:space="preserve">Un fichier CSV est un fichier tableur, contenant des données sur chaque </w:t>
      </w:r>
      <w:proofErr w:type="gramStart"/>
      <w:r w:rsidRPr="00C90996">
        <w:t>ligne séparé</w:t>
      </w:r>
      <w:r w:rsidR="009B7434">
        <w:t>e</w:t>
      </w:r>
      <w:r w:rsidRPr="00C90996">
        <w:t>s</w:t>
      </w:r>
      <w:proofErr w:type="gramEnd"/>
      <w:r w:rsidRPr="00C90996">
        <w:t xml:space="preserve"> par un caractère de séparation (</w:t>
      </w:r>
      <w:r>
        <w:t>ici la virgule</w:t>
      </w:r>
      <w:r w:rsidRPr="00C90996"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246FA" w14:textId="77777777" w:rsidR="00B61D75" w:rsidRPr="009106C7" w:rsidRDefault="00B61D75" w:rsidP="00D1380C">
    <w:pPr>
      <w:pStyle w:val="Header"/>
      <w:rPr>
        <w:rFonts w:asciiTheme="minorBidi" w:hAnsiTheme="minorBidi"/>
        <w:sz w:val="18"/>
        <w:szCs w:val="18"/>
      </w:rPr>
    </w:pPr>
    <w:bookmarkStart w:id="1" w:name="_Hlk119860280"/>
    <w:bookmarkStart w:id="2" w:name="_Hlk119860281"/>
    <w:r w:rsidRPr="009106C7">
      <w:rPr>
        <w:rFonts w:asciiTheme="minorBidi" w:hAnsiTheme="minorBidi"/>
        <w:sz w:val="18"/>
        <w:szCs w:val="18"/>
      </w:rPr>
      <w:t>Université de Annaba</w:t>
    </w:r>
    <w:r w:rsidR="00D1380C" w:rsidRPr="009106C7">
      <w:rPr>
        <w:rFonts w:asciiTheme="minorBidi" w:hAnsiTheme="minorBidi"/>
        <w:sz w:val="18"/>
        <w:szCs w:val="18"/>
      </w:rPr>
      <w:t xml:space="preserve"> - </w:t>
    </w:r>
    <w:proofErr w:type="gramStart"/>
    <w:r w:rsidRPr="009106C7">
      <w:rPr>
        <w:rFonts w:asciiTheme="minorBidi" w:hAnsiTheme="minorBidi"/>
        <w:sz w:val="18"/>
        <w:szCs w:val="18"/>
      </w:rPr>
      <w:t xml:space="preserve">Département </w:t>
    </w:r>
    <w:r w:rsidR="004020E8">
      <w:rPr>
        <w:rFonts w:asciiTheme="minorBidi" w:hAnsiTheme="minorBidi"/>
        <w:sz w:val="18"/>
        <w:szCs w:val="18"/>
      </w:rPr>
      <w:t xml:space="preserve"> </w:t>
    </w:r>
    <w:r w:rsidRPr="009106C7">
      <w:rPr>
        <w:rFonts w:asciiTheme="minorBidi" w:hAnsiTheme="minorBidi"/>
        <w:sz w:val="18"/>
        <w:szCs w:val="18"/>
      </w:rPr>
      <w:t>Informatique</w:t>
    </w:r>
    <w:proofErr w:type="gramEnd"/>
  </w:p>
  <w:p w14:paraId="64A9ABA0" w14:textId="447442CD" w:rsidR="0005720B" w:rsidRPr="00892AB7" w:rsidRDefault="009106C7" w:rsidP="00BF0405">
    <w:pPr>
      <w:pStyle w:val="Header"/>
      <w:rPr>
        <w:rFonts w:asciiTheme="minorBidi" w:hAnsiTheme="minorBidi"/>
        <w:sz w:val="18"/>
        <w:szCs w:val="18"/>
      </w:rPr>
    </w:pPr>
    <w:r w:rsidRPr="00892AB7">
      <w:rPr>
        <w:rFonts w:asciiTheme="minorBidi" w:hAnsiTheme="minorBidi"/>
        <w:sz w:val="18"/>
        <w:szCs w:val="18"/>
      </w:rPr>
      <w:t>2</w:t>
    </w:r>
    <w:proofErr w:type="gramStart"/>
    <w:r w:rsidR="008B36C4" w:rsidRPr="00892AB7">
      <w:rPr>
        <w:rFonts w:asciiTheme="minorBidi" w:hAnsiTheme="minorBidi"/>
        <w:sz w:val="18"/>
        <w:szCs w:val="18"/>
        <w:vertAlign w:val="superscript"/>
      </w:rPr>
      <w:t>ère</w:t>
    </w:r>
    <w:r w:rsidR="008B36C4" w:rsidRPr="00892AB7">
      <w:rPr>
        <w:rFonts w:asciiTheme="minorBidi" w:hAnsiTheme="minorBidi"/>
        <w:sz w:val="18"/>
        <w:szCs w:val="18"/>
      </w:rPr>
      <w:t xml:space="preserve">  année</w:t>
    </w:r>
    <w:proofErr w:type="gramEnd"/>
    <w:r w:rsidR="008B36C4" w:rsidRPr="00892AB7">
      <w:rPr>
        <w:rFonts w:asciiTheme="minorBidi" w:hAnsiTheme="minorBidi"/>
        <w:sz w:val="18"/>
        <w:szCs w:val="18"/>
      </w:rPr>
      <w:t xml:space="preserve"> Master </w:t>
    </w:r>
    <w:r w:rsidR="006E6A8B" w:rsidRPr="00892AB7">
      <w:rPr>
        <w:rFonts w:asciiTheme="minorBidi" w:hAnsiTheme="minorBidi"/>
        <w:sz w:val="18"/>
        <w:szCs w:val="18"/>
      </w:rPr>
      <w:t>–</w:t>
    </w:r>
    <w:r w:rsidRPr="00892AB7">
      <w:rPr>
        <w:rFonts w:asciiTheme="minorBidi" w:hAnsiTheme="minorBidi"/>
        <w:sz w:val="18"/>
        <w:szCs w:val="18"/>
      </w:rPr>
      <w:t>SID</w:t>
    </w:r>
    <w:r w:rsidR="006E6A8B" w:rsidRPr="00892AB7">
      <w:rPr>
        <w:rFonts w:asciiTheme="minorBidi" w:hAnsiTheme="minorBidi"/>
        <w:sz w:val="18"/>
        <w:szCs w:val="18"/>
      </w:rPr>
      <w:t xml:space="preserve"> </w:t>
    </w:r>
  </w:p>
  <w:p w14:paraId="5C2A0BEA" w14:textId="77777777" w:rsidR="00B61D75" w:rsidRPr="00160D7E" w:rsidRDefault="009106C7" w:rsidP="008B36C4">
    <w:pPr>
      <w:pStyle w:val="Header"/>
      <w:pBdr>
        <w:bottom w:val="single" w:sz="4" w:space="1" w:color="auto"/>
      </w:pBdr>
      <w:rPr>
        <w:rFonts w:asciiTheme="minorBidi" w:hAnsiTheme="minorBidi"/>
        <w:sz w:val="18"/>
        <w:szCs w:val="18"/>
        <w:lang w:val="en-US"/>
      </w:rPr>
    </w:pPr>
    <w:r w:rsidRPr="00160D7E">
      <w:rPr>
        <w:rFonts w:asciiTheme="minorBidi" w:hAnsiTheme="minorBidi"/>
        <w:sz w:val="18"/>
        <w:szCs w:val="18"/>
        <w:lang w:val="en-US"/>
      </w:rPr>
      <w:t>Big Data et Hadoop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5EE4"/>
    <w:multiLevelType w:val="hybridMultilevel"/>
    <w:tmpl w:val="56662258"/>
    <w:lvl w:ilvl="0" w:tplc="040C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02715"/>
    <w:multiLevelType w:val="hybridMultilevel"/>
    <w:tmpl w:val="133C341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C3D8F"/>
    <w:multiLevelType w:val="hybridMultilevel"/>
    <w:tmpl w:val="FB56A89E"/>
    <w:lvl w:ilvl="0" w:tplc="ACEA300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BB1FE4"/>
    <w:multiLevelType w:val="hybridMultilevel"/>
    <w:tmpl w:val="5600C2D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3C7578"/>
    <w:multiLevelType w:val="hybridMultilevel"/>
    <w:tmpl w:val="BF5CB4E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C4FE2"/>
    <w:multiLevelType w:val="hybridMultilevel"/>
    <w:tmpl w:val="BC3A76EE"/>
    <w:lvl w:ilvl="0" w:tplc="040C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6425F5"/>
    <w:multiLevelType w:val="hybridMultilevel"/>
    <w:tmpl w:val="D1D2058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C3246F"/>
    <w:multiLevelType w:val="multilevel"/>
    <w:tmpl w:val="DD4C6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BD321EC"/>
    <w:multiLevelType w:val="hybridMultilevel"/>
    <w:tmpl w:val="19D8DEB6"/>
    <w:lvl w:ilvl="0" w:tplc="040C0019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7224040">
    <w:abstractNumId w:val="2"/>
  </w:num>
  <w:num w:numId="2" w16cid:durableId="1089078472">
    <w:abstractNumId w:val="6"/>
  </w:num>
  <w:num w:numId="3" w16cid:durableId="720597473">
    <w:abstractNumId w:val="3"/>
  </w:num>
  <w:num w:numId="4" w16cid:durableId="1971477028">
    <w:abstractNumId w:val="1"/>
  </w:num>
  <w:num w:numId="5" w16cid:durableId="567305693">
    <w:abstractNumId w:val="0"/>
  </w:num>
  <w:num w:numId="6" w16cid:durableId="1559247523">
    <w:abstractNumId w:val="4"/>
  </w:num>
  <w:num w:numId="7" w16cid:durableId="1258949274">
    <w:abstractNumId w:val="5"/>
  </w:num>
  <w:num w:numId="8" w16cid:durableId="701318478">
    <w:abstractNumId w:val="8"/>
  </w:num>
  <w:num w:numId="9" w16cid:durableId="2988486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MrEwNLAwszAxNjVQ0lEKTi0uzszPAykwNK0FADWJolItAAAA"/>
  </w:docVars>
  <w:rsids>
    <w:rsidRoot w:val="00E63207"/>
    <w:rsid w:val="0001299A"/>
    <w:rsid w:val="0001349B"/>
    <w:rsid w:val="00020943"/>
    <w:rsid w:val="00025E01"/>
    <w:rsid w:val="00027D1C"/>
    <w:rsid w:val="00034DA7"/>
    <w:rsid w:val="0005720B"/>
    <w:rsid w:val="00061235"/>
    <w:rsid w:val="00064ACE"/>
    <w:rsid w:val="00067AF8"/>
    <w:rsid w:val="000722D9"/>
    <w:rsid w:val="000900EC"/>
    <w:rsid w:val="00093A03"/>
    <w:rsid w:val="000A1F77"/>
    <w:rsid w:val="000A620C"/>
    <w:rsid w:val="000C03C3"/>
    <w:rsid w:val="000C050F"/>
    <w:rsid w:val="000C4EF4"/>
    <w:rsid w:val="000D0775"/>
    <w:rsid w:val="000D4687"/>
    <w:rsid w:val="00113195"/>
    <w:rsid w:val="00123561"/>
    <w:rsid w:val="001245EB"/>
    <w:rsid w:val="0013394C"/>
    <w:rsid w:val="00136D80"/>
    <w:rsid w:val="00160D7E"/>
    <w:rsid w:val="0016157A"/>
    <w:rsid w:val="00167926"/>
    <w:rsid w:val="00171F38"/>
    <w:rsid w:val="00173910"/>
    <w:rsid w:val="00173F28"/>
    <w:rsid w:val="00180878"/>
    <w:rsid w:val="00192884"/>
    <w:rsid w:val="00194829"/>
    <w:rsid w:val="001C2FA5"/>
    <w:rsid w:val="001D1044"/>
    <w:rsid w:val="001D59B8"/>
    <w:rsid w:val="001E176C"/>
    <w:rsid w:val="001F0B8C"/>
    <w:rsid w:val="001F1ED3"/>
    <w:rsid w:val="0020019B"/>
    <w:rsid w:val="002104F4"/>
    <w:rsid w:val="002122F6"/>
    <w:rsid w:val="00234B16"/>
    <w:rsid w:val="002562A2"/>
    <w:rsid w:val="00260C1C"/>
    <w:rsid w:val="00262614"/>
    <w:rsid w:val="0026355B"/>
    <w:rsid w:val="0027001B"/>
    <w:rsid w:val="00271BDE"/>
    <w:rsid w:val="00280BEE"/>
    <w:rsid w:val="00282906"/>
    <w:rsid w:val="00293DE7"/>
    <w:rsid w:val="002A0B35"/>
    <w:rsid w:val="002A7B07"/>
    <w:rsid w:val="002B3C38"/>
    <w:rsid w:val="002B7ADC"/>
    <w:rsid w:val="002C14CB"/>
    <w:rsid w:val="002E179C"/>
    <w:rsid w:val="002E7F02"/>
    <w:rsid w:val="002F0FAD"/>
    <w:rsid w:val="002F3032"/>
    <w:rsid w:val="00310D8C"/>
    <w:rsid w:val="003253D1"/>
    <w:rsid w:val="003378B2"/>
    <w:rsid w:val="0034749F"/>
    <w:rsid w:val="00372827"/>
    <w:rsid w:val="00377F38"/>
    <w:rsid w:val="0039099C"/>
    <w:rsid w:val="003B0FCE"/>
    <w:rsid w:val="003B7A27"/>
    <w:rsid w:val="003C4067"/>
    <w:rsid w:val="003D461D"/>
    <w:rsid w:val="003D7AB7"/>
    <w:rsid w:val="003E1D97"/>
    <w:rsid w:val="003E7BF8"/>
    <w:rsid w:val="00400462"/>
    <w:rsid w:val="004020E8"/>
    <w:rsid w:val="0040717B"/>
    <w:rsid w:val="00410B70"/>
    <w:rsid w:val="004152E9"/>
    <w:rsid w:val="00416757"/>
    <w:rsid w:val="00421B37"/>
    <w:rsid w:val="00432A5A"/>
    <w:rsid w:val="00443F62"/>
    <w:rsid w:val="00447F73"/>
    <w:rsid w:val="004662D4"/>
    <w:rsid w:val="00467158"/>
    <w:rsid w:val="0047307D"/>
    <w:rsid w:val="004803E9"/>
    <w:rsid w:val="004955C6"/>
    <w:rsid w:val="00495865"/>
    <w:rsid w:val="004D6AC5"/>
    <w:rsid w:val="004E2E79"/>
    <w:rsid w:val="004E7CC1"/>
    <w:rsid w:val="00506D77"/>
    <w:rsid w:val="00513BD2"/>
    <w:rsid w:val="005214F8"/>
    <w:rsid w:val="00543DC2"/>
    <w:rsid w:val="00567899"/>
    <w:rsid w:val="00572E19"/>
    <w:rsid w:val="00575BDB"/>
    <w:rsid w:val="005849FE"/>
    <w:rsid w:val="00596BFA"/>
    <w:rsid w:val="005E58BA"/>
    <w:rsid w:val="005F42F3"/>
    <w:rsid w:val="00604A76"/>
    <w:rsid w:val="00611AA8"/>
    <w:rsid w:val="00621341"/>
    <w:rsid w:val="00636593"/>
    <w:rsid w:val="00654022"/>
    <w:rsid w:val="00681257"/>
    <w:rsid w:val="006A2490"/>
    <w:rsid w:val="006A2B8D"/>
    <w:rsid w:val="006B357D"/>
    <w:rsid w:val="006E6A8B"/>
    <w:rsid w:val="006F52A8"/>
    <w:rsid w:val="006F7DA1"/>
    <w:rsid w:val="00704AEA"/>
    <w:rsid w:val="00707756"/>
    <w:rsid w:val="0071774C"/>
    <w:rsid w:val="00721375"/>
    <w:rsid w:val="007267D7"/>
    <w:rsid w:val="00735A97"/>
    <w:rsid w:val="00735EF3"/>
    <w:rsid w:val="00754CCB"/>
    <w:rsid w:val="00771BC8"/>
    <w:rsid w:val="00775D2D"/>
    <w:rsid w:val="00782C70"/>
    <w:rsid w:val="007835F4"/>
    <w:rsid w:val="00792207"/>
    <w:rsid w:val="007964B0"/>
    <w:rsid w:val="00796A3D"/>
    <w:rsid w:val="007A0814"/>
    <w:rsid w:val="007B6712"/>
    <w:rsid w:val="007C28F5"/>
    <w:rsid w:val="007C77F8"/>
    <w:rsid w:val="007E2A08"/>
    <w:rsid w:val="007F1C78"/>
    <w:rsid w:val="007F21E0"/>
    <w:rsid w:val="0081209B"/>
    <w:rsid w:val="008165F6"/>
    <w:rsid w:val="00833EA7"/>
    <w:rsid w:val="008574C0"/>
    <w:rsid w:val="008632D4"/>
    <w:rsid w:val="00870165"/>
    <w:rsid w:val="008727BD"/>
    <w:rsid w:val="00880761"/>
    <w:rsid w:val="00891751"/>
    <w:rsid w:val="00892AB7"/>
    <w:rsid w:val="00893C5F"/>
    <w:rsid w:val="008B36C4"/>
    <w:rsid w:val="008B5F49"/>
    <w:rsid w:val="008B7D67"/>
    <w:rsid w:val="008C1D60"/>
    <w:rsid w:val="008E3273"/>
    <w:rsid w:val="009106C7"/>
    <w:rsid w:val="00917245"/>
    <w:rsid w:val="00922627"/>
    <w:rsid w:val="009244AA"/>
    <w:rsid w:val="00927DA3"/>
    <w:rsid w:val="00932D9F"/>
    <w:rsid w:val="00934838"/>
    <w:rsid w:val="00960E2F"/>
    <w:rsid w:val="00984EAB"/>
    <w:rsid w:val="009A47E8"/>
    <w:rsid w:val="009A62FA"/>
    <w:rsid w:val="009B01EE"/>
    <w:rsid w:val="009B7434"/>
    <w:rsid w:val="009E2484"/>
    <w:rsid w:val="009E42BE"/>
    <w:rsid w:val="009F02A6"/>
    <w:rsid w:val="009F07A3"/>
    <w:rsid w:val="009F4562"/>
    <w:rsid w:val="00A14BA6"/>
    <w:rsid w:val="00A23BB7"/>
    <w:rsid w:val="00A47BCC"/>
    <w:rsid w:val="00A50825"/>
    <w:rsid w:val="00A53CD4"/>
    <w:rsid w:val="00A67FF3"/>
    <w:rsid w:val="00A75B71"/>
    <w:rsid w:val="00A85025"/>
    <w:rsid w:val="00A949B8"/>
    <w:rsid w:val="00AA1D0A"/>
    <w:rsid w:val="00AB07DC"/>
    <w:rsid w:val="00AB1D24"/>
    <w:rsid w:val="00AC053F"/>
    <w:rsid w:val="00AC5601"/>
    <w:rsid w:val="00AD5563"/>
    <w:rsid w:val="00AD7D9E"/>
    <w:rsid w:val="00AE02A2"/>
    <w:rsid w:val="00AE4A43"/>
    <w:rsid w:val="00B12BA1"/>
    <w:rsid w:val="00B15A2B"/>
    <w:rsid w:val="00B21107"/>
    <w:rsid w:val="00B351DC"/>
    <w:rsid w:val="00B447C3"/>
    <w:rsid w:val="00B53D93"/>
    <w:rsid w:val="00B61D75"/>
    <w:rsid w:val="00B6693D"/>
    <w:rsid w:val="00B826C5"/>
    <w:rsid w:val="00B941F9"/>
    <w:rsid w:val="00BA0823"/>
    <w:rsid w:val="00BB2249"/>
    <w:rsid w:val="00BD13D9"/>
    <w:rsid w:val="00BE21D3"/>
    <w:rsid w:val="00BF0405"/>
    <w:rsid w:val="00BF1142"/>
    <w:rsid w:val="00BF1FE3"/>
    <w:rsid w:val="00BF2285"/>
    <w:rsid w:val="00BF7B13"/>
    <w:rsid w:val="00C0030E"/>
    <w:rsid w:val="00C03CE8"/>
    <w:rsid w:val="00C12831"/>
    <w:rsid w:val="00C13FD9"/>
    <w:rsid w:val="00C153F9"/>
    <w:rsid w:val="00C21DCC"/>
    <w:rsid w:val="00C34E1B"/>
    <w:rsid w:val="00C4265C"/>
    <w:rsid w:val="00C61F90"/>
    <w:rsid w:val="00C7006A"/>
    <w:rsid w:val="00C90996"/>
    <w:rsid w:val="00C92D54"/>
    <w:rsid w:val="00C9744D"/>
    <w:rsid w:val="00CD4C21"/>
    <w:rsid w:val="00CE5E70"/>
    <w:rsid w:val="00CF4B2D"/>
    <w:rsid w:val="00CF7BE3"/>
    <w:rsid w:val="00D1380C"/>
    <w:rsid w:val="00D2127B"/>
    <w:rsid w:val="00D30869"/>
    <w:rsid w:val="00D46A7D"/>
    <w:rsid w:val="00D605B1"/>
    <w:rsid w:val="00D95B70"/>
    <w:rsid w:val="00DA2F2C"/>
    <w:rsid w:val="00DB2F5C"/>
    <w:rsid w:val="00DB4582"/>
    <w:rsid w:val="00DB4704"/>
    <w:rsid w:val="00DD0461"/>
    <w:rsid w:val="00DE2FDC"/>
    <w:rsid w:val="00E06983"/>
    <w:rsid w:val="00E12657"/>
    <w:rsid w:val="00E252E9"/>
    <w:rsid w:val="00E3629B"/>
    <w:rsid w:val="00E5003B"/>
    <w:rsid w:val="00E61371"/>
    <w:rsid w:val="00E63207"/>
    <w:rsid w:val="00E65C88"/>
    <w:rsid w:val="00E82CAC"/>
    <w:rsid w:val="00E84DCF"/>
    <w:rsid w:val="00E85164"/>
    <w:rsid w:val="00E96B22"/>
    <w:rsid w:val="00EA5CD2"/>
    <w:rsid w:val="00EE6D0C"/>
    <w:rsid w:val="00EF55AA"/>
    <w:rsid w:val="00F13341"/>
    <w:rsid w:val="00F150B8"/>
    <w:rsid w:val="00F30758"/>
    <w:rsid w:val="00F4222F"/>
    <w:rsid w:val="00F50C04"/>
    <w:rsid w:val="00F53770"/>
    <w:rsid w:val="00F5784B"/>
    <w:rsid w:val="00F6014F"/>
    <w:rsid w:val="00F726E2"/>
    <w:rsid w:val="00F750D6"/>
    <w:rsid w:val="00FA3B42"/>
    <w:rsid w:val="00FA6A92"/>
    <w:rsid w:val="00FB7746"/>
    <w:rsid w:val="00FD0C40"/>
    <w:rsid w:val="00FE35C9"/>
    <w:rsid w:val="00FF2480"/>
    <w:rsid w:val="00FF2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A29997"/>
  <w15:docId w15:val="{76E78B68-3CBD-427F-9440-A559699C5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1AA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1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D75"/>
  </w:style>
  <w:style w:type="paragraph" w:styleId="Footer">
    <w:name w:val="footer"/>
    <w:basedOn w:val="Normal"/>
    <w:link w:val="FooterChar"/>
    <w:uiPriority w:val="99"/>
    <w:unhideWhenUsed/>
    <w:rsid w:val="00B61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D75"/>
  </w:style>
  <w:style w:type="paragraph" w:styleId="BalloonText">
    <w:name w:val="Balloon Text"/>
    <w:basedOn w:val="Normal"/>
    <w:link w:val="BalloonTextChar"/>
    <w:uiPriority w:val="99"/>
    <w:semiHidden/>
    <w:unhideWhenUsed/>
    <w:rsid w:val="00B61D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D7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50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50B8"/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x">
    <w:name w:val="x"/>
    <w:basedOn w:val="DefaultParagraphFont"/>
    <w:rsid w:val="00F150B8"/>
  </w:style>
  <w:style w:type="character" w:customStyle="1" w:styleId="cp">
    <w:name w:val="cp"/>
    <w:basedOn w:val="DefaultParagraphFont"/>
    <w:rsid w:val="00F150B8"/>
  </w:style>
  <w:style w:type="character" w:customStyle="1" w:styleId="s2">
    <w:name w:val="s2"/>
    <w:basedOn w:val="DefaultParagraphFont"/>
    <w:rsid w:val="00F150B8"/>
  </w:style>
  <w:style w:type="character" w:customStyle="1" w:styleId="o">
    <w:name w:val="o"/>
    <w:basedOn w:val="DefaultParagraphFont"/>
    <w:rsid w:val="00F150B8"/>
  </w:style>
  <w:style w:type="character" w:customStyle="1" w:styleId="nv">
    <w:name w:val="nv"/>
    <w:basedOn w:val="DefaultParagraphFont"/>
    <w:rsid w:val="00F150B8"/>
  </w:style>
  <w:style w:type="character" w:customStyle="1" w:styleId="nf">
    <w:name w:val="nf"/>
    <w:basedOn w:val="DefaultParagraphFont"/>
    <w:rsid w:val="00F150B8"/>
  </w:style>
  <w:style w:type="character" w:customStyle="1" w:styleId="kc">
    <w:name w:val="kc"/>
    <w:basedOn w:val="DefaultParagraphFont"/>
    <w:rsid w:val="00F150B8"/>
  </w:style>
  <w:style w:type="table" w:styleId="TableGrid">
    <w:name w:val="Table Grid"/>
    <w:basedOn w:val="TableNormal"/>
    <w:uiPriority w:val="59"/>
    <w:rsid w:val="00F601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9099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099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0996"/>
    <w:rPr>
      <w:vertAlign w:val="superscript"/>
    </w:rPr>
  </w:style>
  <w:style w:type="character" w:customStyle="1" w:styleId="lit">
    <w:name w:val="lit"/>
    <w:basedOn w:val="DefaultParagraphFont"/>
    <w:rsid w:val="00E06983"/>
  </w:style>
  <w:style w:type="character" w:styleId="Hyperlink">
    <w:name w:val="Hyperlink"/>
    <w:basedOn w:val="DefaultParagraphFont"/>
    <w:uiPriority w:val="99"/>
    <w:unhideWhenUsed/>
    <w:rsid w:val="00AE02A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4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HTMLCode">
    <w:name w:val="HTML Code"/>
    <w:basedOn w:val="DefaultParagraphFont"/>
    <w:uiPriority w:val="99"/>
    <w:semiHidden/>
    <w:unhideWhenUsed/>
    <w:rsid w:val="00A47BC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10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8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4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5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4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88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77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6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3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5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86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54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87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8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02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0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0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3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91C228-6330-47BE-A74F-7C24B7D03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329</Words>
  <Characters>12811</Characters>
  <Application>Microsoft Office Word</Application>
  <DocSecurity>0</DocSecurity>
  <Lines>106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ABIDET RAMI</cp:lastModifiedBy>
  <cp:revision>2</cp:revision>
  <cp:lastPrinted>2023-11-29T19:27:00Z</cp:lastPrinted>
  <dcterms:created xsi:type="dcterms:W3CDTF">2023-12-06T08:09:00Z</dcterms:created>
  <dcterms:modified xsi:type="dcterms:W3CDTF">2023-12-06T08:09:00Z</dcterms:modified>
</cp:coreProperties>
</file>